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6A0" w:firstRow="1" w:lastRow="0" w:firstColumn="1" w:lastColumn="0" w:noHBand="1" w:noVBand="1"/>
      </w:tblPr>
      <w:tblGrid>
        <w:gridCol w:w="3241"/>
        <w:gridCol w:w="4480"/>
        <w:gridCol w:w="2031"/>
      </w:tblGrid>
      <w:tr w:rsidR="00CA2C38" w:rsidTr="006019F3">
        <w:trPr>
          <w:trHeight w:val="210"/>
        </w:trPr>
        <w:tc>
          <w:tcPr>
            <w:tcW w:w="3241" w:type="dxa"/>
            <w:shd w:val="clear" w:color="auto" w:fill="auto"/>
          </w:tcPr>
          <w:p w:rsidR="0039122F" w:rsidRPr="00D664D5" w:rsidRDefault="00CA17F9" w:rsidP="00D664D5">
            <w:pPr>
              <w:spacing w:after="0"/>
              <w:rPr>
                <w:b/>
                <w:sz w:val="20"/>
                <w:szCs w:val="20"/>
              </w:rPr>
            </w:pPr>
            <w:r w:rsidRPr="00D664D5">
              <w:rPr>
                <w:b/>
                <w:sz w:val="20"/>
                <w:szCs w:val="20"/>
              </w:rPr>
              <w:t>Kandydat:</w:t>
            </w:r>
          </w:p>
        </w:tc>
        <w:tc>
          <w:tcPr>
            <w:tcW w:w="4480" w:type="dxa"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31" w:type="dxa"/>
            <w:vMerge w:val="restart"/>
            <w:shd w:val="clear" w:color="auto" w:fill="auto"/>
          </w:tcPr>
          <w:p w:rsidR="0039122F" w:rsidRPr="00D664D5" w:rsidRDefault="00226163" w:rsidP="00D664D5">
            <w:pPr>
              <w:spacing w:after="0"/>
              <w:rPr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anchor distT="0" distB="0" distL="114300" distR="114300" simplePos="0" relativeHeight="251657728" behindDoc="0" locked="0" layoutInCell="1" allowOverlap="1" wp14:anchorId="09981F40" wp14:editId="2BF380B1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1152525" cy="916940"/>
                  <wp:effectExtent l="0" t="0" r="0" b="0"/>
                  <wp:wrapSquare wrapText="bothSides"/>
                  <wp:docPr id="2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916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A2C38" w:rsidTr="006019F3">
        <w:trPr>
          <w:trHeight w:val="131"/>
        </w:trPr>
        <w:tc>
          <w:tcPr>
            <w:tcW w:w="3241" w:type="dxa"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>Imię, nazwisko, tytuł naukowy</w:t>
            </w:r>
          </w:p>
        </w:tc>
        <w:tc>
          <w:tcPr>
            <w:tcW w:w="4480" w:type="dxa"/>
            <w:tcBorders>
              <w:bottom w:val="dotted" w:sz="4" w:space="0" w:color="auto"/>
            </w:tcBorders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031" w:type="dxa"/>
            <w:vMerge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</w:p>
        </w:tc>
      </w:tr>
      <w:tr w:rsidR="00CA2C38" w:rsidTr="006019F3">
        <w:trPr>
          <w:trHeight w:val="131"/>
        </w:trPr>
        <w:tc>
          <w:tcPr>
            <w:tcW w:w="3241" w:type="dxa"/>
            <w:shd w:val="clear" w:color="auto" w:fill="auto"/>
          </w:tcPr>
          <w:p w:rsidR="00CA17F9" w:rsidRPr="00D664D5" w:rsidRDefault="00CA17F9" w:rsidP="00D664D5">
            <w:pPr>
              <w:spacing w:after="0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>Numer prawa wykonywania zawodu</w:t>
            </w:r>
          </w:p>
        </w:tc>
        <w:tc>
          <w:tcPr>
            <w:tcW w:w="44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CA17F9" w:rsidRPr="00D664D5" w:rsidRDefault="00CA17F9" w:rsidP="00D664D5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031" w:type="dxa"/>
            <w:vMerge/>
            <w:shd w:val="clear" w:color="auto" w:fill="auto"/>
          </w:tcPr>
          <w:p w:rsidR="00CA17F9" w:rsidRPr="00D664D5" w:rsidRDefault="00CA17F9" w:rsidP="00D664D5">
            <w:pPr>
              <w:spacing w:after="0"/>
              <w:rPr>
                <w:sz w:val="20"/>
                <w:szCs w:val="20"/>
              </w:rPr>
            </w:pPr>
          </w:p>
        </w:tc>
      </w:tr>
      <w:tr w:rsidR="00CA2C38" w:rsidTr="006019F3">
        <w:trPr>
          <w:trHeight w:val="421"/>
        </w:trPr>
        <w:tc>
          <w:tcPr>
            <w:tcW w:w="3241" w:type="dxa"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>Adres do korespondencji:</w:t>
            </w:r>
          </w:p>
        </w:tc>
        <w:tc>
          <w:tcPr>
            <w:tcW w:w="44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b/>
                <w:sz w:val="20"/>
                <w:szCs w:val="20"/>
              </w:rPr>
            </w:pPr>
          </w:p>
          <w:p w:rsidR="00CA17F9" w:rsidRPr="00D664D5" w:rsidRDefault="00CA17F9" w:rsidP="00D664D5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031" w:type="dxa"/>
            <w:vMerge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</w:p>
        </w:tc>
      </w:tr>
      <w:tr w:rsidR="00CA2C38" w:rsidTr="006019F3">
        <w:trPr>
          <w:trHeight w:val="262"/>
        </w:trPr>
        <w:tc>
          <w:tcPr>
            <w:tcW w:w="3241" w:type="dxa"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>Numer telefo</w:t>
            </w:r>
            <w:bookmarkStart w:id="0" w:name="_GoBack"/>
            <w:r w:rsidRPr="00F7367D">
              <w:rPr>
                <w:sz w:val="20"/>
                <w:szCs w:val="20"/>
              </w:rPr>
              <w:t>n</w:t>
            </w:r>
            <w:bookmarkEnd w:id="0"/>
            <w:r w:rsidRPr="00D664D5">
              <w:rPr>
                <w:sz w:val="20"/>
                <w:szCs w:val="20"/>
              </w:rPr>
              <w:t>u kontaktowego:</w:t>
            </w:r>
          </w:p>
        </w:tc>
        <w:tc>
          <w:tcPr>
            <w:tcW w:w="44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031" w:type="dxa"/>
            <w:vMerge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</w:p>
        </w:tc>
      </w:tr>
      <w:tr w:rsidR="00CA2C38" w:rsidTr="006019F3">
        <w:trPr>
          <w:trHeight w:val="285"/>
        </w:trPr>
        <w:tc>
          <w:tcPr>
            <w:tcW w:w="3241" w:type="dxa"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 xml:space="preserve">E-mail: </w:t>
            </w:r>
          </w:p>
        </w:tc>
        <w:tc>
          <w:tcPr>
            <w:tcW w:w="448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031" w:type="dxa"/>
            <w:vMerge/>
            <w:shd w:val="clear" w:color="auto" w:fill="auto"/>
          </w:tcPr>
          <w:p w:rsidR="0039122F" w:rsidRPr="00D664D5" w:rsidRDefault="0039122F" w:rsidP="00D664D5">
            <w:pPr>
              <w:spacing w:after="0"/>
              <w:rPr>
                <w:sz w:val="20"/>
                <w:szCs w:val="20"/>
              </w:rPr>
            </w:pPr>
          </w:p>
        </w:tc>
      </w:tr>
      <w:tr w:rsidR="0039122F" w:rsidTr="006019F3">
        <w:trPr>
          <w:trHeight w:val="170"/>
        </w:trPr>
        <w:tc>
          <w:tcPr>
            <w:tcW w:w="9752" w:type="dxa"/>
            <w:gridSpan w:val="3"/>
            <w:shd w:val="clear" w:color="auto" w:fill="auto"/>
          </w:tcPr>
          <w:p w:rsidR="00CA17F9" w:rsidRPr="00D664D5" w:rsidRDefault="00CA17F9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  <w:p w:rsidR="00CA2C38" w:rsidRDefault="00CA2C38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  <w:p w:rsidR="008E0DE4" w:rsidRDefault="008E0DE4" w:rsidP="008E0DE4">
            <w:pPr>
              <w:spacing w:after="0"/>
              <w:jc w:val="right"/>
              <w:rPr>
                <w:sz w:val="20"/>
                <w:szCs w:val="20"/>
              </w:rPr>
            </w:pPr>
            <w:r w:rsidRPr="00B665E8">
              <w:rPr>
                <w:sz w:val="20"/>
                <w:szCs w:val="20"/>
              </w:rPr>
              <w:tab/>
            </w:r>
            <w:r w:rsidRPr="00B665E8">
              <w:rPr>
                <w:sz w:val="20"/>
                <w:szCs w:val="20"/>
              </w:rPr>
              <w:tab/>
            </w:r>
            <w:r w:rsidRPr="00B665E8">
              <w:rPr>
                <w:sz w:val="20"/>
                <w:szCs w:val="20"/>
              </w:rPr>
              <w:tab/>
              <w:t xml:space="preserve">        </w:t>
            </w:r>
          </w:p>
          <w:p w:rsidR="008E0DE4" w:rsidRPr="00B665E8" w:rsidRDefault="008E0DE4" w:rsidP="008E0DE4">
            <w:pPr>
              <w:spacing w:after="0"/>
              <w:jc w:val="right"/>
              <w:rPr>
                <w:sz w:val="20"/>
                <w:szCs w:val="20"/>
              </w:rPr>
            </w:pPr>
            <w:r w:rsidRPr="00B665E8">
              <w:rPr>
                <w:sz w:val="20"/>
                <w:szCs w:val="20"/>
              </w:rPr>
              <w:t xml:space="preserve"> ………………..………………………………………</w:t>
            </w:r>
          </w:p>
          <w:p w:rsidR="008E0DE4" w:rsidRPr="00B665E8" w:rsidRDefault="008E0DE4" w:rsidP="008E0DE4">
            <w:pPr>
              <w:spacing w:after="0"/>
              <w:ind w:left="5664" w:firstLine="708"/>
              <w:jc w:val="right"/>
              <w:rPr>
                <w:sz w:val="20"/>
                <w:szCs w:val="20"/>
              </w:rPr>
            </w:pPr>
            <w:r w:rsidRPr="00B665E8">
              <w:rPr>
                <w:sz w:val="20"/>
                <w:szCs w:val="20"/>
              </w:rPr>
              <w:t>miejscowość, data</w:t>
            </w:r>
          </w:p>
          <w:p w:rsidR="00CA2C38" w:rsidRDefault="00CA2C38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  <w:p w:rsidR="00CA2C38" w:rsidRDefault="00CA2C38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  <w:p w:rsidR="00CA2C38" w:rsidRDefault="00CA2C38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  <w:p w:rsidR="0039122F" w:rsidRPr="00D664D5" w:rsidRDefault="0039122F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  <w:r w:rsidRPr="00D664D5">
              <w:rPr>
                <w:b/>
                <w:sz w:val="24"/>
              </w:rPr>
              <w:t>Przewodniczący Asocjacji Interwencji Sercowo-Naczyniowych</w:t>
            </w:r>
          </w:p>
          <w:p w:rsidR="0039122F" w:rsidRPr="00D664D5" w:rsidRDefault="0039122F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  <w:r w:rsidRPr="00D664D5">
              <w:rPr>
                <w:b/>
                <w:sz w:val="24"/>
              </w:rPr>
              <w:t>Polskiego Towarzystwa Kardiologicznego</w:t>
            </w:r>
          </w:p>
          <w:p w:rsidR="0039122F" w:rsidRPr="00D664D5" w:rsidRDefault="0039122F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  <w:r w:rsidRPr="00D664D5">
              <w:rPr>
                <w:b/>
                <w:sz w:val="24"/>
              </w:rPr>
              <w:t>Biuro Zarządu AISN PTK</w:t>
            </w:r>
          </w:p>
          <w:p w:rsidR="0039122F" w:rsidRDefault="0039122F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  <w:p w:rsidR="00CA2C38" w:rsidRDefault="00CA2C38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  <w:p w:rsidR="00CA2C38" w:rsidRPr="00D664D5" w:rsidRDefault="00CA2C38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</w:tc>
      </w:tr>
      <w:tr w:rsidR="0039122F" w:rsidTr="006019F3">
        <w:trPr>
          <w:trHeight w:val="170"/>
        </w:trPr>
        <w:tc>
          <w:tcPr>
            <w:tcW w:w="9752" w:type="dxa"/>
            <w:gridSpan w:val="3"/>
            <w:shd w:val="clear" w:color="auto" w:fill="auto"/>
          </w:tcPr>
          <w:p w:rsidR="0039122F" w:rsidRPr="00D664D5" w:rsidRDefault="0039122F" w:rsidP="00D664D5">
            <w:pPr>
              <w:spacing w:after="0"/>
              <w:jc w:val="center"/>
              <w:rPr>
                <w:b/>
                <w:sz w:val="28"/>
                <w:szCs w:val="28"/>
              </w:rPr>
            </w:pPr>
          </w:p>
          <w:p w:rsidR="0039122F" w:rsidRPr="00D664D5" w:rsidRDefault="0039122F" w:rsidP="00D664D5">
            <w:pPr>
              <w:spacing w:after="0"/>
              <w:jc w:val="center"/>
              <w:rPr>
                <w:b/>
                <w:sz w:val="28"/>
                <w:szCs w:val="28"/>
              </w:rPr>
            </w:pPr>
            <w:r w:rsidRPr="00D664D5">
              <w:rPr>
                <w:b/>
                <w:sz w:val="28"/>
                <w:szCs w:val="28"/>
              </w:rPr>
              <w:t>WNIOSEK O NADANIE TYTUŁU SAMODZIELNEGO OPERATORA TAVI AISN PTK</w:t>
            </w:r>
          </w:p>
          <w:p w:rsidR="0039122F" w:rsidRPr="00D664D5" w:rsidRDefault="0039122F" w:rsidP="00D664D5">
            <w:pPr>
              <w:spacing w:after="0" w:line="240" w:lineRule="auto"/>
              <w:ind w:firstLine="708"/>
              <w:jc w:val="right"/>
              <w:rPr>
                <w:b/>
                <w:sz w:val="24"/>
              </w:rPr>
            </w:pPr>
          </w:p>
        </w:tc>
      </w:tr>
    </w:tbl>
    <w:p w:rsidR="0017031E" w:rsidRDefault="0017031E" w:rsidP="004820A0">
      <w:pPr>
        <w:spacing w:after="0" w:line="360" w:lineRule="auto"/>
        <w:ind w:firstLine="708"/>
        <w:jc w:val="both"/>
        <w:rPr>
          <w:szCs w:val="20"/>
        </w:rPr>
      </w:pPr>
      <w:r w:rsidRPr="0017031E">
        <w:rPr>
          <w:szCs w:val="20"/>
        </w:rPr>
        <w:t>Zwracam się z uprzejmą prośbą o nadanie tytułu Samodzielnego Operatora TAVI Asocjacji Interwencji Sercowo-Naczyniowych Polskiego Towarzystwa Kardiologicznego dla:</w:t>
      </w:r>
    </w:p>
    <w:p w:rsidR="0017031E" w:rsidRPr="0017031E" w:rsidRDefault="0017031E" w:rsidP="0017031E">
      <w:pPr>
        <w:spacing w:after="0" w:line="360" w:lineRule="auto"/>
        <w:jc w:val="both"/>
        <w:rPr>
          <w:szCs w:val="20"/>
        </w:rPr>
      </w:pPr>
      <w:r w:rsidRPr="0017031E">
        <w:rPr>
          <w:szCs w:val="20"/>
        </w:rPr>
        <w:t>…………………………………………………………….………………………………………………………</w:t>
      </w:r>
    </w:p>
    <w:p w:rsidR="0017031E" w:rsidRPr="0017031E" w:rsidRDefault="0017031E" w:rsidP="0017031E">
      <w:pPr>
        <w:spacing w:after="0" w:line="360" w:lineRule="auto"/>
        <w:jc w:val="both"/>
        <w:rPr>
          <w:szCs w:val="20"/>
        </w:rPr>
      </w:pPr>
      <w:r w:rsidRPr="0017031E">
        <w:rPr>
          <w:szCs w:val="20"/>
        </w:rPr>
        <w:t xml:space="preserve">Oświadczam, że zgłoszony kandydat wykonał pod nadzorem </w:t>
      </w:r>
      <w:proofErr w:type="spellStart"/>
      <w:r w:rsidRPr="0017031E">
        <w:rPr>
          <w:szCs w:val="20"/>
        </w:rPr>
        <w:t>proktora</w:t>
      </w:r>
      <w:proofErr w:type="spellEnd"/>
      <w:r w:rsidRPr="0017031E">
        <w:rPr>
          <w:szCs w:val="20"/>
        </w:rPr>
        <w:t xml:space="preserve"> oraz samodzielnie łącznie …………………</w:t>
      </w:r>
    </w:p>
    <w:p w:rsidR="008E0DE4" w:rsidRPr="0017031E" w:rsidRDefault="0017031E" w:rsidP="0017031E">
      <w:pPr>
        <w:spacing w:after="0" w:line="360" w:lineRule="auto"/>
        <w:jc w:val="both"/>
        <w:rPr>
          <w:szCs w:val="20"/>
        </w:rPr>
      </w:pPr>
      <w:r w:rsidRPr="0017031E">
        <w:rPr>
          <w:szCs w:val="20"/>
        </w:rPr>
        <w:t>zabiegów TAVI i spełnia wszystkie wymogi niezbędne do uzyskania uprawnień samodzielnego operatora.</w:t>
      </w:r>
    </w:p>
    <w:p w:rsidR="006019F3" w:rsidRDefault="006019F3" w:rsidP="000672C9">
      <w:pPr>
        <w:spacing w:after="0"/>
        <w:rPr>
          <w:sz w:val="20"/>
          <w:szCs w:val="20"/>
        </w:rPr>
      </w:pPr>
    </w:p>
    <w:p w:rsidR="006019F3" w:rsidRDefault="006019F3" w:rsidP="000672C9">
      <w:pPr>
        <w:spacing w:after="0"/>
        <w:rPr>
          <w:sz w:val="20"/>
          <w:szCs w:val="20"/>
        </w:rPr>
      </w:pPr>
    </w:p>
    <w:p w:rsidR="006019F3" w:rsidRDefault="006019F3" w:rsidP="006019F3">
      <w:pPr>
        <w:spacing w:after="0"/>
        <w:jc w:val="both"/>
      </w:pPr>
    </w:p>
    <w:p w:rsidR="006019F3" w:rsidRPr="00A71887" w:rsidRDefault="006019F3" w:rsidP="006019F3">
      <w:pPr>
        <w:spacing w:after="0"/>
        <w:ind w:firstLine="708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Pr="00A71887">
        <w:rPr>
          <w:sz w:val="20"/>
          <w:szCs w:val="20"/>
        </w:rPr>
        <w:t xml:space="preserve">…………………………………………………………  </w:t>
      </w:r>
      <w:r w:rsidRPr="00A71887">
        <w:rPr>
          <w:sz w:val="20"/>
          <w:szCs w:val="20"/>
        </w:rPr>
        <w:tab/>
      </w:r>
      <w:r w:rsidRPr="00A71887">
        <w:rPr>
          <w:sz w:val="20"/>
          <w:szCs w:val="20"/>
        </w:rPr>
        <w:tab/>
      </w:r>
      <w:r>
        <w:rPr>
          <w:sz w:val="20"/>
          <w:szCs w:val="20"/>
        </w:rPr>
        <w:t xml:space="preserve">            </w:t>
      </w:r>
      <w:r w:rsidRPr="00A71887">
        <w:rPr>
          <w:sz w:val="20"/>
          <w:szCs w:val="20"/>
        </w:rPr>
        <w:t>…………………………………………………………</w:t>
      </w:r>
    </w:p>
    <w:p w:rsidR="006019F3" w:rsidRPr="00532DB4" w:rsidRDefault="006019F3" w:rsidP="006019F3">
      <w:pPr>
        <w:spacing w:after="0"/>
        <w:ind w:firstLine="708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ab/>
      </w:r>
      <w:r w:rsidRPr="00532DB4">
        <w:rPr>
          <w:i/>
          <w:sz w:val="18"/>
          <w:szCs w:val="18"/>
        </w:rPr>
        <w:t xml:space="preserve">Podpis </w:t>
      </w:r>
      <w:r>
        <w:rPr>
          <w:i/>
          <w:sz w:val="18"/>
          <w:szCs w:val="18"/>
        </w:rPr>
        <w:t>i pieczęć kandydata</w:t>
      </w:r>
      <w:r w:rsidRPr="00532DB4">
        <w:rPr>
          <w:i/>
          <w:sz w:val="18"/>
          <w:szCs w:val="18"/>
        </w:rPr>
        <w:t xml:space="preserve"> </w:t>
      </w:r>
      <w:r w:rsidRPr="00532DB4">
        <w:rPr>
          <w:i/>
          <w:sz w:val="18"/>
          <w:szCs w:val="18"/>
        </w:rPr>
        <w:tab/>
      </w:r>
      <w:r w:rsidRPr="00532DB4">
        <w:rPr>
          <w:i/>
          <w:sz w:val="18"/>
          <w:szCs w:val="18"/>
        </w:rPr>
        <w:tab/>
        <w:t xml:space="preserve">           </w:t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 w:rsidRPr="00532DB4">
        <w:rPr>
          <w:i/>
          <w:sz w:val="18"/>
          <w:szCs w:val="18"/>
        </w:rPr>
        <w:t>Podpis i pieczęć Kierownika Pracowni</w:t>
      </w:r>
    </w:p>
    <w:p w:rsidR="008E0DE4" w:rsidRDefault="008E0DE4" w:rsidP="000672C9">
      <w:pPr>
        <w:spacing w:after="0"/>
        <w:rPr>
          <w:sz w:val="20"/>
          <w:szCs w:val="20"/>
        </w:rPr>
      </w:pPr>
    </w:p>
    <w:p w:rsidR="008E0DE4" w:rsidRDefault="008E0DE4" w:rsidP="000672C9">
      <w:pPr>
        <w:spacing w:after="0"/>
        <w:rPr>
          <w:sz w:val="20"/>
          <w:szCs w:val="20"/>
        </w:rPr>
      </w:pPr>
    </w:p>
    <w:p w:rsidR="004820A0" w:rsidRDefault="000672C9" w:rsidP="000672C9">
      <w:pPr>
        <w:spacing w:after="0"/>
        <w:rPr>
          <w:sz w:val="20"/>
          <w:szCs w:val="20"/>
        </w:rPr>
      </w:pPr>
      <w:r w:rsidRPr="00B665E8">
        <w:rPr>
          <w:sz w:val="20"/>
          <w:szCs w:val="20"/>
        </w:rPr>
        <w:tab/>
      </w:r>
    </w:p>
    <w:p w:rsidR="004820A0" w:rsidRDefault="004820A0" w:rsidP="000672C9">
      <w:pPr>
        <w:spacing w:after="0"/>
        <w:rPr>
          <w:sz w:val="20"/>
          <w:szCs w:val="20"/>
        </w:rPr>
      </w:pPr>
    </w:p>
    <w:p w:rsidR="004820A0" w:rsidRDefault="004820A0" w:rsidP="000672C9">
      <w:pPr>
        <w:spacing w:after="0"/>
        <w:rPr>
          <w:sz w:val="20"/>
          <w:szCs w:val="20"/>
        </w:rPr>
      </w:pPr>
    </w:p>
    <w:p w:rsidR="004820A0" w:rsidRDefault="004820A0" w:rsidP="000672C9">
      <w:pPr>
        <w:spacing w:after="0"/>
        <w:rPr>
          <w:sz w:val="20"/>
          <w:szCs w:val="20"/>
        </w:rPr>
      </w:pPr>
    </w:p>
    <w:p w:rsidR="004820A0" w:rsidRDefault="004820A0" w:rsidP="000672C9">
      <w:pPr>
        <w:spacing w:after="0"/>
        <w:rPr>
          <w:sz w:val="20"/>
          <w:szCs w:val="20"/>
        </w:rPr>
      </w:pPr>
    </w:p>
    <w:p w:rsidR="000672C9" w:rsidRPr="00B665E8" w:rsidRDefault="000672C9" w:rsidP="000672C9">
      <w:pPr>
        <w:spacing w:after="0"/>
        <w:rPr>
          <w:sz w:val="20"/>
          <w:szCs w:val="20"/>
        </w:rPr>
      </w:pP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  <w:r w:rsidRPr="00B665E8">
        <w:rPr>
          <w:sz w:val="20"/>
          <w:szCs w:val="20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21"/>
        <w:gridCol w:w="9321"/>
      </w:tblGrid>
      <w:tr w:rsidR="00CA17F9" w:rsidTr="00D664D5">
        <w:tc>
          <w:tcPr>
            <w:tcW w:w="9742" w:type="dxa"/>
            <w:gridSpan w:val="2"/>
            <w:shd w:val="clear" w:color="auto" w:fill="auto"/>
          </w:tcPr>
          <w:p w:rsidR="00CA17F9" w:rsidRPr="00D664D5" w:rsidRDefault="00CA17F9" w:rsidP="00CA17F9">
            <w:pPr>
              <w:pStyle w:val="Default"/>
              <w:rPr>
                <w:b/>
                <w:sz w:val="20"/>
                <w:szCs w:val="20"/>
              </w:rPr>
            </w:pPr>
            <w:r w:rsidRPr="00D664D5">
              <w:rPr>
                <w:b/>
                <w:sz w:val="20"/>
                <w:szCs w:val="20"/>
              </w:rPr>
              <w:t xml:space="preserve">Lista załączników: </w:t>
            </w:r>
          </w:p>
          <w:p w:rsidR="00CA17F9" w:rsidRPr="00D664D5" w:rsidRDefault="00CA17F9" w:rsidP="00D664D5">
            <w:pPr>
              <w:pStyle w:val="Default"/>
              <w:spacing w:after="42"/>
              <w:jc w:val="both"/>
              <w:rPr>
                <w:sz w:val="20"/>
                <w:szCs w:val="20"/>
              </w:rPr>
            </w:pPr>
          </w:p>
        </w:tc>
      </w:tr>
      <w:tr w:rsidR="00CA17F9" w:rsidTr="00D664D5">
        <w:tc>
          <w:tcPr>
            <w:tcW w:w="421" w:type="dxa"/>
            <w:shd w:val="clear" w:color="auto" w:fill="auto"/>
          </w:tcPr>
          <w:p w:rsidR="00CA17F9" w:rsidRPr="00D664D5" w:rsidRDefault="00CA17F9" w:rsidP="00D664D5">
            <w:pPr>
              <w:pStyle w:val="Default"/>
              <w:spacing w:after="42"/>
              <w:jc w:val="both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>□</w:t>
            </w:r>
          </w:p>
        </w:tc>
        <w:tc>
          <w:tcPr>
            <w:tcW w:w="9321" w:type="dxa"/>
            <w:shd w:val="clear" w:color="auto" w:fill="auto"/>
          </w:tcPr>
          <w:p w:rsidR="00CA17F9" w:rsidRPr="00D664D5" w:rsidRDefault="00CA17F9" w:rsidP="00D664D5">
            <w:pPr>
              <w:pStyle w:val="Default"/>
              <w:spacing w:after="42"/>
              <w:jc w:val="both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>Potwierdzenie szkoleń dla używanych systemów TAVI</w:t>
            </w:r>
          </w:p>
        </w:tc>
      </w:tr>
      <w:tr w:rsidR="00CA17F9" w:rsidTr="00D664D5">
        <w:tc>
          <w:tcPr>
            <w:tcW w:w="421" w:type="dxa"/>
            <w:shd w:val="clear" w:color="auto" w:fill="auto"/>
          </w:tcPr>
          <w:p w:rsidR="00CA17F9" w:rsidRPr="00D664D5" w:rsidRDefault="00CA17F9" w:rsidP="00D664D5">
            <w:pPr>
              <w:pStyle w:val="Default"/>
              <w:spacing w:after="42"/>
              <w:jc w:val="both"/>
              <w:rPr>
                <w:b/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>□</w:t>
            </w:r>
          </w:p>
        </w:tc>
        <w:tc>
          <w:tcPr>
            <w:tcW w:w="9321" w:type="dxa"/>
            <w:shd w:val="clear" w:color="auto" w:fill="auto"/>
          </w:tcPr>
          <w:p w:rsidR="00CA17F9" w:rsidRPr="00D664D5" w:rsidRDefault="00CA17F9" w:rsidP="00D664D5">
            <w:pPr>
              <w:pStyle w:val="Default"/>
              <w:spacing w:after="42"/>
              <w:jc w:val="both"/>
              <w:rPr>
                <w:sz w:val="20"/>
                <w:szCs w:val="20"/>
              </w:rPr>
            </w:pPr>
            <w:r w:rsidRPr="00D664D5">
              <w:rPr>
                <w:sz w:val="20"/>
                <w:szCs w:val="20"/>
              </w:rPr>
              <w:t xml:space="preserve">Wykaz procedur TAVI wykonanych </w:t>
            </w:r>
            <w:r w:rsidR="003A3D45" w:rsidRPr="00D664D5">
              <w:rPr>
                <w:sz w:val="20"/>
                <w:szCs w:val="20"/>
              </w:rPr>
              <w:t xml:space="preserve">pod nadzorem </w:t>
            </w:r>
            <w:proofErr w:type="spellStart"/>
            <w:r w:rsidR="003A3D45" w:rsidRPr="00D664D5">
              <w:rPr>
                <w:sz w:val="20"/>
                <w:szCs w:val="20"/>
              </w:rPr>
              <w:t>proktora</w:t>
            </w:r>
            <w:proofErr w:type="spellEnd"/>
            <w:r w:rsidR="003A3D45" w:rsidRPr="00D664D5">
              <w:rPr>
                <w:sz w:val="20"/>
                <w:szCs w:val="20"/>
              </w:rPr>
              <w:t xml:space="preserve"> oraz samodzielnie </w:t>
            </w:r>
            <w:r w:rsidRPr="00D664D5">
              <w:rPr>
                <w:sz w:val="20"/>
                <w:szCs w:val="20"/>
              </w:rPr>
              <w:t>jako pierwszy lub drugi operator</w:t>
            </w:r>
            <w:r w:rsidR="00300184" w:rsidRPr="00D664D5">
              <w:rPr>
                <w:sz w:val="20"/>
                <w:szCs w:val="20"/>
              </w:rPr>
              <w:t>, poświadczony</w:t>
            </w:r>
            <w:r w:rsidR="009B2912" w:rsidRPr="00D664D5">
              <w:rPr>
                <w:sz w:val="20"/>
                <w:szCs w:val="20"/>
              </w:rPr>
              <w:t xml:space="preserve"> podpisami</w:t>
            </w:r>
            <w:r w:rsidRPr="00D664D5">
              <w:rPr>
                <w:sz w:val="20"/>
                <w:szCs w:val="20"/>
              </w:rPr>
              <w:t xml:space="preserve"> </w:t>
            </w:r>
            <w:r w:rsidR="00300184" w:rsidRPr="00D664D5">
              <w:rPr>
                <w:sz w:val="20"/>
                <w:szCs w:val="20"/>
              </w:rPr>
              <w:t xml:space="preserve">Kandydata </w:t>
            </w:r>
            <w:r w:rsidR="003A3D45" w:rsidRPr="00D664D5">
              <w:rPr>
                <w:sz w:val="20"/>
                <w:szCs w:val="20"/>
              </w:rPr>
              <w:t>i Kierownika Pracowni</w:t>
            </w:r>
          </w:p>
        </w:tc>
      </w:tr>
    </w:tbl>
    <w:p w:rsidR="002E5762" w:rsidRPr="004820A0" w:rsidRDefault="002E5762" w:rsidP="002E5762">
      <w:pPr>
        <w:keepNext/>
        <w:keepLines/>
        <w:spacing w:before="400" w:after="40" w:line="240" w:lineRule="auto"/>
        <w:outlineLvl w:val="0"/>
        <w:rPr>
          <w:rFonts w:asciiTheme="minorHAnsi" w:eastAsia="Times New Roman" w:hAnsiTheme="minorHAnsi" w:cstheme="minorHAnsi"/>
          <w:sz w:val="28"/>
          <w:szCs w:val="28"/>
        </w:rPr>
      </w:pPr>
      <w:r w:rsidRPr="00ED2EC7">
        <w:rPr>
          <w:rFonts w:asciiTheme="minorHAnsi" w:eastAsia="Times New Roman" w:hAnsiTheme="minorHAnsi" w:cstheme="minorHAnsi"/>
          <w:caps/>
          <w:noProof/>
          <w:sz w:val="18"/>
          <w:szCs w:val="20"/>
          <w:lang w:eastAsia="pl-PL"/>
        </w:rPr>
        <w:lastRenderedPageBreak/>
        <w:drawing>
          <wp:anchor distT="0" distB="0" distL="114300" distR="114300" simplePos="0" relativeHeight="251659776" behindDoc="0" locked="0" layoutInCell="1" allowOverlap="1" wp14:anchorId="70E42F72" wp14:editId="7CFD18BA">
            <wp:simplePos x="0" y="0"/>
            <wp:positionH relativeFrom="margin">
              <wp:posOffset>5057775</wp:posOffset>
            </wp:positionH>
            <wp:positionV relativeFrom="margin">
              <wp:posOffset>-392430</wp:posOffset>
            </wp:positionV>
            <wp:extent cx="1152525" cy="916781"/>
            <wp:effectExtent l="0" t="0" r="0" b="0"/>
            <wp:wrapSquare wrapText="bothSides"/>
            <wp:docPr id="3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916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D2EC7">
        <w:rPr>
          <w:rFonts w:asciiTheme="minorHAnsi" w:eastAsia="Times New Roman" w:hAnsiTheme="minorHAnsi" w:cstheme="minorHAnsi"/>
          <w:b/>
          <w:caps/>
          <w:sz w:val="32"/>
          <w:szCs w:val="36"/>
        </w:rPr>
        <w:t>Wykaz procedur TAVI</w:t>
      </w:r>
      <w:r w:rsidRPr="004820A0">
        <w:rPr>
          <w:rFonts w:asciiTheme="minorHAnsi" w:eastAsia="Times New Roman" w:hAnsiTheme="minorHAnsi" w:cstheme="minorHAnsi"/>
          <w:b/>
          <w:caps/>
          <w:sz w:val="36"/>
          <w:szCs w:val="36"/>
        </w:rPr>
        <w:br/>
      </w:r>
      <w:r w:rsidRPr="004820A0">
        <w:rPr>
          <w:rFonts w:asciiTheme="minorHAnsi" w:eastAsia="Times New Roman" w:hAnsiTheme="minorHAnsi" w:cstheme="minorHAnsi"/>
          <w:sz w:val="28"/>
          <w:szCs w:val="28"/>
        </w:rPr>
        <w:t xml:space="preserve">do wniosku o </w:t>
      </w:r>
      <w:r w:rsidR="004820A0">
        <w:rPr>
          <w:rFonts w:asciiTheme="minorHAnsi" w:eastAsia="Times New Roman" w:hAnsiTheme="minorHAnsi" w:cstheme="minorHAnsi"/>
          <w:sz w:val="28"/>
          <w:szCs w:val="28"/>
        </w:rPr>
        <w:t>c</w:t>
      </w:r>
      <w:r w:rsidRPr="004820A0">
        <w:rPr>
          <w:rFonts w:asciiTheme="minorHAnsi" w:eastAsia="Times New Roman" w:hAnsiTheme="minorHAnsi" w:cstheme="minorHAnsi"/>
          <w:sz w:val="28"/>
          <w:szCs w:val="28"/>
        </w:rPr>
        <w:t>ertyfikat samodzielnego operatora TAVI AISN PTK</w:t>
      </w:r>
    </w:p>
    <w:p w:rsidR="002E5762" w:rsidRPr="004820A0" w:rsidRDefault="002E5762" w:rsidP="002E5762">
      <w:pPr>
        <w:spacing w:after="160" w:line="259" w:lineRule="auto"/>
        <w:rPr>
          <w:rFonts w:asciiTheme="minorHAnsi" w:eastAsia="Times New Roman" w:hAnsiTheme="minorHAnsi" w:cstheme="minorHAnsi"/>
        </w:rPr>
      </w:pPr>
    </w:p>
    <w:tbl>
      <w:tblPr>
        <w:tblW w:w="9635" w:type="dxa"/>
        <w:tblInd w:w="-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51"/>
        <w:gridCol w:w="6584"/>
      </w:tblGrid>
      <w:tr w:rsidR="002E5762" w:rsidRPr="004820A0" w:rsidTr="00ED2EC7">
        <w:trPr>
          <w:trHeight w:val="931"/>
        </w:trPr>
        <w:tc>
          <w:tcPr>
            <w:tcW w:w="3051" w:type="dxa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160" w:line="259" w:lineRule="auto"/>
              <w:ind w:left="52"/>
              <w:rPr>
                <w:rFonts w:asciiTheme="minorHAnsi" w:eastAsia="Times New Roman" w:hAnsiTheme="minorHAnsi" w:cstheme="minorHAnsi"/>
                <w:b/>
              </w:rPr>
            </w:pPr>
            <w:r w:rsidRPr="004820A0">
              <w:rPr>
                <w:rFonts w:asciiTheme="minorHAnsi" w:eastAsia="Times New Roman" w:hAnsiTheme="minorHAnsi" w:cstheme="minorHAnsi"/>
                <w:b/>
              </w:rPr>
              <w:t>Imię i nazwisko operatora:</w:t>
            </w:r>
          </w:p>
        </w:tc>
        <w:tc>
          <w:tcPr>
            <w:tcW w:w="6584" w:type="dxa"/>
            <w:shd w:val="clear" w:color="auto" w:fill="FBFBFF"/>
            <w:vAlign w:val="center"/>
          </w:tcPr>
          <w:p w:rsidR="002E5762" w:rsidRPr="004820A0" w:rsidRDefault="002E5762" w:rsidP="004820A0">
            <w:pPr>
              <w:spacing w:after="160" w:line="259" w:lineRule="auto"/>
              <w:ind w:left="52"/>
              <w:rPr>
                <w:rFonts w:asciiTheme="minorHAnsi" w:eastAsia="Times New Roman" w:hAnsiTheme="minorHAnsi" w:cstheme="minorHAnsi"/>
              </w:rPr>
            </w:pPr>
          </w:p>
        </w:tc>
      </w:tr>
      <w:tr w:rsidR="002E5762" w:rsidRPr="004820A0" w:rsidTr="00ED2EC7">
        <w:trPr>
          <w:trHeight w:val="931"/>
        </w:trPr>
        <w:tc>
          <w:tcPr>
            <w:tcW w:w="3051" w:type="dxa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160" w:line="259" w:lineRule="auto"/>
              <w:ind w:left="52"/>
              <w:rPr>
                <w:rFonts w:asciiTheme="minorHAnsi" w:eastAsia="Times New Roman" w:hAnsiTheme="minorHAnsi" w:cstheme="minorHAnsi"/>
                <w:b/>
              </w:rPr>
            </w:pPr>
            <w:r w:rsidRPr="004820A0">
              <w:rPr>
                <w:rFonts w:asciiTheme="minorHAnsi" w:eastAsia="Times New Roman" w:hAnsiTheme="minorHAnsi" w:cstheme="minorHAnsi"/>
                <w:b/>
              </w:rPr>
              <w:t xml:space="preserve">Dane Pracowni </w:t>
            </w:r>
            <w:r w:rsidRPr="004820A0">
              <w:rPr>
                <w:rFonts w:asciiTheme="minorHAnsi" w:eastAsia="Times New Roman" w:hAnsiTheme="minorHAnsi" w:cstheme="minorHAnsi"/>
                <w:b/>
              </w:rPr>
              <w:br/>
              <w:t>Kardiologii Inwazyjnej w Ośrodku TAVI:</w:t>
            </w:r>
          </w:p>
        </w:tc>
        <w:tc>
          <w:tcPr>
            <w:tcW w:w="6584" w:type="dxa"/>
            <w:shd w:val="clear" w:color="auto" w:fill="FBFBFF"/>
            <w:vAlign w:val="center"/>
          </w:tcPr>
          <w:p w:rsidR="002E5762" w:rsidRPr="004820A0" w:rsidRDefault="002E5762" w:rsidP="004820A0">
            <w:pPr>
              <w:spacing w:after="160" w:line="259" w:lineRule="auto"/>
              <w:ind w:left="52"/>
              <w:rPr>
                <w:rFonts w:asciiTheme="minorHAnsi" w:eastAsia="Times New Roman" w:hAnsiTheme="minorHAnsi" w:cstheme="minorHAnsi"/>
              </w:rPr>
            </w:pPr>
          </w:p>
        </w:tc>
      </w:tr>
    </w:tbl>
    <w:p w:rsidR="002E5762" w:rsidRPr="004820A0" w:rsidRDefault="002E5762" w:rsidP="002E5762">
      <w:pPr>
        <w:spacing w:after="160" w:line="259" w:lineRule="auto"/>
        <w:rPr>
          <w:rFonts w:asciiTheme="minorHAnsi" w:eastAsia="Times New Roman" w:hAnsiTheme="minorHAnsi" w:cstheme="minorHAnsi"/>
        </w:rPr>
      </w:pPr>
    </w:p>
    <w:tbl>
      <w:tblPr>
        <w:tblStyle w:val="Tabela-Siatka1"/>
        <w:tblW w:w="5000" w:type="pct"/>
        <w:tblLook w:val="04A0" w:firstRow="1" w:lastRow="0" w:firstColumn="1" w:lastColumn="0" w:noHBand="0" w:noVBand="1"/>
      </w:tblPr>
      <w:tblGrid>
        <w:gridCol w:w="1757"/>
        <w:gridCol w:w="1615"/>
        <w:gridCol w:w="2789"/>
        <w:gridCol w:w="2053"/>
        <w:gridCol w:w="1754"/>
      </w:tblGrid>
      <w:tr w:rsidR="002E5762" w:rsidRPr="004820A0" w:rsidTr="00ED2EC7">
        <w:trPr>
          <w:trHeight w:val="251"/>
        </w:trPr>
        <w:tc>
          <w:tcPr>
            <w:tcW w:w="881" w:type="pct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Numer zabiegu</w:t>
            </w:r>
          </w:p>
        </w:tc>
        <w:tc>
          <w:tcPr>
            <w:tcW w:w="810" w:type="pct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Data zabiegu</w:t>
            </w:r>
          </w:p>
        </w:tc>
        <w:tc>
          <w:tcPr>
            <w:tcW w:w="1399" w:type="pct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Numer księgi zabiegowej</w:t>
            </w:r>
          </w:p>
        </w:tc>
        <w:tc>
          <w:tcPr>
            <w:tcW w:w="1030" w:type="pct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 xml:space="preserve">Samodzielnie: </w:t>
            </w:r>
            <w:r w:rsidRPr="004820A0">
              <w:rPr>
                <w:rFonts w:asciiTheme="minorHAnsi" w:hAnsiTheme="minorHAnsi" w:cstheme="minorHAnsi"/>
                <w:b/>
              </w:rPr>
              <w:br/>
              <w:t>I operator [x]</w:t>
            </w:r>
          </w:p>
        </w:tc>
        <w:tc>
          <w:tcPr>
            <w:tcW w:w="880" w:type="pct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 xml:space="preserve">Samodzielnie: </w:t>
            </w:r>
            <w:r w:rsidRPr="004820A0">
              <w:rPr>
                <w:rFonts w:asciiTheme="minorHAnsi" w:hAnsiTheme="minorHAnsi" w:cstheme="minorHAnsi"/>
                <w:b/>
              </w:rPr>
              <w:br/>
              <w:t>II operator [x]</w:t>
            </w: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51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51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7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8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9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0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1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2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3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4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5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6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7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8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19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5762" w:rsidRPr="004820A0" w:rsidTr="004820A0">
        <w:trPr>
          <w:trHeight w:val="237"/>
        </w:trPr>
        <w:tc>
          <w:tcPr>
            <w:tcW w:w="881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4820A0">
              <w:rPr>
                <w:rFonts w:asciiTheme="minorHAnsi" w:hAnsiTheme="minorHAnsi" w:cstheme="minorHAnsi"/>
                <w:b/>
              </w:rPr>
              <w:t>20</w:t>
            </w:r>
          </w:p>
        </w:tc>
        <w:tc>
          <w:tcPr>
            <w:tcW w:w="81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9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3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pct"/>
            <w:vAlign w:val="center"/>
          </w:tcPr>
          <w:p w:rsidR="002E5762" w:rsidRPr="004820A0" w:rsidRDefault="002E5762" w:rsidP="004820A0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2E5762" w:rsidRPr="004820A0" w:rsidRDefault="002E5762" w:rsidP="002E5762">
      <w:pPr>
        <w:spacing w:after="160" w:line="259" w:lineRule="auto"/>
        <w:rPr>
          <w:rFonts w:asciiTheme="minorHAnsi" w:eastAsia="Times New Roman" w:hAnsiTheme="minorHAnsi" w:cstheme="minorHAnsi"/>
          <w:i/>
        </w:rPr>
      </w:pPr>
      <w:r w:rsidRPr="004820A0">
        <w:rPr>
          <w:rFonts w:asciiTheme="minorHAnsi" w:eastAsia="Times New Roman" w:hAnsiTheme="minorHAnsi" w:cstheme="minorHAnsi"/>
          <w:i/>
        </w:rPr>
        <w:br/>
        <w:t xml:space="preserve">Prosimy o wykazanie od 20 do 50 zabiegów TAVI, </w:t>
      </w:r>
      <w:r w:rsidRPr="004820A0">
        <w:rPr>
          <w:rFonts w:asciiTheme="minorHAnsi" w:eastAsia="Times New Roman" w:hAnsiTheme="minorHAnsi" w:cstheme="minorHAnsi"/>
          <w:b/>
          <w:i/>
        </w:rPr>
        <w:t>wykonanych samodzielnie</w:t>
      </w:r>
      <w:r w:rsidRPr="004820A0">
        <w:rPr>
          <w:rFonts w:asciiTheme="minorHAnsi" w:eastAsia="Times New Roman" w:hAnsiTheme="minorHAnsi" w:cstheme="minorHAnsi"/>
          <w:i/>
        </w:rPr>
        <w:t xml:space="preserve"> jako 1. lub 2. operator</w:t>
      </w:r>
      <w:r w:rsidRPr="004820A0">
        <w:rPr>
          <w:rFonts w:asciiTheme="minorHAnsi" w:eastAsia="Times New Roman" w:hAnsiTheme="minorHAnsi" w:cstheme="minorHAnsi"/>
          <w:i/>
        </w:rPr>
        <w:br/>
      </w:r>
    </w:p>
    <w:tbl>
      <w:tblPr>
        <w:tblW w:w="9691" w:type="dxa"/>
        <w:tblInd w:w="-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70"/>
        <w:gridCol w:w="5521"/>
      </w:tblGrid>
      <w:tr w:rsidR="002E5762" w:rsidRPr="004820A0" w:rsidTr="00ED2EC7">
        <w:trPr>
          <w:trHeight w:val="870"/>
        </w:trPr>
        <w:tc>
          <w:tcPr>
            <w:tcW w:w="9691" w:type="dxa"/>
            <w:gridSpan w:val="2"/>
            <w:shd w:val="clear" w:color="auto" w:fill="F2F2F2" w:themeFill="background1" w:themeFillShade="F2"/>
            <w:vAlign w:val="center"/>
          </w:tcPr>
          <w:p w:rsidR="002E5762" w:rsidRPr="004820A0" w:rsidRDefault="002E5762" w:rsidP="004820A0">
            <w:pPr>
              <w:spacing w:after="160" w:line="259" w:lineRule="auto"/>
              <w:ind w:left="52"/>
              <w:rPr>
                <w:rFonts w:asciiTheme="minorHAnsi" w:eastAsia="Times New Roman" w:hAnsiTheme="minorHAnsi" w:cstheme="minorHAnsi"/>
                <w:b/>
              </w:rPr>
            </w:pPr>
            <w:r w:rsidRPr="004820A0">
              <w:rPr>
                <w:rFonts w:asciiTheme="minorHAnsi" w:eastAsia="Times New Roman" w:hAnsiTheme="minorHAnsi" w:cstheme="minorHAnsi"/>
                <w:b/>
              </w:rPr>
              <w:t>Poświadczam zgodność powyższego wykazu procedur TAVI</w:t>
            </w:r>
          </w:p>
        </w:tc>
      </w:tr>
      <w:tr w:rsidR="002E5762" w:rsidRPr="004820A0" w:rsidTr="004820A0">
        <w:trPr>
          <w:trHeight w:val="870"/>
        </w:trPr>
        <w:tc>
          <w:tcPr>
            <w:tcW w:w="4170" w:type="dxa"/>
            <w:shd w:val="clear" w:color="auto" w:fill="FFFFFF" w:themeFill="background1"/>
            <w:vAlign w:val="center"/>
          </w:tcPr>
          <w:p w:rsidR="002E5762" w:rsidRPr="004820A0" w:rsidRDefault="002E5762" w:rsidP="004820A0">
            <w:pPr>
              <w:spacing w:after="160" w:line="259" w:lineRule="auto"/>
              <w:rPr>
                <w:rFonts w:asciiTheme="minorHAnsi" w:eastAsia="Times New Roman" w:hAnsiTheme="minorHAnsi" w:cstheme="minorHAnsi"/>
                <w:b/>
              </w:rPr>
            </w:pPr>
          </w:p>
          <w:p w:rsidR="002E5762" w:rsidRPr="004820A0" w:rsidRDefault="002E5762" w:rsidP="004820A0">
            <w:pPr>
              <w:spacing w:after="160" w:line="259" w:lineRule="auto"/>
              <w:rPr>
                <w:rFonts w:asciiTheme="minorHAnsi" w:eastAsia="Times New Roman" w:hAnsiTheme="minorHAnsi" w:cstheme="minorHAnsi"/>
                <w:b/>
              </w:rPr>
            </w:pPr>
          </w:p>
          <w:p w:rsidR="002E5762" w:rsidRPr="004820A0" w:rsidRDefault="002E5762" w:rsidP="004820A0">
            <w:pPr>
              <w:spacing w:after="160" w:line="259" w:lineRule="auto"/>
              <w:rPr>
                <w:rFonts w:asciiTheme="minorHAnsi" w:eastAsia="Times New Roman" w:hAnsiTheme="minorHAnsi" w:cstheme="minorHAnsi"/>
                <w:b/>
              </w:rPr>
            </w:pPr>
            <w:r w:rsidRPr="004820A0">
              <w:rPr>
                <w:rFonts w:asciiTheme="minorHAnsi" w:eastAsia="Times New Roman" w:hAnsiTheme="minorHAnsi" w:cstheme="minorHAnsi"/>
                <w:b/>
              </w:rPr>
              <w:t>Data</w:t>
            </w:r>
          </w:p>
        </w:tc>
        <w:tc>
          <w:tcPr>
            <w:tcW w:w="5521" w:type="dxa"/>
            <w:shd w:val="clear" w:color="auto" w:fill="FFFFFF" w:themeFill="background1"/>
            <w:vAlign w:val="center"/>
          </w:tcPr>
          <w:p w:rsidR="002E5762" w:rsidRPr="004820A0" w:rsidRDefault="002E5762" w:rsidP="004820A0">
            <w:pPr>
              <w:spacing w:after="160" w:line="259" w:lineRule="auto"/>
              <w:rPr>
                <w:rFonts w:asciiTheme="minorHAnsi" w:eastAsia="Times New Roman" w:hAnsiTheme="minorHAnsi" w:cstheme="minorHAnsi"/>
                <w:b/>
              </w:rPr>
            </w:pPr>
          </w:p>
          <w:p w:rsidR="002E5762" w:rsidRPr="004820A0" w:rsidRDefault="002E5762" w:rsidP="004820A0">
            <w:pPr>
              <w:spacing w:after="160" w:line="259" w:lineRule="auto"/>
              <w:rPr>
                <w:rFonts w:asciiTheme="minorHAnsi" w:eastAsia="Times New Roman" w:hAnsiTheme="minorHAnsi" w:cstheme="minorHAnsi"/>
                <w:b/>
              </w:rPr>
            </w:pPr>
          </w:p>
          <w:p w:rsidR="002E5762" w:rsidRPr="004820A0" w:rsidRDefault="002E5762" w:rsidP="004820A0">
            <w:pPr>
              <w:spacing w:after="160" w:line="259" w:lineRule="auto"/>
              <w:rPr>
                <w:rFonts w:asciiTheme="minorHAnsi" w:eastAsia="Times New Roman" w:hAnsiTheme="minorHAnsi" w:cstheme="minorHAnsi"/>
                <w:b/>
              </w:rPr>
            </w:pPr>
            <w:r w:rsidRPr="004820A0">
              <w:rPr>
                <w:rFonts w:asciiTheme="minorHAnsi" w:eastAsia="Times New Roman" w:hAnsiTheme="minorHAnsi" w:cstheme="minorHAnsi"/>
                <w:b/>
              </w:rPr>
              <w:t>Podpis Kierownika Pracowni Kardiologii Inwazyjnej</w:t>
            </w:r>
          </w:p>
        </w:tc>
      </w:tr>
    </w:tbl>
    <w:p w:rsidR="002E5762" w:rsidRPr="004820A0" w:rsidRDefault="002E5762" w:rsidP="002E5762">
      <w:pPr>
        <w:spacing w:after="160" w:line="259" w:lineRule="auto"/>
        <w:rPr>
          <w:rFonts w:asciiTheme="minorHAnsi" w:eastAsia="Times New Roman" w:hAnsiTheme="minorHAnsi" w:cstheme="minorHAnsi"/>
        </w:rPr>
      </w:pPr>
    </w:p>
    <w:p w:rsidR="000672C9" w:rsidRPr="004820A0" w:rsidRDefault="000672C9" w:rsidP="000672C9">
      <w:pPr>
        <w:pStyle w:val="Default"/>
        <w:rPr>
          <w:rFonts w:asciiTheme="minorHAnsi" w:hAnsiTheme="minorHAnsi" w:cstheme="minorHAnsi"/>
          <w:sz w:val="20"/>
          <w:szCs w:val="20"/>
        </w:rPr>
      </w:pPr>
    </w:p>
    <w:sectPr w:rsidR="000672C9" w:rsidRPr="004820A0" w:rsidSect="000672C9">
      <w:headerReference w:type="default" r:id="rId9"/>
      <w:pgSz w:w="11906" w:h="16838"/>
      <w:pgMar w:top="1134" w:right="107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1B7C" w:rsidRDefault="00C91B7C">
      <w:pPr>
        <w:spacing w:after="0" w:line="240" w:lineRule="auto"/>
      </w:pPr>
      <w:r>
        <w:separator/>
      </w:r>
    </w:p>
  </w:endnote>
  <w:endnote w:type="continuationSeparator" w:id="0">
    <w:p w:rsidR="00C91B7C" w:rsidRDefault="00C91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1B7C" w:rsidRDefault="00C91B7C">
      <w:pPr>
        <w:spacing w:after="0" w:line="240" w:lineRule="auto"/>
      </w:pPr>
      <w:r>
        <w:separator/>
      </w:r>
    </w:p>
  </w:footnote>
  <w:footnote w:type="continuationSeparator" w:id="0">
    <w:p w:rsidR="00C91B7C" w:rsidRDefault="00C91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122F" w:rsidRDefault="0039122F" w:rsidP="000672C9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F23062"/>
    <w:multiLevelType w:val="hybridMultilevel"/>
    <w:tmpl w:val="CF4C51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7582F7F"/>
    <w:multiLevelType w:val="hybridMultilevel"/>
    <w:tmpl w:val="4F32A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NbUwMbU0tjQ0NTNW0lEKTi0uzszPAymwqAUAEE/gRywAAAA="/>
  </w:docVars>
  <w:rsids>
    <w:rsidRoot w:val="000672C9"/>
    <w:rsid w:val="00000591"/>
    <w:rsid w:val="000008D3"/>
    <w:rsid w:val="000008F4"/>
    <w:rsid w:val="00001DAA"/>
    <w:rsid w:val="0000224C"/>
    <w:rsid w:val="00003550"/>
    <w:rsid w:val="00003CFE"/>
    <w:rsid w:val="00003F05"/>
    <w:rsid w:val="000040FF"/>
    <w:rsid w:val="000044A9"/>
    <w:rsid w:val="000049CE"/>
    <w:rsid w:val="00004A1C"/>
    <w:rsid w:val="00004B73"/>
    <w:rsid w:val="00004B90"/>
    <w:rsid w:val="00004D7A"/>
    <w:rsid w:val="00005747"/>
    <w:rsid w:val="000057DE"/>
    <w:rsid w:val="00005AC6"/>
    <w:rsid w:val="00005B49"/>
    <w:rsid w:val="00006A1C"/>
    <w:rsid w:val="00006AC7"/>
    <w:rsid w:val="00007466"/>
    <w:rsid w:val="00007941"/>
    <w:rsid w:val="00010668"/>
    <w:rsid w:val="00011108"/>
    <w:rsid w:val="0001160D"/>
    <w:rsid w:val="00011979"/>
    <w:rsid w:val="000125DF"/>
    <w:rsid w:val="000128C0"/>
    <w:rsid w:val="00012F0D"/>
    <w:rsid w:val="00013999"/>
    <w:rsid w:val="00013BD1"/>
    <w:rsid w:val="00013D06"/>
    <w:rsid w:val="000144F8"/>
    <w:rsid w:val="00014DBD"/>
    <w:rsid w:val="00015053"/>
    <w:rsid w:val="00015F6D"/>
    <w:rsid w:val="000160AD"/>
    <w:rsid w:val="0001618F"/>
    <w:rsid w:val="00016222"/>
    <w:rsid w:val="00016D03"/>
    <w:rsid w:val="00016E4F"/>
    <w:rsid w:val="000172F6"/>
    <w:rsid w:val="00017D91"/>
    <w:rsid w:val="00020C95"/>
    <w:rsid w:val="00021150"/>
    <w:rsid w:val="000212B0"/>
    <w:rsid w:val="000214A8"/>
    <w:rsid w:val="000227AD"/>
    <w:rsid w:val="00023200"/>
    <w:rsid w:val="00023594"/>
    <w:rsid w:val="00023828"/>
    <w:rsid w:val="000250E6"/>
    <w:rsid w:val="00025393"/>
    <w:rsid w:val="0002541F"/>
    <w:rsid w:val="0002620C"/>
    <w:rsid w:val="000276C0"/>
    <w:rsid w:val="00027A88"/>
    <w:rsid w:val="0003015A"/>
    <w:rsid w:val="0003079D"/>
    <w:rsid w:val="000318FF"/>
    <w:rsid w:val="00031D4C"/>
    <w:rsid w:val="00031ED1"/>
    <w:rsid w:val="00032518"/>
    <w:rsid w:val="0003308A"/>
    <w:rsid w:val="0003345A"/>
    <w:rsid w:val="000335D9"/>
    <w:rsid w:val="0003473F"/>
    <w:rsid w:val="0003490C"/>
    <w:rsid w:val="000349C5"/>
    <w:rsid w:val="00034C4F"/>
    <w:rsid w:val="00035213"/>
    <w:rsid w:val="00036097"/>
    <w:rsid w:val="000362FE"/>
    <w:rsid w:val="000368A6"/>
    <w:rsid w:val="00036C99"/>
    <w:rsid w:val="00036D39"/>
    <w:rsid w:val="00036E4F"/>
    <w:rsid w:val="00037DCF"/>
    <w:rsid w:val="00037EAC"/>
    <w:rsid w:val="00041019"/>
    <w:rsid w:val="000418A9"/>
    <w:rsid w:val="0004190B"/>
    <w:rsid w:val="000419DA"/>
    <w:rsid w:val="00041BBE"/>
    <w:rsid w:val="00041E2D"/>
    <w:rsid w:val="00042326"/>
    <w:rsid w:val="0004239F"/>
    <w:rsid w:val="0004278B"/>
    <w:rsid w:val="0004301B"/>
    <w:rsid w:val="00043228"/>
    <w:rsid w:val="000436F1"/>
    <w:rsid w:val="00043CF9"/>
    <w:rsid w:val="0004418E"/>
    <w:rsid w:val="00044974"/>
    <w:rsid w:val="00044DD0"/>
    <w:rsid w:val="00044EA2"/>
    <w:rsid w:val="000455AF"/>
    <w:rsid w:val="00045EF3"/>
    <w:rsid w:val="00046143"/>
    <w:rsid w:val="00046755"/>
    <w:rsid w:val="00046843"/>
    <w:rsid w:val="00047216"/>
    <w:rsid w:val="0004761E"/>
    <w:rsid w:val="00047871"/>
    <w:rsid w:val="00047985"/>
    <w:rsid w:val="00047993"/>
    <w:rsid w:val="00047B6B"/>
    <w:rsid w:val="00047E46"/>
    <w:rsid w:val="00047F81"/>
    <w:rsid w:val="0005054B"/>
    <w:rsid w:val="00051482"/>
    <w:rsid w:val="00051731"/>
    <w:rsid w:val="00051B41"/>
    <w:rsid w:val="00051BB8"/>
    <w:rsid w:val="00052067"/>
    <w:rsid w:val="00052622"/>
    <w:rsid w:val="00052A9E"/>
    <w:rsid w:val="0005338D"/>
    <w:rsid w:val="00053748"/>
    <w:rsid w:val="00053B1B"/>
    <w:rsid w:val="00054070"/>
    <w:rsid w:val="00054A04"/>
    <w:rsid w:val="00055395"/>
    <w:rsid w:val="00055944"/>
    <w:rsid w:val="00055FBF"/>
    <w:rsid w:val="0005630F"/>
    <w:rsid w:val="000570CA"/>
    <w:rsid w:val="00057158"/>
    <w:rsid w:val="000603EF"/>
    <w:rsid w:val="000607B4"/>
    <w:rsid w:val="000607D1"/>
    <w:rsid w:val="000607F3"/>
    <w:rsid w:val="00060A5A"/>
    <w:rsid w:val="00060FF8"/>
    <w:rsid w:val="0006111F"/>
    <w:rsid w:val="00061929"/>
    <w:rsid w:val="000625F0"/>
    <w:rsid w:val="00062A1F"/>
    <w:rsid w:val="0006300C"/>
    <w:rsid w:val="000634B6"/>
    <w:rsid w:val="0006372D"/>
    <w:rsid w:val="000637FA"/>
    <w:rsid w:val="00064FF8"/>
    <w:rsid w:val="00066441"/>
    <w:rsid w:val="0006724D"/>
    <w:rsid w:val="000672C9"/>
    <w:rsid w:val="000675A8"/>
    <w:rsid w:val="0006767F"/>
    <w:rsid w:val="0006788F"/>
    <w:rsid w:val="000679E5"/>
    <w:rsid w:val="00070A94"/>
    <w:rsid w:val="00070CE8"/>
    <w:rsid w:val="000714A5"/>
    <w:rsid w:val="00071995"/>
    <w:rsid w:val="00072B1B"/>
    <w:rsid w:val="00072F20"/>
    <w:rsid w:val="000740E3"/>
    <w:rsid w:val="00075AD8"/>
    <w:rsid w:val="00075B72"/>
    <w:rsid w:val="00075C2D"/>
    <w:rsid w:val="00075E01"/>
    <w:rsid w:val="0007693D"/>
    <w:rsid w:val="000772D7"/>
    <w:rsid w:val="000777BE"/>
    <w:rsid w:val="000779CE"/>
    <w:rsid w:val="00080883"/>
    <w:rsid w:val="00080EF8"/>
    <w:rsid w:val="00081227"/>
    <w:rsid w:val="00082154"/>
    <w:rsid w:val="00082747"/>
    <w:rsid w:val="00082ECB"/>
    <w:rsid w:val="000843F1"/>
    <w:rsid w:val="0008504E"/>
    <w:rsid w:val="00085D9B"/>
    <w:rsid w:val="00085F6F"/>
    <w:rsid w:val="00086121"/>
    <w:rsid w:val="00086DA6"/>
    <w:rsid w:val="00086E86"/>
    <w:rsid w:val="00086F12"/>
    <w:rsid w:val="00087335"/>
    <w:rsid w:val="00087C5C"/>
    <w:rsid w:val="00090210"/>
    <w:rsid w:val="00090DA3"/>
    <w:rsid w:val="00090F9D"/>
    <w:rsid w:val="00091696"/>
    <w:rsid w:val="000916AD"/>
    <w:rsid w:val="00091A6E"/>
    <w:rsid w:val="00091AF1"/>
    <w:rsid w:val="00092177"/>
    <w:rsid w:val="000921D7"/>
    <w:rsid w:val="00092532"/>
    <w:rsid w:val="00092D6F"/>
    <w:rsid w:val="00092FBF"/>
    <w:rsid w:val="00093C5F"/>
    <w:rsid w:val="0009440A"/>
    <w:rsid w:val="000948DF"/>
    <w:rsid w:val="00095092"/>
    <w:rsid w:val="000958E9"/>
    <w:rsid w:val="000968FA"/>
    <w:rsid w:val="0009719F"/>
    <w:rsid w:val="000979F8"/>
    <w:rsid w:val="00097CF3"/>
    <w:rsid w:val="00097FB9"/>
    <w:rsid w:val="000A007E"/>
    <w:rsid w:val="000A039D"/>
    <w:rsid w:val="000A06DE"/>
    <w:rsid w:val="000A0B25"/>
    <w:rsid w:val="000A0C1B"/>
    <w:rsid w:val="000A0EFA"/>
    <w:rsid w:val="000A204B"/>
    <w:rsid w:val="000A3DA2"/>
    <w:rsid w:val="000A57CF"/>
    <w:rsid w:val="000A5AD3"/>
    <w:rsid w:val="000A6D2E"/>
    <w:rsid w:val="000A6DFD"/>
    <w:rsid w:val="000A7362"/>
    <w:rsid w:val="000A7AE6"/>
    <w:rsid w:val="000B0220"/>
    <w:rsid w:val="000B0417"/>
    <w:rsid w:val="000B0C91"/>
    <w:rsid w:val="000B1087"/>
    <w:rsid w:val="000B1115"/>
    <w:rsid w:val="000B11AB"/>
    <w:rsid w:val="000B2A3A"/>
    <w:rsid w:val="000B2D6A"/>
    <w:rsid w:val="000B2F08"/>
    <w:rsid w:val="000B308C"/>
    <w:rsid w:val="000B30E5"/>
    <w:rsid w:val="000B3BCF"/>
    <w:rsid w:val="000B3F19"/>
    <w:rsid w:val="000B42A4"/>
    <w:rsid w:val="000B4688"/>
    <w:rsid w:val="000B4822"/>
    <w:rsid w:val="000B4CA5"/>
    <w:rsid w:val="000B5473"/>
    <w:rsid w:val="000B5F3A"/>
    <w:rsid w:val="000B6351"/>
    <w:rsid w:val="000B68A1"/>
    <w:rsid w:val="000B6953"/>
    <w:rsid w:val="000B6B2F"/>
    <w:rsid w:val="000B6DA6"/>
    <w:rsid w:val="000B706C"/>
    <w:rsid w:val="000B7201"/>
    <w:rsid w:val="000B7823"/>
    <w:rsid w:val="000C0BBE"/>
    <w:rsid w:val="000C1AAD"/>
    <w:rsid w:val="000C1ACB"/>
    <w:rsid w:val="000C1F6F"/>
    <w:rsid w:val="000C21D0"/>
    <w:rsid w:val="000C2DE0"/>
    <w:rsid w:val="000C2EA3"/>
    <w:rsid w:val="000C3046"/>
    <w:rsid w:val="000C34D6"/>
    <w:rsid w:val="000C398C"/>
    <w:rsid w:val="000C4514"/>
    <w:rsid w:val="000C4989"/>
    <w:rsid w:val="000C4F0D"/>
    <w:rsid w:val="000C5028"/>
    <w:rsid w:val="000C510D"/>
    <w:rsid w:val="000C53F7"/>
    <w:rsid w:val="000C5E78"/>
    <w:rsid w:val="000C6BA3"/>
    <w:rsid w:val="000C6BFE"/>
    <w:rsid w:val="000C7131"/>
    <w:rsid w:val="000C7434"/>
    <w:rsid w:val="000C7E73"/>
    <w:rsid w:val="000D16DB"/>
    <w:rsid w:val="000D240D"/>
    <w:rsid w:val="000D2661"/>
    <w:rsid w:val="000D2CA7"/>
    <w:rsid w:val="000D2DAE"/>
    <w:rsid w:val="000D35E6"/>
    <w:rsid w:val="000D4176"/>
    <w:rsid w:val="000D4A9A"/>
    <w:rsid w:val="000D5285"/>
    <w:rsid w:val="000D63A5"/>
    <w:rsid w:val="000D6460"/>
    <w:rsid w:val="000D654D"/>
    <w:rsid w:val="000D6567"/>
    <w:rsid w:val="000D6DDA"/>
    <w:rsid w:val="000D737E"/>
    <w:rsid w:val="000D7B7C"/>
    <w:rsid w:val="000D7FBB"/>
    <w:rsid w:val="000D7FC0"/>
    <w:rsid w:val="000E0653"/>
    <w:rsid w:val="000E0F0D"/>
    <w:rsid w:val="000E17FB"/>
    <w:rsid w:val="000E1EB1"/>
    <w:rsid w:val="000E210A"/>
    <w:rsid w:val="000E2F34"/>
    <w:rsid w:val="000E2FAA"/>
    <w:rsid w:val="000E3B85"/>
    <w:rsid w:val="000E3BC5"/>
    <w:rsid w:val="000E4267"/>
    <w:rsid w:val="000E4350"/>
    <w:rsid w:val="000E460E"/>
    <w:rsid w:val="000E49AA"/>
    <w:rsid w:val="000E5403"/>
    <w:rsid w:val="000E6D11"/>
    <w:rsid w:val="000E7103"/>
    <w:rsid w:val="000E7413"/>
    <w:rsid w:val="000E79BF"/>
    <w:rsid w:val="000F008D"/>
    <w:rsid w:val="000F0159"/>
    <w:rsid w:val="000F01D5"/>
    <w:rsid w:val="000F06FA"/>
    <w:rsid w:val="000F0FE7"/>
    <w:rsid w:val="000F11C3"/>
    <w:rsid w:val="000F16A3"/>
    <w:rsid w:val="000F1AB5"/>
    <w:rsid w:val="000F269D"/>
    <w:rsid w:val="000F2C5E"/>
    <w:rsid w:val="000F334A"/>
    <w:rsid w:val="000F3C1B"/>
    <w:rsid w:val="000F42A7"/>
    <w:rsid w:val="000F4A2D"/>
    <w:rsid w:val="000F4CC3"/>
    <w:rsid w:val="000F4F27"/>
    <w:rsid w:val="000F4F33"/>
    <w:rsid w:val="000F6241"/>
    <w:rsid w:val="000F6E42"/>
    <w:rsid w:val="000F70B7"/>
    <w:rsid w:val="000F72E5"/>
    <w:rsid w:val="000F73F2"/>
    <w:rsid w:val="000F779A"/>
    <w:rsid w:val="00101C96"/>
    <w:rsid w:val="00101D74"/>
    <w:rsid w:val="00101E08"/>
    <w:rsid w:val="001026F1"/>
    <w:rsid w:val="00102AC5"/>
    <w:rsid w:val="00103EDF"/>
    <w:rsid w:val="001041D0"/>
    <w:rsid w:val="001047FD"/>
    <w:rsid w:val="00104C97"/>
    <w:rsid w:val="00104EFD"/>
    <w:rsid w:val="00105259"/>
    <w:rsid w:val="00105503"/>
    <w:rsid w:val="001057A2"/>
    <w:rsid w:val="00106654"/>
    <w:rsid w:val="00106A9F"/>
    <w:rsid w:val="00106E94"/>
    <w:rsid w:val="00110420"/>
    <w:rsid w:val="00110754"/>
    <w:rsid w:val="0011131F"/>
    <w:rsid w:val="001119E7"/>
    <w:rsid w:val="00112993"/>
    <w:rsid w:val="0011322C"/>
    <w:rsid w:val="00114B77"/>
    <w:rsid w:val="00116506"/>
    <w:rsid w:val="00121604"/>
    <w:rsid w:val="0012219A"/>
    <w:rsid w:val="001236EB"/>
    <w:rsid w:val="00123A23"/>
    <w:rsid w:val="00124AEA"/>
    <w:rsid w:val="00125244"/>
    <w:rsid w:val="00125FBA"/>
    <w:rsid w:val="001268A2"/>
    <w:rsid w:val="00126908"/>
    <w:rsid w:val="00126B4F"/>
    <w:rsid w:val="00126C42"/>
    <w:rsid w:val="001271F6"/>
    <w:rsid w:val="00130231"/>
    <w:rsid w:val="001306C3"/>
    <w:rsid w:val="001312DF"/>
    <w:rsid w:val="00131565"/>
    <w:rsid w:val="001319C8"/>
    <w:rsid w:val="00131C29"/>
    <w:rsid w:val="00131FE5"/>
    <w:rsid w:val="00132B4B"/>
    <w:rsid w:val="00132E60"/>
    <w:rsid w:val="00133D3A"/>
    <w:rsid w:val="0013467E"/>
    <w:rsid w:val="0013534C"/>
    <w:rsid w:val="0013596C"/>
    <w:rsid w:val="00135E08"/>
    <w:rsid w:val="0013614D"/>
    <w:rsid w:val="00136610"/>
    <w:rsid w:val="00136982"/>
    <w:rsid w:val="00136A4B"/>
    <w:rsid w:val="00137C47"/>
    <w:rsid w:val="00140379"/>
    <w:rsid w:val="001419AF"/>
    <w:rsid w:val="001419D2"/>
    <w:rsid w:val="00141F2A"/>
    <w:rsid w:val="00142171"/>
    <w:rsid w:val="00142FD6"/>
    <w:rsid w:val="00143124"/>
    <w:rsid w:val="0014333E"/>
    <w:rsid w:val="001436CB"/>
    <w:rsid w:val="00144023"/>
    <w:rsid w:val="00144298"/>
    <w:rsid w:val="001444A4"/>
    <w:rsid w:val="00144CEA"/>
    <w:rsid w:val="00144E9D"/>
    <w:rsid w:val="001454F4"/>
    <w:rsid w:val="00146506"/>
    <w:rsid w:val="001468A8"/>
    <w:rsid w:val="001468B0"/>
    <w:rsid w:val="00146924"/>
    <w:rsid w:val="00146A2F"/>
    <w:rsid w:val="001470C9"/>
    <w:rsid w:val="00147343"/>
    <w:rsid w:val="001476D4"/>
    <w:rsid w:val="00150461"/>
    <w:rsid w:val="0015063E"/>
    <w:rsid w:val="00150E94"/>
    <w:rsid w:val="0015171F"/>
    <w:rsid w:val="00151AF0"/>
    <w:rsid w:val="00151B0A"/>
    <w:rsid w:val="00151ED8"/>
    <w:rsid w:val="0015293B"/>
    <w:rsid w:val="0015316D"/>
    <w:rsid w:val="00153648"/>
    <w:rsid w:val="001537EC"/>
    <w:rsid w:val="001548BE"/>
    <w:rsid w:val="00154D37"/>
    <w:rsid w:val="00155012"/>
    <w:rsid w:val="0015538E"/>
    <w:rsid w:val="00155643"/>
    <w:rsid w:val="00155673"/>
    <w:rsid w:val="001560EB"/>
    <w:rsid w:val="0015647A"/>
    <w:rsid w:val="001565CC"/>
    <w:rsid w:val="001565D1"/>
    <w:rsid w:val="001566C0"/>
    <w:rsid w:val="00156B1A"/>
    <w:rsid w:val="00156BB9"/>
    <w:rsid w:val="00156C04"/>
    <w:rsid w:val="00157DCB"/>
    <w:rsid w:val="00160B88"/>
    <w:rsid w:val="00160C28"/>
    <w:rsid w:val="001624A7"/>
    <w:rsid w:val="00162571"/>
    <w:rsid w:val="00162EEE"/>
    <w:rsid w:val="001631A0"/>
    <w:rsid w:val="00163307"/>
    <w:rsid w:val="001641D8"/>
    <w:rsid w:val="00164A93"/>
    <w:rsid w:val="00164BAF"/>
    <w:rsid w:val="00164DB0"/>
    <w:rsid w:val="0016538B"/>
    <w:rsid w:val="001654F9"/>
    <w:rsid w:val="00165654"/>
    <w:rsid w:val="0016571B"/>
    <w:rsid w:val="0016591C"/>
    <w:rsid w:val="001674DA"/>
    <w:rsid w:val="001675FF"/>
    <w:rsid w:val="0016765F"/>
    <w:rsid w:val="00167B1E"/>
    <w:rsid w:val="00167BA6"/>
    <w:rsid w:val="00167DBA"/>
    <w:rsid w:val="0017004B"/>
    <w:rsid w:val="001701CC"/>
    <w:rsid w:val="0017031E"/>
    <w:rsid w:val="001709B8"/>
    <w:rsid w:val="00170A40"/>
    <w:rsid w:val="00170E35"/>
    <w:rsid w:val="00171337"/>
    <w:rsid w:val="001714A4"/>
    <w:rsid w:val="001716F4"/>
    <w:rsid w:val="001720CB"/>
    <w:rsid w:val="00172261"/>
    <w:rsid w:val="001722BB"/>
    <w:rsid w:val="001729F9"/>
    <w:rsid w:val="00172B75"/>
    <w:rsid w:val="00173537"/>
    <w:rsid w:val="0017379F"/>
    <w:rsid w:val="00174ECE"/>
    <w:rsid w:val="00175069"/>
    <w:rsid w:val="00175FB6"/>
    <w:rsid w:val="00176CE1"/>
    <w:rsid w:val="0017736E"/>
    <w:rsid w:val="00177873"/>
    <w:rsid w:val="001778B6"/>
    <w:rsid w:val="00177D41"/>
    <w:rsid w:val="00177E66"/>
    <w:rsid w:val="00180D9F"/>
    <w:rsid w:val="0018112C"/>
    <w:rsid w:val="001813EF"/>
    <w:rsid w:val="001816EF"/>
    <w:rsid w:val="00181B3F"/>
    <w:rsid w:val="001821FF"/>
    <w:rsid w:val="00182A86"/>
    <w:rsid w:val="001830AE"/>
    <w:rsid w:val="001832C6"/>
    <w:rsid w:val="001837F3"/>
    <w:rsid w:val="00183F2B"/>
    <w:rsid w:val="0018455A"/>
    <w:rsid w:val="00185457"/>
    <w:rsid w:val="0018565D"/>
    <w:rsid w:val="00185896"/>
    <w:rsid w:val="00185DF8"/>
    <w:rsid w:val="0018640F"/>
    <w:rsid w:val="001877CA"/>
    <w:rsid w:val="00187ABF"/>
    <w:rsid w:val="00190BEE"/>
    <w:rsid w:val="001911E2"/>
    <w:rsid w:val="00191464"/>
    <w:rsid w:val="001915EF"/>
    <w:rsid w:val="00191C65"/>
    <w:rsid w:val="0019217A"/>
    <w:rsid w:val="00192334"/>
    <w:rsid w:val="0019244B"/>
    <w:rsid w:val="0019256C"/>
    <w:rsid w:val="00193D8E"/>
    <w:rsid w:val="001942ED"/>
    <w:rsid w:val="001943EA"/>
    <w:rsid w:val="0019493A"/>
    <w:rsid w:val="00194BDB"/>
    <w:rsid w:val="00195569"/>
    <w:rsid w:val="00195AF2"/>
    <w:rsid w:val="00195DC5"/>
    <w:rsid w:val="001961F4"/>
    <w:rsid w:val="001972F6"/>
    <w:rsid w:val="00197C7A"/>
    <w:rsid w:val="001A0396"/>
    <w:rsid w:val="001A100A"/>
    <w:rsid w:val="001A1263"/>
    <w:rsid w:val="001A17AD"/>
    <w:rsid w:val="001A1986"/>
    <w:rsid w:val="001A2126"/>
    <w:rsid w:val="001A246D"/>
    <w:rsid w:val="001A25F7"/>
    <w:rsid w:val="001A26BD"/>
    <w:rsid w:val="001A2F55"/>
    <w:rsid w:val="001A3021"/>
    <w:rsid w:val="001A3061"/>
    <w:rsid w:val="001A3A9B"/>
    <w:rsid w:val="001A3E79"/>
    <w:rsid w:val="001A4B4C"/>
    <w:rsid w:val="001A53DB"/>
    <w:rsid w:val="001A594B"/>
    <w:rsid w:val="001A5A01"/>
    <w:rsid w:val="001A77D1"/>
    <w:rsid w:val="001A78BB"/>
    <w:rsid w:val="001A7B89"/>
    <w:rsid w:val="001A7ED3"/>
    <w:rsid w:val="001B08B8"/>
    <w:rsid w:val="001B0D50"/>
    <w:rsid w:val="001B16C6"/>
    <w:rsid w:val="001B224F"/>
    <w:rsid w:val="001B306C"/>
    <w:rsid w:val="001B3E6D"/>
    <w:rsid w:val="001B3F9B"/>
    <w:rsid w:val="001B447F"/>
    <w:rsid w:val="001B4C8C"/>
    <w:rsid w:val="001B53CF"/>
    <w:rsid w:val="001B574C"/>
    <w:rsid w:val="001B586E"/>
    <w:rsid w:val="001B6955"/>
    <w:rsid w:val="001B7383"/>
    <w:rsid w:val="001B77A9"/>
    <w:rsid w:val="001C0723"/>
    <w:rsid w:val="001C1A19"/>
    <w:rsid w:val="001C464E"/>
    <w:rsid w:val="001C4C13"/>
    <w:rsid w:val="001C4EA9"/>
    <w:rsid w:val="001C65A1"/>
    <w:rsid w:val="001C662B"/>
    <w:rsid w:val="001C6B3F"/>
    <w:rsid w:val="001C7537"/>
    <w:rsid w:val="001C781E"/>
    <w:rsid w:val="001C7FFD"/>
    <w:rsid w:val="001D020F"/>
    <w:rsid w:val="001D02ED"/>
    <w:rsid w:val="001D0F16"/>
    <w:rsid w:val="001D16D9"/>
    <w:rsid w:val="001D1B53"/>
    <w:rsid w:val="001D2509"/>
    <w:rsid w:val="001D3160"/>
    <w:rsid w:val="001D3238"/>
    <w:rsid w:val="001D39C2"/>
    <w:rsid w:val="001D4006"/>
    <w:rsid w:val="001D424A"/>
    <w:rsid w:val="001D4476"/>
    <w:rsid w:val="001D4CFC"/>
    <w:rsid w:val="001D5330"/>
    <w:rsid w:val="001D6E42"/>
    <w:rsid w:val="001D7281"/>
    <w:rsid w:val="001D763B"/>
    <w:rsid w:val="001D7766"/>
    <w:rsid w:val="001D7CA5"/>
    <w:rsid w:val="001E048C"/>
    <w:rsid w:val="001E0F37"/>
    <w:rsid w:val="001E1464"/>
    <w:rsid w:val="001E1FC5"/>
    <w:rsid w:val="001E2588"/>
    <w:rsid w:val="001E296B"/>
    <w:rsid w:val="001E34E7"/>
    <w:rsid w:val="001E395E"/>
    <w:rsid w:val="001E39A1"/>
    <w:rsid w:val="001E3EA7"/>
    <w:rsid w:val="001E4101"/>
    <w:rsid w:val="001E4F4F"/>
    <w:rsid w:val="001E6008"/>
    <w:rsid w:val="001E62AB"/>
    <w:rsid w:val="001E6CC7"/>
    <w:rsid w:val="001E721F"/>
    <w:rsid w:val="001E78E6"/>
    <w:rsid w:val="001F018B"/>
    <w:rsid w:val="001F0F33"/>
    <w:rsid w:val="001F0FFD"/>
    <w:rsid w:val="001F1913"/>
    <w:rsid w:val="001F1BD6"/>
    <w:rsid w:val="001F2425"/>
    <w:rsid w:val="001F25D6"/>
    <w:rsid w:val="001F3436"/>
    <w:rsid w:val="001F358A"/>
    <w:rsid w:val="001F41A6"/>
    <w:rsid w:val="001F4850"/>
    <w:rsid w:val="001F4AF5"/>
    <w:rsid w:val="001F4B86"/>
    <w:rsid w:val="001F4C0F"/>
    <w:rsid w:val="001F5360"/>
    <w:rsid w:val="001F5C87"/>
    <w:rsid w:val="001F63DC"/>
    <w:rsid w:val="001F6447"/>
    <w:rsid w:val="001F7091"/>
    <w:rsid w:val="001F7114"/>
    <w:rsid w:val="001F7170"/>
    <w:rsid w:val="002005FB"/>
    <w:rsid w:val="002006D8"/>
    <w:rsid w:val="00200FAC"/>
    <w:rsid w:val="002032D0"/>
    <w:rsid w:val="002033F5"/>
    <w:rsid w:val="002039DE"/>
    <w:rsid w:val="00203A81"/>
    <w:rsid w:val="00203AE2"/>
    <w:rsid w:val="002046C2"/>
    <w:rsid w:val="0020495E"/>
    <w:rsid w:val="00204B0C"/>
    <w:rsid w:val="00204EEF"/>
    <w:rsid w:val="002053F2"/>
    <w:rsid w:val="0020543E"/>
    <w:rsid w:val="002055C5"/>
    <w:rsid w:val="00205858"/>
    <w:rsid w:val="00205C1B"/>
    <w:rsid w:val="00206111"/>
    <w:rsid w:val="00206204"/>
    <w:rsid w:val="002067D9"/>
    <w:rsid w:val="00206ADD"/>
    <w:rsid w:val="00206DE1"/>
    <w:rsid w:val="00207573"/>
    <w:rsid w:val="00207CBE"/>
    <w:rsid w:val="00207D62"/>
    <w:rsid w:val="00210834"/>
    <w:rsid w:val="002113B0"/>
    <w:rsid w:val="00211934"/>
    <w:rsid w:val="00211AA3"/>
    <w:rsid w:val="00211AD4"/>
    <w:rsid w:val="00211F0F"/>
    <w:rsid w:val="00212071"/>
    <w:rsid w:val="0021235A"/>
    <w:rsid w:val="0021263D"/>
    <w:rsid w:val="002129C3"/>
    <w:rsid w:val="00212E61"/>
    <w:rsid w:val="00213384"/>
    <w:rsid w:val="002140F0"/>
    <w:rsid w:val="002156B3"/>
    <w:rsid w:val="00215B4A"/>
    <w:rsid w:val="00215D0A"/>
    <w:rsid w:val="00216238"/>
    <w:rsid w:val="002167F0"/>
    <w:rsid w:val="00216A42"/>
    <w:rsid w:val="00216F57"/>
    <w:rsid w:val="0021748D"/>
    <w:rsid w:val="002178ED"/>
    <w:rsid w:val="00220402"/>
    <w:rsid w:val="0022096D"/>
    <w:rsid w:val="00220AE3"/>
    <w:rsid w:val="00221F17"/>
    <w:rsid w:val="00222657"/>
    <w:rsid w:val="0022273C"/>
    <w:rsid w:val="002228CC"/>
    <w:rsid w:val="00222AAB"/>
    <w:rsid w:val="00222C59"/>
    <w:rsid w:val="00223137"/>
    <w:rsid w:val="00223154"/>
    <w:rsid w:val="002237F2"/>
    <w:rsid w:val="00223979"/>
    <w:rsid w:val="002239B4"/>
    <w:rsid w:val="00223CE6"/>
    <w:rsid w:val="00224298"/>
    <w:rsid w:val="002242B8"/>
    <w:rsid w:val="00224B6F"/>
    <w:rsid w:val="00224E3E"/>
    <w:rsid w:val="00226163"/>
    <w:rsid w:val="002266C4"/>
    <w:rsid w:val="00230974"/>
    <w:rsid w:val="0023132B"/>
    <w:rsid w:val="00232713"/>
    <w:rsid w:val="002329E8"/>
    <w:rsid w:val="00232AF1"/>
    <w:rsid w:val="00232CA8"/>
    <w:rsid w:val="002334F6"/>
    <w:rsid w:val="0023376C"/>
    <w:rsid w:val="00233818"/>
    <w:rsid w:val="00233B17"/>
    <w:rsid w:val="00233E6A"/>
    <w:rsid w:val="00233E9C"/>
    <w:rsid w:val="00234367"/>
    <w:rsid w:val="00234479"/>
    <w:rsid w:val="00234637"/>
    <w:rsid w:val="002352A0"/>
    <w:rsid w:val="002354BA"/>
    <w:rsid w:val="002354C2"/>
    <w:rsid w:val="00235893"/>
    <w:rsid w:val="00237122"/>
    <w:rsid w:val="002371E9"/>
    <w:rsid w:val="002374F4"/>
    <w:rsid w:val="002376F5"/>
    <w:rsid w:val="00237F38"/>
    <w:rsid w:val="00241234"/>
    <w:rsid w:val="0024188D"/>
    <w:rsid w:val="00241967"/>
    <w:rsid w:val="0024216A"/>
    <w:rsid w:val="00242865"/>
    <w:rsid w:val="002428F6"/>
    <w:rsid w:val="00243951"/>
    <w:rsid w:val="00243B02"/>
    <w:rsid w:val="00243FC2"/>
    <w:rsid w:val="00244063"/>
    <w:rsid w:val="0024442A"/>
    <w:rsid w:val="002458E4"/>
    <w:rsid w:val="00245D6C"/>
    <w:rsid w:val="0024628D"/>
    <w:rsid w:val="00246552"/>
    <w:rsid w:val="00246BA4"/>
    <w:rsid w:val="002475BA"/>
    <w:rsid w:val="00250403"/>
    <w:rsid w:val="00250630"/>
    <w:rsid w:val="00250973"/>
    <w:rsid w:val="00251579"/>
    <w:rsid w:val="00251C79"/>
    <w:rsid w:val="00251DE3"/>
    <w:rsid w:val="00251E30"/>
    <w:rsid w:val="00251FC9"/>
    <w:rsid w:val="002520AE"/>
    <w:rsid w:val="00252915"/>
    <w:rsid w:val="00253C19"/>
    <w:rsid w:val="00254120"/>
    <w:rsid w:val="002542E5"/>
    <w:rsid w:val="00254681"/>
    <w:rsid w:val="00254978"/>
    <w:rsid w:val="002556CE"/>
    <w:rsid w:val="00255824"/>
    <w:rsid w:val="002564E4"/>
    <w:rsid w:val="00256830"/>
    <w:rsid w:val="00256BC1"/>
    <w:rsid w:val="00256E42"/>
    <w:rsid w:val="002573E7"/>
    <w:rsid w:val="00257DFE"/>
    <w:rsid w:val="00260257"/>
    <w:rsid w:val="00261072"/>
    <w:rsid w:val="00261B04"/>
    <w:rsid w:val="00261D4D"/>
    <w:rsid w:val="00264469"/>
    <w:rsid w:val="00264645"/>
    <w:rsid w:val="0026492E"/>
    <w:rsid w:val="0026533A"/>
    <w:rsid w:val="00265880"/>
    <w:rsid w:val="00265A35"/>
    <w:rsid w:val="00266372"/>
    <w:rsid w:val="00266604"/>
    <w:rsid w:val="002669B5"/>
    <w:rsid w:val="00266CE5"/>
    <w:rsid w:val="00266D00"/>
    <w:rsid w:val="0026793A"/>
    <w:rsid w:val="00270A3E"/>
    <w:rsid w:val="00270BC0"/>
    <w:rsid w:val="00270E34"/>
    <w:rsid w:val="00270E7F"/>
    <w:rsid w:val="0027131C"/>
    <w:rsid w:val="002716A6"/>
    <w:rsid w:val="00271802"/>
    <w:rsid w:val="002718E8"/>
    <w:rsid w:val="00271CA5"/>
    <w:rsid w:val="00273A50"/>
    <w:rsid w:val="00274F07"/>
    <w:rsid w:val="00275052"/>
    <w:rsid w:val="00275128"/>
    <w:rsid w:val="00275874"/>
    <w:rsid w:val="00275A25"/>
    <w:rsid w:val="00276CF2"/>
    <w:rsid w:val="00277844"/>
    <w:rsid w:val="00277C23"/>
    <w:rsid w:val="00280451"/>
    <w:rsid w:val="00280975"/>
    <w:rsid w:val="00280A95"/>
    <w:rsid w:val="00280A99"/>
    <w:rsid w:val="0028179F"/>
    <w:rsid w:val="00281E52"/>
    <w:rsid w:val="00281F44"/>
    <w:rsid w:val="00282295"/>
    <w:rsid w:val="00282B65"/>
    <w:rsid w:val="00283733"/>
    <w:rsid w:val="00283911"/>
    <w:rsid w:val="00283A1D"/>
    <w:rsid w:val="0028436A"/>
    <w:rsid w:val="00284536"/>
    <w:rsid w:val="002847CF"/>
    <w:rsid w:val="002848FE"/>
    <w:rsid w:val="00284E5A"/>
    <w:rsid w:val="002850ED"/>
    <w:rsid w:val="00285409"/>
    <w:rsid w:val="00285A7E"/>
    <w:rsid w:val="002860F6"/>
    <w:rsid w:val="002865D2"/>
    <w:rsid w:val="00286875"/>
    <w:rsid w:val="002879BA"/>
    <w:rsid w:val="00287A98"/>
    <w:rsid w:val="00287D9B"/>
    <w:rsid w:val="00290637"/>
    <w:rsid w:val="00291063"/>
    <w:rsid w:val="002917D7"/>
    <w:rsid w:val="00291803"/>
    <w:rsid w:val="00291C24"/>
    <w:rsid w:val="00291EC4"/>
    <w:rsid w:val="002924F5"/>
    <w:rsid w:val="0029360E"/>
    <w:rsid w:val="00293738"/>
    <w:rsid w:val="00293B44"/>
    <w:rsid w:val="002942BC"/>
    <w:rsid w:val="00295300"/>
    <w:rsid w:val="002953EE"/>
    <w:rsid w:val="002958ED"/>
    <w:rsid w:val="00295EA3"/>
    <w:rsid w:val="00296AA3"/>
    <w:rsid w:val="00297891"/>
    <w:rsid w:val="002A000D"/>
    <w:rsid w:val="002A05A5"/>
    <w:rsid w:val="002A0923"/>
    <w:rsid w:val="002A0AEF"/>
    <w:rsid w:val="002A20BB"/>
    <w:rsid w:val="002A20D9"/>
    <w:rsid w:val="002A3AA5"/>
    <w:rsid w:val="002A3CDC"/>
    <w:rsid w:val="002A4075"/>
    <w:rsid w:val="002A42A2"/>
    <w:rsid w:val="002A55CB"/>
    <w:rsid w:val="002A5894"/>
    <w:rsid w:val="002A5DFE"/>
    <w:rsid w:val="002A7272"/>
    <w:rsid w:val="002A7597"/>
    <w:rsid w:val="002A7DF2"/>
    <w:rsid w:val="002A7FEF"/>
    <w:rsid w:val="002B0112"/>
    <w:rsid w:val="002B019E"/>
    <w:rsid w:val="002B02AB"/>
    <w:rsid w:val="002B0637"/>
    <w:rsid w:val="002B10B2"/>
    <w:rsid w:val="002B2215"/>
    <w:rsid w:val="002B28EF"/>
    <w:rsid w:val="002B2A88"/>
    <w:rsid w:val="002B451A"/>
    <w:rsid w:val="002B4AE7"/>
    <w:rsid w:val="002B5DFF"/>
    <w:rsid w:val="002B6335"/>
    <w:rsid w:val="002B6FBB"/>
    <w:rsid w:val="002B75C9"/>
    <w:rsid w:val="002B7C7B"/>
    <w:rsid w:val="002B7F38"/>
    <w:rsid w:val="002C0090"/>
    <w:rsid w:val="002C0B74"/>
    <w:rsid w:val="002C116D"/>
    <w:rsid w:val="002C217D"/>
    <w:rsid w:val="002C33BB"/>
    <w:rsid w:val="002C44A8"/>
    <w:rsid w:val="002C4D6C"/>
    <w:rsid w:val="002C7CEF"/>
    <w:rsid w:val="002D019E"/>
    <w:rsid w:val="002D0A42"/>
    <w:rsid w:val="002D0BA2"/>
    <w:rsid w:val="002D13CF"/>
    <w:rsid w:val="002D1465"/>
    <w:rsid w:val="002D1610"/>
    <w:rsid w:val="002D1A86"/>
    <w:rsid w:val="002D2773"/>
    <w:rsid w:val="002D3567"/>
    <w:rsid w:val="002D3D3F"/>
    <w:rsid w:val="002D4B4B"/>
    <w:rsid w:val="002D4E11"/>
    <w:rsid w:val="002D5559"/>
    <w:rsid w:val="002D5B83"/>
    <w:rsid w:val="002D6119"/>
    <w:rsid w:val="002D6846"/>
    <w:rsid w:val="002D68BF"/>
    <w:rsid w:val="002D690F"/>
    <w:rsid w:val="002D6E3A"/>
    <w:rsid w:val="002D6EC9"/>
    <w:rsid w:val="002D75F9"/>
    <w:rsid w:val="002D7E81"/>
    <w:rsid w:val="002E05B3"/>
    <w:rsid w:val="002E0846"/>
    <w:rsid w:val="002E0D47"/>
    <w:rsid w:val="002E546B"/>
    <w:rsid w:val="002E5762"/>
    <w:rsid w:val="002E5A53"/>
    <w:rsid w:val="002E6FF6"/>
    <w:rsid w:val="002E732D"/>
    <w:rsid w:val="002E7C3B"/>
    <w:rsid w:val="002E7DE9"/>
    <w:rsid w:val="002F03EE"/>
    <w:rsid w:val="002F09E4"/>
    <w:rsid w:val="002F1818"/>
    <w:rsid w:val="002F25EC"/>
    <w:rsid w:val="002F345C"/>
    <w:rsid w:val="002F4541"/>
    <w:rsid w:val="002F4737"/>
    <w:rsid w:val="002F480B"/>
    <w:rsid w:val="002F5080"/>
    <w:rsid w:val="002F51BC"/>
    <w:rsid w:val="002F5961"/>
    <w:rsid w:val="002F5AFB"/>
    <w:rsid w:val="002F6287"/>
    <w:rsid w:val="002F673F"/>
    <w:rsid w:val="002F680C"/>
    <w:rsid w:val="002F6E5A"/>
    <w:rsid w:val="002F6FF1"/>
    <w:rsid w:val="002F72D4"/>
    <w:rsid w:val="002F736D"/>
    <w:rsid w:val="002F776F"/>
    <w:rsid w:val="002F77C4"/>
    <w:rsid w:val="002F7B1C"/>
    <w:rsid w:val="00300184"/>
    <w:rsid w:val="003005FE"/>
    <w:rsid w:val="0030109D"/>
    <w:rsid w:val="00301488"/>
    <w:rsid w:val="00301A92"/>
    <w:rsid w:val="00301D9D"/>
    <w:rsid w:val="0030300C"/>
    <w:rsid w:val="00303EB7"/>
    <w:rsid w:val="0030400F"/>
    <w:rsid w:val="00304073"/>
    <w:rsid w:val="00304AC4"/>
    <w:rsid w:val="0030516E"/>
    <w:rsid w:val="00305478"/>
    <w:rsid w:val="00305BFB"/>
    <w:rsid w:val="00305F5E"/>
    <w:rsid w:val="00305F88"/>
    <w:rsid w:val="00306125"/>
    <w:rsid w:val="00306375"/>
    <w:rsid w:val="003064A7"/>
    <w:rsid w:val="00306A77"/>
    <w:rsid w:val="003071C9"/>
    <w:rsid w:val="003076DB"/>
    <w:rsid w:val="003079CD"/>
    <w:rsid w:val="00307BBA"/>
    <w:rsid w:val="0031012E"/>
    <w:rsid w:val="003107B4"/>
    <w:rsid w:val="00310D71"/>
    <w:rsid w:val="00311343"/>
    <w:rsid w:val="003113F4"/>
    <w:rsid w:val="003117A4"/>
    <w:rsid w:val="00311975"/>
    <w:rsid w:val="00311C45"/>
    <w:rsid w:val="0031259A"/>
    <w:rsid w:val="00312B71"/>
    <w:rsid w:val="00312F7D"/>
    <w:rsid w:val="0031326A"/>
    <w:rsid w:val="003146A4"/>
    <w:rsid w:val="00315200"/>
    <w:rsid w:val="003154C8"/>
    <w:rsid w:val="00315669"/>
    <w:rsid w:val="00315738"/>
    <w:rsid w:val="00316245"/>
    <w:rsid w:val="0031636A"/>
    <w:rsid w:val="00317673"/>
    <w:rsid w:val="003210BD"/>
    <w:rsid w:val="00321BD5"/>
    <w:rsid w:val="003220EC"/>
    <w:rsid w:val="00322593"/>
    <w:rsid w:val="00322C0F"/>
    <w:rsid w:val="00322FCF"/>
    <w:rsid w:val="003238CE"/>
    <w:rsid w:val="00324577"/>
    <w:rsid w:val="00325017"/>
    <w:rsid w:val="0032554E"/>
    <w:rsid w:val="00325D0B"/>
    <w:rsid w:val="00325DE3"/>
    <w:rsid w:val="00325FDD"/>
    <w:rsid w:val="0032640E"/>
    <w:rsid w:val="00326E46"/>
    <w:rsid w:val="0032728C"/>
    <w:rsid w:val="0033005A"/>
    <w:rsid w:val="003308F5"/>
    <w:rsid w:val="003313C1"/>
    <w:rsid w:val="0033214E"/>
    <w:rsid w:val="003324F7"/>
    <w:rsid w:val="00332778"/>
    <w:rsid w:val="00333400"/>
    <w:rsid w:val="003336A1"/>
    <w:rsid w:val="003342EE"/>
    <w:rsid w:val="00334881"/>
    <w:rsid w:val="003353B2"/>
    <w:rsid w:val="003353CD"/>
    <w:rsid w:val="00335C14"/>
    <w:rsid w:val="00335EC3"/>
    <w:rsid w:val="003361C0"/>
    <w:rsid w:val="00336ABE"/>
    <w:rsid w:val="00336AC6"/>
    <w:rsid w:val="00336C39"/>
    <w:rsid w:val="00337013"/>
    <w:rsid w:val="003370F3"/>
    <w:rsid w:val="00337474"/>
    <w:rsid w:val="00337B43"/>
    <w:rsid w:val="00337C2E"/>
    <w:rsid w:val="003402A7"/>
    <w:rsid w:val="00340DAD"/>
    <w:rsid w:val="00341443"/>
    <w:rsid w:val="0034194A"/>
    <w:rsid w:val="00342B4D"/>
    <w:rsid w:val="003434B5"/>
    <w:rsid w:val="003437CA"/>
    <w:rsid w:val="00343E1D"/>
    <w:rsid w:val="00343E3C"/>
    <w:rsid w:val="003443BC"/>
    <w:rsid w:val="00344FA8"/>
    <w:rsid w:val="00345BEF"/>
    <w:rsid w:val="00346617"/>
    <w:rsid w:val="00346E12"/>
    <w:rsid w:val="0034734E"/>
    <w:rsid w:val="00347A70"/>
    <w:rsid w:val="00347FC9"/>
    <w:rsid w:val="00350587"/>
    <w:rsid w:val="00350B33"/>
    <w:rsid w:val="00350E0F"/>
    <w:rsid w:val="00350F9C"/>
    <w:rsid w:val="00351617"/>
    <w:rsid w:val="0035161F"/>
    <w:rsid w:val="0035188A"/>
    <w:rsid w:val="003522CB"/>
    <w:rsid w:val="00352316"/>
    <w:rsid w:val="00352A3B"/>
    <w:rsid w:val="00352C26"/>
    <w:rsid w:val="00352DFA"/>
    <w:rsid w:val="00353FA2"/>
    <w:rsid w:val="003543E9"/>
    <w:rsid w:val="003547BC"/>
    <w:rsid w:val="00354CC3"/>
    <w:rsid w:val="00355371"/>
    <w:rsid w:val="00355826"/>
    <w:rsid w:val="00355CA3"/>
    <w:rsid w:val="00356137"/>
    <w:rsid w:val="003565E1"/>
    <w:rsid w:val="003565EF"/>
    <w:rsid w:val="003569B8"/>
    <w:rsid w:val="0035751E"/>
    <w:rsid w:val="00357CC8"/>
    <w:rsid w:val="003600FC"/>
    <w:rsid w:val="0036029F"/>
    <w:rsid w:val="00360BE8"/>
    <w:rsid w:val="00361599"/>
    <w:rsid w:val="00361BB6"/>
    <w:rsid w:val="00361E10"/>
    <w:rsid w:val="0036220A"/>
    <w:rsid w:val="00362BFF"/>
    <w:rsid w:val="00362D66"/>
    <w:rsid w:val="00363391"/>
    <w:rsid w:val="003643A5"/>
    <w:rsid w:val="0036454A"/>
    <w:rsid w:val="00365398"/>
    <w:rsid w:val="0036560F"/>
    <w:rsid w:val="003656AA"/>
    <w:rsid w:val="00365EA7"/>
    <w:rsid w:val="003665BD"/>
    <w:rsid w:val="00366889"/>
    <w:rsid w:val="00366893"/>
    <w:rsid w:val="00366C06"/>
    <w:rsid w:val="00366C30"/>
    <w:rsid w:val="00370D7C"/>
    <w:rsid w:val="00370ED1"/>
    <w:rsid w:val="00371145"/>
    <w:rsid w:val="00371A47"/>
    <w:rsid w:val="00371C2C"/>
    <w:rsid w:val="003724DD"/>
    <w:rsid w:val="00372B7C"/>
    <w:rsid w:val="00372C29"/>
    <w:rsid w:val="00372FA4"/>
    <w:rsid w:val="0037311B"/>
    <w:rsid w:val="00373942"/>
    <w:rsid w:val="00374990"/>
    <w:rsid w:val="00374BFD"/>
    <w:rsid w:val="00376283"/>
    <w:rsid w:val="00376783"/>
    <w:rsid w:val="00376925"/>
    <w:rsid w:val="00377045"/>
    <w:rsid w:val="00377282"/>
    <w:rsid w:val="00377D6F"/>
    <w:rsid w:val="00380828"/>
    <w:rsid w:val="00380862"/>
    <w:rsid w:val="00380FB0"/>
    <w:rsid w:val="003812B3"/>
    <w:rsid w:val="0038165B"/>
    <w:rsid w:val="0038177B"/>
    <w:rsid w:val="00381E16"/>
    <w:rsid w:val="0038224B"/>
    <w:rsid w:val="0038224C"/>
    <w:rsid w:val="0038273D"/>
    <w:rsid w:val="00382BE6"/>
    <w:rsid w:val="003839D5"/>
    <w:rsid w:val="00383ABF"/>
    <w:rsid w:val="00384421"/>
    <w:rsid w:val="003848A0"/>
    <w:rsid w:val="0038563E"/>
    <w:rsid w:val="0038566D"/>
    <w:rsid w:val="00385C83"/>
    <w:rsid w:val="00386156"/>
    <w:rsid w:val="00386840"/>
    <w:rsid w:val="003869D2"/>
    <w:rsid w:val="00386B18"/>
    <w:rsid w:val="0038716D"/>
    <w:rsid w:val="00387CF7"/>
    <w:rsid w:val="00387EB1"/>
    <w:rsid w:val="0039046B"/>
    <w:rsid w:val="003904FB"/>
    <w:rsid w:val="00390FB5"/>
    <w:rsid w:val="0039122F"/>
    <w:rsid w:val="00391AD2"/>
    <w:rsid w:val="00392697"/>
    <w:rsid w:val="003927E8"/>
    <w:rsid w:val="00392B40"/>
    <w:rsid w:val="00392C17"/>
    <w:rsid w:val="00392D1B"/>
    <w:rsid w:val="0039367B"/>
    <w:rsid w:val="0039370D"/>
    <w:rsid w:val="003940C2"/>
    <w:rsid w:val="003941F9"/>
    <w:rsid w:val="003945C3"/>
    <w:rsid w:val="00394700"/>
    <w:rsid w:val="00394EAD"/>
    <w:rsid w:val="00394ED5"/>
    <w:rsid w:val="00395299"/>
    <w:rsid w:val="00395862"/>
    <w:rsid w:val="00395A34"/>
    <w:rsid w:val="00396360"/>
    <w:rsid w:val="00396607"/>
    <w:rsid w:val="0039714A"/>
    <w:rsid w:val="00397878"/>
    <w:rsid w:val="00397DA5"/>
    <w:rsid w:val="003A0029"/>
    <w:rsid w:val="003A029F"/>
    <w:rsid w:val="003A085C"/>
    <w:rsid w:val="003A0EB6"/>
    <w:rsid w:val="003A165A"/>
    <w:rsid w:val="003A1A84"/>
    <w:rsid w:val="003A1B71"/>
    <w:rsid w:val="003A228F"/>
    <w:rsid w:val="003A2C1B"/>
    <w:rsid w:val="003A2F87"/>
    <w:rsid w:val="003A3D45"/>
    <w:rsid w:val="003A490B"/>
    <w:rsid w:val="003A54A4"/>
    <w:rsid w:val="003A644A"/>
    <w:rsid w:val="003A65F7"/>
    <w:rsid w:val="003A76EB"/>
    <w:rsid w:val="003A7ED3"/>
    <w:rsid w:val="003B02BD"/>
    <w:rsid w:val="003B0B77"/>
    <w:rsid w:val="003B0B9F"/>
    <w:rsid w:val="003B0DE3"/>
    <w:rsid w:val="003B1014"/>
    <w:rsid w:val="003B1E0D"/>
    <w:rsid w:val="003B1F7D"/>
    <w:rsid w:val="003B28A8"/>
    <w:rsid w:val="003B2A4D"/>
    <w:rsid w:val="003B2C98"/>
    <w:rsid w:val="003B2F44"/>
    <w:rsid w:val="003B3354"/>
    <w:rsid w:val="003B3D6C"/>
    <w:rsid w:val="003B42B3"/>
    <w:rsid w:val="003B441C"/>
    <w:rsid w:val="003B45F5"/>
    <w:rsid w:val="003B4BAF"/>
    <w:rsid w:val="003B503E"/>
    <w:rsid w:val="003B5255"/>
    <w:rsid w:val="003B583C"/>
    <w:rsid w:val="003B5BC6"/>
    <w:rsid w:val="003B5BF3"/>
    <w:rsid w:val="003B6805"/>
    <w:rsid w:val="003B6F3F"/>
    <w:rsid w:val="003B6F62"/>
    <w:rsid w:val="003B746F"/>
    <w:rsid w:val="003B7F50"/>
    <w:rsid w:val="003C0370"/>
    <w:rsid w:val="003C0576"/>
    <w:rsid w:val="003C0880"/>
    <w:rsid w:val="003C1346"/>
    <w:rsid w:val="003C15E2"/>
    <w:rsid w:val="003C1BBA"/>
    <w:rsid w:val="003C2EFE"/>
    <w:rsid w:val="003C355B"/>
    <w:rsid w:val="003C3C85"/>
    <w:rsid w:val="003C5C85"/>
    <w:rsid w:val="003C6365"/>
    <w:rsid w:val="003C64C3"/>
    <w:rsid w:val="003C6AD5"/>
    <w:rsid w:val="003D0470"/>
    <w:rsid w:val="003D0725"/>
    <w:rsid w:val="003D0B67"/>
    <w:rsid w:val="003D14CB"/>
    <w:rsid w:val="003D1623"/>
    <w:rsid w:val="003D20E0"/>
    <w:rsid w:val="003D22D4"/>
    <w:rsid w:val="003D27AB"/>
    <w:rsid w:val="003D2A4A"/>
    <w:rsid w:val="003D3612"/>
    <w:rsid w:val="003D3DF6"/>
    <w:rsid w:val="003D4945"/>
    <w:rsid w:val="003D6197"/>
    <w:rsid w:val="003D67E7"/>
    <w:rsid w:val="003D7183"/>
    <w:rsid w:val="003D78DF"/>
    <w:rsid w:val="003D7CD5"/>
    <w:rsid w:val="003D7FFD"/>
    <w:rsid w:val="003E00BA"/>
    <w:rsid w:val="003E0EA7"/>
    <w:rsid w:val="003E1211"/>
    <w:rsid w:val="003E1759"/>
    <w:rsid w:val="003E2483"/>
    <w:rsid w:val="003E2678"/>
    <w:rsid w:val="003E302A"/>
    <w:rsid w:val="003E30F3"/>
    <w:rsid w:val="003E31BA"/>
    <w:rsid w:val="003E3D70"/>
    <w:rsid w:val="003E450A"/>
    <w:rsid w:val="003E4C1E"/>
    <w:rsid w:val="003E4DA1"/>
    <w:rsid w:val="003E542E"/>
    <w:rsid w:val="003E5660"/>
    <w:rsid w:val="003E69AF"/>
    <w:rsid w:val="003E70CD"/>
    <w:rsid w:val="003E7323"/>
    <w:rsid w:val="003E7647"/>
    <w:rsid w:val="003E77BE"/>
    <w:rsid w:val="003E7D32"/>
    <w:rsid w:val="003E7F5F"/>
    <w:rsid w:val="003F0566"/>
    <w:rsid w:val="003F0D93"/>
    <w:rsid w:val="003F17AB"/>
    <w:rsid w:val="003F1E11"/>
    <w:rsid w:val="003F22B0"/>
    <w:rsid w:val="003F2347"/>
    <w:rsid w:val="003F280D"/>
    <w:rsid w:val="003F3174"/>
    <w:rsid w:val="003F41CB"/>
    <w:rsid w:val="003F4DA7"/>
    <w:rsid w:val="003F507C"/>
    <w:rsid w:val="003F5983"/>
    <w:rsid w:val="003F5A0C"/>
    <w:rsid w:val="003F64D1"/>
    <w:rsid w:val="003F67A3"/>
    <w:rsid w:val="003F69F0"/>
    <w:rsid w:val="003F6A29"/>
    <w:rsid w:val="003F6A32"/>
    <w:rsid w:val="003F7399"/>
    <w:rsid w:val="003F7BB8"/>
    <w:rsid w:val="003F7C77"/>
    <w:rsid w:val="00400031"/>
    <w:rsid w:val="00400284"/>
    <w:rsid w:val="00400941"/>
    <w:rsid w:val="00400DF3"/>
    <w:rsid w:val="00400E00"/>
    <w:rsid w:val="0040115C"/>
    <w:rsid w:val="00401704"/>
    <w:rsid w:val="004019CB"/>
    <w:rsid w:val="00401A5B"/>
    <w:rsid w:val="00401E6F"/>
    <w:rsid w:val="0040245F"/>
    <w:rsid w:val="004026E0"/>
    <w:rsid w:val="00402BB1"/>
    <w:rsid w:val="004033A4"/>
    <w:rsid w:val="00403EA0"/>
    <w:rsid w:val="00405340"/>
    <w:rsid w:val="00405770"/>
    <w:rsid w:val="00405EBB"/>
    <w:rsid w:val="00406659"/>
    <w:rsid w:val="0040684F"/>
    <w:rsid w:val="0040700A"/>
    <w:rsid w:val="0040789F"/>
    <w:rsid w:val="004100D8"/>
    <w:rsid w:val="00410379"/>
    <w:rsid w:val="00410733"/>
    <w:rsid w:val="00410F31"/>
    <w:rsid w:val="00412E55"/>
    <w:rsid w:val="00412FE6"/>
    <w:rsid w:val="00413C4D"/>
    <w:rsid w:val="00414126"/>
    <w:rsid w:val="00414607"/>
    <w:rsid w:val="004147DB"/>
    <w:rsid w:val="00414851"/>
    <w:rsid w:val="004148FE"/>
    <w:rsid w:val="004150A1"/>
    <w:rsid w:val="0041526D"/>
    <w:rsid w:val="0041533E"/>
    <w:rsid w:val="00415ABF"/>
    <w:rsid w:val="00415D54"/>
    <w:rsid w:val="00415F8E"/>
    <w:rsid w:val="0041689B"/>
    <w:rsid w:val="004168D9"/>
    <w:rsid w:val="00417007"/>
    <w:rsid w:val="004174E4"/>
    <w:rsid w:val="004178E8"/>
    <w:rsid w:val="00417BF2"/>
    <w:rsid w:val="0042076C"/>
    <w:rsid w:val="00420CDD"/>
    <w:rsid w:val="00420EF6"/>
    <w:rsid w:val="004212E9"/>
    <w:rsid w:val="004217BE"/>
    <w:rsid w:val="004218F9"/>
    <w:rsid w:val="00422ABF"/>
    <w:rsid w:val="00422DA3"/>
    <w:rsid w:val="00423309"/>
    <w:rsid w:val="00423C16"/>
    <w:rsid w:val="00423E46"/>
    <w:rsid w:val="00423EB5"/>
    <w:rsid w:val="00424841"/>
    <w:rsid w:val="00424B90"/>
    <w:rsid w:val="00424E79"/>
    <w:rsid w:val="00424F05"/>
    <w:rsid w:val="00425974"/>
    <w:rsid w:val="004279A2"/>
    <w:rsid w:val="00427B7E"/>
    <w:rsid w:val="00430281"/>
    <w:rsid w:val="004308C8"/>
    <w:rsid w:val="00430B44"/>
    <w:rsid w:val="00431151"/>
    <w:rsid w:val="004311DB"/>
    <w:rsid w:val="0043120D"/>
    <w:rsid w:val="0043153F"/>
    <w:rsid w:val="00431CDB"/>
    <w:rsid w:val="0043309F"/>
    <w:rsid w:val="00433268"/>
    <w:rsid w:val="00433353"/>
    <w:rsid w:val="00435614"/>
    <w:rsid w:val="00435CD3"/>
    <w:rsid w:val="0043704C"/>
    <w:rsid w:val="00437060"/>
    <w:rsid w:val="0043736F"/>
    <w:rsid w:val="00437BEC"/>
    <w:rsid w:val="00437E26"/>
    <w:rsid w:val="00437FDE"/>
    <w:rsid w:val="00440071"/>
    <w:rsid w:val="004409A7"/>
    <w:rsid w:val="00440C85"/>
    <w:rsid w:val="00440F5F"/>
    <w:rsid w:val="004419C0"/>
    <w:rsid w:val="00441ECB"/>
    <w:rsid w:val="00442243"/>
    <w:rsid w:val="004427E8"/>
    <w:rsid w:val="00442AF8"/>
    <w:rsid w:val="00442B4B"/>
    <w:rsid w:val="00442D7F"/>
    <w:rsid w:val="00443088"/>
    <w:rsid w:val="004437EA"/>
    <w:rsid w:val="00443894"/>
    <w:rsid w:val="00443A4A"/>
    <w:rsid w:val="00443D03"/>
    <w:rsid w:val="00443EAC"/>
    <w:rsid w:val="00444BDE"/>
    <w:rsid w:val="00444D34"/>
    <w:rsid w:val="00445145"/>
    <w:rsid w:val="0044557C"/>
    <w:rsid w:val="00445BFA"/>
    <w:rsid w:val="00446229"/>
    <w:rsid w:val="004462C2"/>
    <w:rsid w:val="00446D40"/>
    <w:rsid w:val="00447613"/>
    <w:rsid w:val="004502ED"/>
    <w:rsid w:val="00450425"/>
    <w:rsid w:val="004507BF"/>
    <w:rsid w:val="00450DAE"/>
    <w:rsid w:val="00450FE2"/>
    <w:rsid w:val="0045113D"/>
    <w:rsid w:val="00451233"/>
    <w:rsid w:val="00451363"/>
    <w:rsid w:val="00453253"/>
    <w:rsid w:val="00453801"/>
    <w:rsid w:val="004539C0"/>
    <w:rsid w:val="00453EBF"/>
    <w:rsid w:val="0045451C"/>
    <w:rsid w:val="00454CF3"/>
    <w:rsid w:val="00454D48"/>
    <w:rsid w:val="00454FDB"/>
    <w:rsid w:val="004550BD"/>
    <w:rsid w:val="0045597A"/>
    <w:rsid w:val="00455AD0"/>
    <w:rsid w:val="00456422"/>
    <w:rsid w:val="00456A55"/>
    <w:rsid w:val="00456C2D"/>
    <w:rsid w:val="004576D1"/>
    <w:rsid w:val="00457A59"/>
    <w:rsid w:val="00457AB6"/>
    <w:rsid w:val="00457EEC"/>
    <w:rsid w:val="004601C2"/>
    <w:rsid w:val="0046050C"/>
    <w:rsid w:val="00460AFD"/>
    <w:rsid w:val="00460BFB"/>
    <w:rsid w:val="00460CA8"/>
    <w:rsid w:val="0046230D"/>
    <w:rsid w:val="00462686"/>
    <w:rsid w:val="00462876"/>
    <w:rsid w:val="00462A66"/>
    <w:rsid w:val="004631E4"/>
    <w:rsid w:val="00463BA2"/>
    <w:rsid w:val="00464012"/>
    <w:rsid w:val="00464D7B"/>
    <w:rsid w:val="00465604"/>
    <w:rsid w:val="0046569B"/>
    <w:rsid w:val="00465E12"/>
    <w:rsid w:val="00466A9E"/>
    <w:rsid w:val="00466BD3"/>
    <w:rsid w:val="00466BDC"/>
    <w:rsid w:val="00467225"/>
    <w:rsid w:val="00470149"/>
    <w:rsid w:val="00470A2F"/>
    <w:rsid w:val="0047147D"/>
    <w:rsid w:val="00471796"/>
    <w:rsid w:val="00472188"/>
    <w:rsid w:val="0047230F"/>
    <w:rsid w:val="0047278C"/>
    <w:rsid w:val="004731EF"/>
    <w:rsid w:val="00473A85"/>
    <w:rsid w:val="00473A9E"/>
    <w:rsid w:val="0047409E"/>
    <w:rsid w:val="00474A07"/>
    <w:rsid w:val="00474B5D"/>
    <w:rsid w:val="00475BD2"/>
    <w:rsid w:val="00476073"/>
    <w:rsid w:val="00476255"/>
    <w:rsid w:val="004762DC"/>
    <w:rsid w:val="00476CBF"/>
    <w:rsid w:val="00476F6D"/>
    <w:rsid w:val="00477059"/>
    <w:rsid w:val="0047707F"/>
    <w:rsid w:val="004770FB"/>
    <w:rsid w:val="004776A5"/>
    <w:rsid w:val="00477C8D"/>
    <w:rsid w:val="00477F0B"/>
    <w:rsid w:val="00480608"/>
    <w:rsid w:val="00480A35"/>
    <w:rsid w:val="0048184D"/>
    <w:rsid w:val="00481A7F"/>
    <w:rsid w:val="00481ACF"/>
    <w:rsid w:val="00481B0A"/>
    <w:rsid w:val="004820A0"/>
    <w:rsid w:val="00482108"/>
    <w:rsid w:val="00482E40"/>
    <w:rsid w:val="004831C8"/>
    <w:rsid w:val="00483E9D"/>
    <w:rsid w:val="00483FB1"/>
    <w:rsid w:val="00485250"/>
    <w:rsid w:val="00485860"/>
    <w:rsid w:val="00487198"/>
    <w:rsid w:val="00487237"/>
    <w:rsid w:val="00487712"/>
    <w:rsid w:val="00490B09"/>
    <w:rsid w:val="00490FC0"/>
    <w:rsid w:val="004910BE"/>
    <w:rsid w:val="00491225"/>
    <w:rsid w:val="00491359"/>
    <w:rsid w:val="00491479"/>
    <w:rsid w:val="00491DAE"/>
    <w:rsid w:val="00491FDD"/>
    <w:rsid w:val="00492680"/>
    <w:rsid w:val="0049281C"/>
    <w:rsid w:val="00492B9D"/>
    <w:rsid w:val="00492E1D"/>
    <w:rsid w:val="0049308B"/>
    <w:rsid w:val="0049359B"/>
    <w:rsid w:val="00493F81"/>
    <w:rsid w:val="0049487D"/>
    <w:rsid w:val="00494ABC"/>
    <w:rsid w:val="004957FE"/>
    <w:rsid w:val="00495897"/>
    <w:rsid w:val="004965E3"/>
    <w:rsid w:val="0049672B"/>
    <w:rsid w:val="00496ADF"/>
    <w:rsid w:val="00496FEF"/>
    <w:rsid w:val="004971EE"/>
    <w:rsid w:val="00497333"/>
    <w:rsid w:val="00497AAC"/>
    <w:rsid w:val="004A02E6"/>
    <w:rsid w:val="004A0CEA"/>
    <w:rsid w:val="004A11BF"/>
    <w:rsid w:val="004A144E"/>
    <w:rsid w:val="004A1477"/>
    <w:rsid w:val="004A17AF"/>
    <w:rsid w:val="004A1E58"/>
    <w:rsid w:val="004A3034"/>
    <w:rsid w:val="004A3185"/>
    <w:rsid w:val="004A31C9"/>
    <w:rsid w:val="004A3487"/>
    <w:rsid w:val="004A40F1"/>
    <w:rsid w:val="004A42F2"/>
    <w:rsid w:val="004A444E"/>
    <w:rsid w:val="004A4994"/>
    <w:rsid w:val="004A4AB4"/>
    <w:rsid w:val="004A4AEE"/>
    <w:rsid w:val="004A4D52"/>
    <w:rsid w:val="004A50ED"/>
    <w:rsid w:val="004A5B14"/>
    <w:rsid w:val="004A5FFE"/>
    <w:rsid w:val="004A61BC"/>
    <w:rsid w:val="004A6CFF"/>
    <w:rsid w:val="004A6DA4"/>
    <w:rsid w:val="004A6DC0"/>
    <w:rsid w:val="004A6E69"/>
    <w:rsid w:val="004A7B8B"/>
    <w:rsid w:val="004A7DAE"/>
    <w:rsid w:val="004A7F76"/>
    <w:rsid w:val="004B0168"/>
    <w:rsid w:val="004B065A"/>
    <w:rsid w:val="004B07F0"/>
    <w:rsid w:val="004B0910"/>
    <w:rsid w:val="004B1073"/>
    <w:rsid w:val="004B1AE2"/>
    <w:rsid w:val="004B2122"/>
    <w:rsid w:val="004B2231"/>
    <w:rsid w:val="004B301C"/>
    <w:rsid w:val="004B36C5"/>
    <w:rsid w:val="004B3CF2"/>
    <w:rsid w:val="004B416A"/>
    <w:rsid w:val="004B49CD"/>
    <w:rsid w:val="004B4C55"/>
    <w:rsid w:val="004B4DBF"/>
    <w:rsid w:val="004B5993"/>
    <w:rsid w:val="004B5B61"/>
    <w:rsid w:val="004B5E8D"/>
    <w:rsid w:val="004B6255"/>
    <w:rsid w:val="004B75BC"/>
    <w:rsid w:val="004B75E5"/>
    <w:rsid w:val="004B7C57"/>
    <w:rsid w:val="004C0082"/>
    <w:rsid w:val="004C1028"/>
    <w:rsid w:val="004C172C"/>
    <w:rsid w:val="004C1768"/>
    <w:rsid w:val="004C1962"/>
    <w:rsid w:val="004C1AC1"/>
    <w:rsid w:val="004C1AC9"/>
    <w:rsid w:val="004C3513"/>
    <w:rsid w:val="004C3AAF"/>
    <w:rsid w:val="004C3B21"/>
    <w:rsid w:val="004C41B8"/>
    <w:rsid w:val="004C51C7"/>
    <w:rsid w:val="004C5327"/>
    <w:rsid w:val="004C535E"/>
    <w:rsid w:val="004C53A2"/>
    <w:rsid w:val="004C560E"/>
    <w:rsid w:val="004C5651"/>
    <w:rsid w:val="004C5FE9"/>
    <w:rsid w:val="004C645B"/>
    <w:rsid w:val="004C74B2"/>
    <w:rsid w:val="004C7531"/>
    <w:rsid w:val="004C77E8"/>
    <w:rsid w:val="004D0185"/>
    <w:rsid w:val="004D0D97"/>
    <w:rsid w:val="004D1268"/>
    <w:rsid w:val="004D1839"/>
    <w:rsid w:val="004D1A97"/>
    <w:rsid w:val="004D21E8"/>
    <w:rsid w:val="004D2FFB"/>
    <w:rsid w:val="004D3043"/>
    <w:rsid w:val="004D3207"/>
    <w:rsid w:val="004D39B0"/>
    <w:rsid w:val="004D4848"/>
    <w:rsid w:val="004D4F95"/>
    <w:rsid w:val="004D4FE4"/>
    <w:rsid w:val="004D5EE7"/>
    <w:rsid w:val="004D5F2B"/>
    <w:rsid w:val="004D65FD"/>
    <w:rsid w:val="004D6C28"/>
    <w:rsid w:val="004D6C49"/>
    <w:rsid w:val="004D6F63"/>
    <w:rsid w:val="004E03BD"/>
    <w:rsid w:val="004E0489"/>
    <w:rsid w:val="004E19E4"/>
    <w:rsid w:val="004E2082"/>
    <w:rsid w:val="004E417E"/>
    <w:rsid w:val="004E4DD2"/>
    <w:rsid w:val="004E4F15"/>
    <w:rsid w:val="004E5189"/>
    <w:rsid w:val="004E5650"/>
    <w:rsid w:val="004E56EE"/>
    <w:rsid w:val="004E5C6B"/>
    <w:rsid w:val="004E699C"/>
    <w:rsid w:val="004E6CF9"/>
    <w:rsid w:val="004E6E72"/>
    <w:rsid w:val="004E71CF"/>
    <w:rsid w:val="004E793A"/>
    <w:rsid w:val="004E7A7A"/>
    <w:rsid w:val="004F1194"/>
    <w:rsid w:val="004F16BC"/>
    <w:rsid w:val="004F1CAA"/>
    <w:rsid w:val="004F2392"/>
    <w:rsid w:val="004F2BA1"/>
    <w:rsid w:val="004F3430"/>
    <w:rsid w:val="004F3451"/>
    <w:rsid w:val="004F36CF"/>
    <w:rsid w:val="004F3D20"/>
    <w:rsid w:val="004F43CD"/>
    <w:rsid w:val="004F52FE"/>
    <w:rsid w:val="004F5EF6"/>
    <w:rsid w:val="004F646B"/>
    <w:rsid w:val="004F69C2"/>
    <w:rsid w:val="004F73F4"/>
    <w:rsid w:val="004F7651"/>
    <w:rsid w:val="004F76D2"/>
    <w:rsid w:val="004F7893"/>
    <w:rsid w:val="004F7DFD"/>
    <w:rsid w:val="00500C39"/>
    <w:rsid w:val="0050130D"/>
    <w:rsid w:val="005017B7"/>
    <w:rsid w:val="00501A18"/>
    <w:rsid w:val="00501B6E"/>
    <w:rsid w:val="00501E56"/>
    <w:rsid w:val="00501F45"/>
    <w:rsid w:val="00501F62"/>
    <w:rsid w:val="005022A0"/>
    <w:rsid w:val="0050346F"/>
    <w:rsid w:val="0050476D"/>
    <w:rsid w:val="00504823"/>
    <w:rsid w:val="00504B13"/>
    <w:rsid w:val="00504E69"/>
    <w:rsid w:val="005058F6"/>
    <w:rsid w:val="005059E0"/>
    <w:rsid w:val="00505C69"/>
    <w:rsid w:val="00506250"/>
    <w:rsid w:val="00506681"/>
    <w:rsid w:val="0050714D"/>
    <w:rsid w:val="00507B09"/>
    <w:rsid w:val="00507B3C"/>
    <w:rsid w:val="00507C93"/>
    <w:rsid w:val="0051057E"/>
    <w:rsid w:val="00510712"/>
    <w:rsid w:val="00511A09"/>
    <w:rsid w:val="00511A37"/>
    <w:rsid w:val="00511AE5"/>
    <w:rsid w:val="00511EDF"/>
    <w:rsid w:val="00512093"/>
    <w:rsid w:val="005133A5"/>
    <w:rsid w:val="005135F5"/>
    <w:rsid w:val="005137AD"/>
    <w:rsid w:val="005141B1"/>
    <w:rsid w:val="0051463C"/>
    <w:rsid w:val="00514C0C"/>
    <w:rsid w:val="00515707"/>
    <w:rsid w:val="00516234"/>
    <w:rsid w:val="00516CCB"/>
    <w:rsid w:val="00516E1C"/>
    <w:rsid w:val="00516EFA"/>
    <w:rsid w:val="005171CB"/>
    <w:rsid w:val="005176F6"/>
    <w:rsid w:val="00520209"/>
    <w:rsid w:val="005202CF"/>
    <w:rsid w:val="005202F6"/>
    <w:rsid w:val="0052053A"/>
    <w:rsid w:val="00520826"/>
    <w:rsid w:val="005209DD"/>
    <w:rsid w:val="00520AD3"/>
    <w:rsid w:val="00521A3E"/>
    <w:rsid w:val="00521AA2"/>
    <w:rsid w:val="00521F4A"/>
    <w:rsid w:val="00522F56"/>
    <w:rsid w:val="005237EF"/>
    <w:rsid w:val="005241D3"/>
    <w:rsid w:val="005243A0"/>
    <w:rsid w:val="005243E5"/>
    <w:rsid w:val="0052477A"/>
    <w:rsid w:val="00525B53"/>
    <w:rsid w:val="005265F5"/>
    <w:rsid w:val="00526843"/>
    <w:rsid w:val="00527EDC"/>
    <w:rsid w:val="00530412"/>
    <w:rsid w:val="00530684"/>
    <w:rsid w:val="00530A68"/>
    <w:rsid w:val="00530B22"/>
    <w:rsid w:val="00530BA0"/>
    <w:rsid w:val="005310B2"/>
    <w:rsid w:val="005312BB"/>
    <w:rsid w:val="005317D5"/>
    <w:rsid w:val="00531A97"/>
    <w:rsid w:val="005322B1"/>
    <w:rsid w:val="005333F4"/>
    <w:rsid w:val="005337A1"/>
    <w:rsid w:val="00533D80"/>
    <w:rsid w:val="005343A1"/>
    <w:rsid w:val="005343D7"/>
    <w:rsid w:val="005346B6"/>
    <w:rsid w:val="0053503D"/>
    <w:rsid w:val="00535A74"/>
    <w:rsid w:val="00535C55"/>
    <w:rsid w:val="00535D6C"/>
    <w:rsid w:val="00536198"/>
    <w:rsid w:val="00537962"/>
    <w:rsid w:val="00537D23"/>
    <w:rsid w:val="005400A4"/>
    <w:rsid w:val="00540626"/>
    <w:rsid w:val="005412B1"/>
    <w:rsid w:val="005413ED"/>
    <w:rsid w:val="005424E7"/>
    <w:rsid w:val="00543C56"/>
    <w:rsid w:val="00543DF4"/>
    <w:rsid w:val="00545E4B"/>
    <w:rsid w:val="00546FD7"/>
    <w:rsid w:val="00550A67"/>
    <w:rsid w:val="00550D5F"/>
    <w:rsid w:val="005510F5"/>
    <w:rsid w:val="005511BA"/>
    <w:rsid w:val="005513F2"/>
    <w:rsid w:val="005517C4"/>
    <w:rsid w:val="00552010"/>
    <w:rsid w:val="00552838"/>
    <w:rsid w:val="00553590"/>
    <w:rsid w:val="00553732"/>
    <w:rsid w:val="005538F1"/>
    <w:rsid w:val="0055457B"/>
    <w:rsid w:val="00554592"/>
    <w:rsid w:val="00554A12"/>
    <w:rsid w:val="00555D68"/>
    <w:rsid w:val="00556CAD"/>
    <w:rsid w:val="00556D13"/>
    <w:rsid w:val="005577A3"/>
    <w:rsid w:val="00557E16"/>
    <w:rsid w:val="00557F05"/>
    <w:rsid w:val="00557F3D"/>
    <w:rsid w:val="00560457"/>
    <w:rsid w:val="00560617"/>
    <w:rsid w:val="00560D90"/>
    <w:rsid w:val="00562B09"/>
    <w:rsid w:val="00564C74"/>
    <w:rsid w:val="00564C81"/>
    <w:rsid w:val="00564D75"/>
    <w:rsid w:val="00565E17"/>
    <w:rsid w:val="0056620E"/>
    <w:rsid w:val="00566456"/>
    <w:rsid w:val="00566651"/>
    <w:rsid w:val="00567007"/>
    <w:rsid w:val="00567354"/>
    <w:rsid w:val="00567931"/>
    <w:rsid w:val="00567FB0"/>
    <w:rsid w:val="00570190"/>
    <w:rsid w:val="00570271"/>
    <w:rsid w:val="0057031B"/>
    <w:rsid w:val="005706FC"/>
    <w:rsid w:val="00571863"/>
    <w:rsid w:val="005718C5"/>
    <w:rsid w:val="00571BF5"/>
    <w:rsid w:val="00572307"/>
    <w:rsid w:val="00572700"/>
    <w:rsid w:val="00572BC5"/>
    <w:rsid w:val="00573681"/>
    <w:rsid w:val="005741C5"/>
    <w:rsid w:val="0057475E"/>
    <w:rsid w:val="0057634B"/>
    <w:rsid w:val="00576ABC"/>
    <w:rsid w:val="00576C2D"/>
    <w:rsid w:val="00576F62"/>
    <w:rsid w:val="00577394"/>
    <w:rsid w:val="0057767C"/>
    <w:rsid w:val="00577E80"/>
    <w:rsid w:val="0058049D"/>
    <w:rsid w:val="00580556"/>
    <w:rsid w:val="0058055C"/>
    <w:rsid w:val="00580BA2"/>
    <w:rsid w:val="0058101E"/>
    <w:rsid w:val="005810C0"/>
    <w:rsid w:val="005811D9"/>
    <w:rsid w:val="00581204"/>
    <w:rsid w:val="00581399"/>
    <w:rsid w:val="00581874"/>
    <w:rsid w:val="00582F07"/>
    <w:rsid w:val="00583462"/>
    <w:rsid w:val="0058398B"/>
    <w:rsid w:val="00583C2B"/>
    <w:rsid w:val="00583D43"/>
    <w:rsid w:val="0058442A"/>
    <w:rsid w:val="00584B8F"/>
    <w:rsid w:val="00585151"/>
    <w:rsid w:val="00585379"/>
    <w:rsid w:val="005856FC"/>
    <w:rsid w:val="005858DB"/>
    <w:rsid w:val="005866E4"/>
    <w:rsid w:val="005874A8"/>
    <w:rsid w:val="00587686"/>
    <w:rsid w:val="00587A97"/>
    <w:rsid w:val="00587B02"/>
    <w:rsid w:val="00590C3A"/>
    <w:rsid w:val="005910D3"/>
    <w:rsid w:val="0059196C"/>
    <w:rsid w:val="00591DF7"/>
    <w:rsid w:val="0059222B"/>
    <w:rsid w:val="00592371"/>
    <w:rsid w:val="00592E12"/>
    <w:rsid w:val="00592FEF"/>
    <w:rsid w:val="00593182"/>
    <w:rsid w:val="00594DB3"/>
    <w:rsid w:val="00595F40"/>
    <w:rsid w:val="00596217"/>
    <w:rsid w:val="0059695F"/>
    <w:rsid w:val="005975EF"/>
    <w:rsid w:val="00597661"/>
    <w:rsid w:val="0059793F"/>
    <w:rsid w:val="00597E0B"/>
    <w:rsid w:val="005A020C"/>
    <w:rsid w:val="005A1C5A"/>
    <w:rsid w:val="005A2BE9"/>
    <w:rsid w:val="005A2BF6"/>
    <w:rsid w:val="005A2CF4"/>
    <w:rsid w:val="005A4BDA"/>
    <w:rsid w:val="005A5164"/>
    <w:rsid w:val="005A568E"/>
    <w:rsid w:val="005A5C03"/>
    <w:rsid w:val="005A6830"/>
    <w:rsid w:val="005A6BFC"/>
    <w:rsid w:val="005A6F53"/>
    <w:rsid w:val="005A7CCB"/>
    <w:rsid w:val="005B0604"/>
    <w:rsid w:val="005B06FA"/>
    <w:rsid w:val="005B07D1"/>
    <w:rsid w:val="005B09AF"/>
    <w:rsid w:val="005B0EBF"/>
    <w:rsid w:val="005B113C"/>
    <w:rsid w:val="005B1674"/>
    <w:rsid w:val="005B1BB5"/>
    <w:rsid w:val="005B1D4C"/>
    <w:rsid w:val="005B2374"/>
    <w:rsid w:val="005B2428"/>
    <w:rsid w:val="005B286E"/>
    <w:rsid w:val="005B3095"/>
    <w:rsid w:val="005B3472"/>
    <w:rsid w:val="005B350C"/>
    <w:rsid w:val="005B3CC3"/>
    <w:rsid w:val="005B3E4F"/>
    <w:rsid w:val="005B40FC"/>
    <w:rsid w:val="005B47D1"/>
    <w:rsid w:val="005B494B"/>
    <w:rsid w:val="005B4A63"/>
    <w:rsid w:val="005B5334"/>
    <w:rsid w:val="005B577F"/>
    <w:rsid w:val="005B5FF8"/>
    <w:rsid w:val="005B662F"/>
    <w:rsid w:val="005B67FF"/>
    <w:rsid w:val="005B6A39"/>
    <w:rsid w:val="005B72BF"/>
    <w:rsid w:val="005B7EE8"/>
    <w:rsid w:val="005C13A6"/>
    <w:rsid w:val="005C189F"/>
    <w:rsid w:val="005C1DCA"/>
    <w:rsid w:val="005C2065"/>
    <w:rsid w:val="005C20F6"/>
    <w:rsid w:val="005C2A66"/>
    <w:rsid w:val="005C2AB8"/>
    <w:rsid w:val="005C3054"/>
    <w:rsid w:val="005C31DB"/>
    <w:rsid w:val="005C3493"/>
    <w:rsid w:val="005C3DAA"/>
    <w:rsid w:val="005C3F19"/>
    <w:rsid w:val="005C4845"/>
    <w:rsid w:val="005C4864"/>
    <w:rsid w:val="005C496F"/>
    <w:rsid w:val="005C49C9"/>
    <w:rsid w:val="005C4C96"/>
    <w:rsid w:val="005C504B"/>
    <w:rsid w:val="005C54C4"/>
    <w:rsid w:val="005C55C3"/>
    <w:rsid w:val="005C55E6"/>
    <w:rsid w:val="005C5C24"/>
    <w:rsid w:val="005C5C60"/>
    <w:rsid w:val="005C7065"/>
    <w:rsid w:val="005C7118"/>
    <w:rsid w:val="005C77B8"/>
    <w:rsid w:val="005C7A51"/>
    <w:rsid w:val="005D1531"/>
    <w:rsid w:val="005D24F9"/>
    <w:rsid w:val="005D26A5"/>
    <w:rsid w:val="005D2C67"/>
    <w:rsid w:val="005D31A9"/>
    <w:rsid w:val="005D34FB"/>
    <w:rsid w:val="005D35FE"/>
    <w:rsid w:val="005D4A0C"/>
    <w:rsid w:val="005D4C72"/>
    <w:rsid w:val="005D547E"/>
    <w:rsid w:val="005D5727"/>
    <w:rsid w:val="005D5FB2"/>
    <w:rsid w:val="005D65C3"/>
    <w:rsid w:val="005D6C5A"/>
    <w:rsid w:val="005E0AF6"/>
    <w:rsid w:val="005E16F9"/>
    <w:rsid w:val="005E1D79"/>
    <w:rsid w:val="005E1D86"/>
    <w:rsid w:val="005E2525"/>
    <w:rsid w:val="005E292E"/>
    <w:rsid w:val="005E2CBC"/>
    <w:rsid w:val="005E2DFA"/>
    <w:rsid w:val="005E2EDA"/>
    <w:rsid w:val="005E3DD4"/>
    <w:rsid w:val="005E524A"/>
    <w:rsid w:val="005E5533"/>
    <w:rsid w:val="005E5A8B"/>
    <w:rsid w:val="005E5BDA"/>
    <w:rsid w:val="005E5DD3"/>
    <w:rsid w:val="005E638B"/>
    <w:rsid w:val="005E653D"/>
    <w:rsid w:val="005E6EC6"/>
    <w:rsid w:val="005E767B"/>
    <w:rsid w:val="005E7F2B"/>
    <w:rsid w:val="005F0EC0"/>
    <w:rsid w:val="005F1257"/>
    <w:rsid w:val="005F2B04"/>
    <w:rsid w:val="005F2E3C"/>
    <w:rsid w:val="005F2F74"/>
    <w:rsid w:val="005F3348"/>
    <w:rsid w:val="005F3880"/>
    <w:rsid w:val="005F52DE"/>
    <w:rsid w:val="005F5B14"/>
    <w:rsid w:val="005F6A6B"/>
    <w:rsid w:val="005F73C5"/>
    <w:rsid w:val="005F73EC"/>
    <w:rsid w:val="005F7937"/>
    <w:rsid w:val="005F7DE5"/>
    <w:rsid w:val="006002AB"/>
    <w:rsid w:val="0060039E"/>
    <w:rsid w:val="006003B8"/>
    <w:rsid w:val="00600B8E"/>
    <w:rsid w:val="00600E39"/>
    <w:rsid w:val="00600F0F"/>
    <w:rsid w:val="00600F83"/>
    <w:rsid w:val="006016CD"/>
    <w:rsid w:val="00601721"/>
    <w:rsid w:val="006019F3"/>
    <w:rsid w:val="00601EB2"/>
    <w:rsid w:val="00603656"/>
    <w:rsid w:val="00603939"/>
    <w:rsid w:val="00603AFC"/>
    <w:rsid w:val="0060550A"/>
    <w:rsid w:val="00605C23"/>
    <w:rsid w:val="00605C90"/>
    <w:rsid w:val="00605ECB"/>
    <w:rsid w:val="00606026"/>
    <w:rsid w:val="00606203"/>
    <w:rsid w:val="00607881"/>
    <w:rsid w:val="00607C90"/>
    <w:rsid w:val="006100CE"/>
    <w:rsid w:val="00610B13"/>
    <w:rsid w:val="00610D96"/>
    <w:rsid w:val="00610F6F"/>
    <w:rsid w:val="006113D1"/>
    <w:rsid w:val="0061167C"/>
    <w:rsid w:val="00611931"/>
    <w:rsid w:val="00613549"/>
    <w:rsid w:val="00613682"/>
    <w:rsid w:val="00614866"/>
    <w:rsid w:val="00614D65"/>
    <w:rsid w:val="00615AFE"/>
    <w:rsid w:val="00616635"/>
    <w:rsid w:val="0061673F"/>
    <w:rsid w:val="006167CF"/>
    <w:rsid w:val="006169CC"/>
    <w:rsid w:val="00617B53"/>
    <w:rsid w:val="00620159"/>
    <w:rsid w:val="00620703"/>
    <w:rsid w:val="006208B6"/>
    <w:rsid w:val="00620B53"/>
    <w:rsid w:val="00620E2B"/>
    <w:rsid w:val="00621238"/>
    <w:rsid w:val="00621317"/>
    <w:rsid w:val="00621381"/>
    <w:rsid w:val="00621675"/>
    <w:rsid w:val="00622477"/>
    <w:rsid w:val="0062313B"/>
    <w:rsid w:val="00624A61"/>
    <w:rsid w:val="00624BD9"/>
    <w:rsid w:val="00625142"/>
    <w:rsid w:val="00625293"/>
    <w:rsid w:val="00625C45"/>
    <w:rsid w:val="00625FF2"/>
    <w:rsid w:val="00626C5F"/>
    <w:rsid w:val="006270A4"/>
    <w:rsid w:val="00630ED3"/>
    <w:rsid w:val="00631C8D"/>
    <w:rsid w:val="00631F7F"/>
    <w:rsid w:val="0063237E"/>
    <w:rsid w:val="00632E5A"/>
    <w:rsid w:val="0063312A"/>
    <w:rsid w:val="006333AF"/>
    <w:rsid w:val="00633888"/>
    <w:rsid w:val="00633C03"/>
    <w:rsid w:val="006343D1"/>
    <w:rsid w:val="00635416"/>
    <w:rsid w:val="006355F6"/>
    <w:rsid w:val="00635DCF"/>
    <w:rsid w:val="00636918"/>
    <w:rsid w:val="00636C4F"/>
    <w:rsid w:val="00637EA9"/>
    <w:rsid w:val="00640195"/>
    <w:rsid w:val="006402EE"/>
    <w:rsid w:val="006403AB"/>
    <w:rsid w:val="00640CF8"/>
    <w:rsid w:val="00640DFE"/>
    <w:rsid w:val="00642768"/>
    <w:rsid w:val="00642B12"/>
    <w:rsid w:val="0064313B"/>
    <w:rsid w:val="006432C5"/>
    <w:rsid w:val="00643458"/>
    <w:rsid w:val="006435BE"/>
    <w:rsid w:val="006435E9"/>
    <w:rsid w:val="0064371E"/>
    <w:rsid w:val="00643B2D"/>
    <w:rsid w:val="00643BF2"/>
    <w:rsid w:val="00644CDE"/>
    <w:rsid w:val="00644D10"/>
    <w:rsid w:val="00644F76"/>
    <w:rsid w:val="00645066"/>
    <w:rsid w:val="0064515E"/>
    <w:rsid w:val="00645A5B"/>
    <w:rsid w:val="00646A76"/>
    <w:rsid w:val="00646BAF"/>
    <w:rsid w:val="00646F64"/>
    <w:rsid w:val="00646FB3"/>
    <w:rsid w:val="00647044"/>
    <w:rsid w:val="006478C2"/>
    <w:rsid w:val="00647D46"/>
    <w:rsid w:val="00647E44"/>
    <w:rsid w:val="00647F07"/>
    <w:rsid w:val="00650A97"/>
    <w:rsid w:val="00650C98"/>
    <w:rsid w:val="006517B6"/>
    <w:rsid w:val="00651842"/>
    <w:rsid w:val="00651DDC"/>
    <w:rsid w:val="00652600"/>
    <w:rsid w:val="006528B8"/>
    <w:rsid w:val="006534C0"/>
    <w:rsid w:val="00653670"/>
    <w:rsid w:val="00653EA9"/>
    <w:rsid w:val="0065514F"/>
    <w:rsid w:val="0065536B"/>
    <w:rsid w:val="00655DB9"/>
    <w:rsid w:val="006561F7"/>
    <w:rsid w:val="00657409"/>
    <w:rsid w:val="00657976"/>
    <w:rsid w:val="00657E31"/>
    <w:rsid w:val="00657F3D"/>
    <w:rsid w:val="00657FB6"/>
    <w:rsid w:val="00657FC4"/>
    <w:rsid w:val="006611D1"/>
    <w:rsid w:val="00661779"/>
    <w:rsid w:val="00661F13"/>
    <w:rsid w:val="006620DC"/>
    <w:rsid w:val="006620EE"/>
    <w:rsid w:val="00662A60"/>
    <w:rsid w:val="00662A8C"/>
    <w:rsid w:val="00662EB0"/>
    <w:rsid w:val="00662F54"/>
    <w:rsid w:val="00662F74"/>
    <w:rsid w:val="00662FFD"/>
    <w:rsid w:val="006631E2"/>
    <w:rsid w:val="006638F9"/>
    <w:rsid w:val="00663A0E"/>
    <w:rsid w:val="00663CBA"/>
    <w:rsid w:val="0066431F"/>
    <w:rsid w:val="00664469"/>
    <w:rsid w:val="006647DD"/>
    <w:rsid w:val="0066483B"/>
    <w:rsid w:val="00664D8D"/>
    <w:rsid w:val="00664FA1"/>
    <w:rsid w:val="0066529E"/>
    <w:rsid w:val="006665DF"/>
    <w:rsid w:val="00666641"/>
    <w:rsid w:val="00666C0D"/>
    <w:rsid w:val="006671F2"/>
    <w:rsid w:val="006673A3"/>
    <w:rsid w:val="0066756C"/>
    <w:rsid w:val="00667C22"/>
    <w:rsid w:val="006705A8"/>
    <w:rsid w:val="00670B57"/>
    <w:rsid w:val="00670E0A"/>
    <w:rsid w:val="00672AAC"/>
    <w:rsid w:val="00672D86"/>
    <w:rsid w:val="00673696"/>
    <w:rsid w:val="00673E86"/>
    <w:rsid w:val="00673F3D"/>
    <w:rsid w:val="0067446C"/>
    <w:rsid w:val="00674516"/>
    <w:rsid w:val="00674D73"/>
    <w:rsid w:val="006753B7"/>
    <w:rsid w:val="00675E1B"/>
    <w:rsid w:val="00676410"/>
    <w:rsid w:val="00676B54"/>
    <w:rsid w:val="00677535"/>
    <w:rsid w:val="0067797D"/>
    <w:rsid w:val="00677B3C"/>
    <w:rsid w:val="00680815"/>
    <w:rsid w:val="00681CB3"/>
    <w:rsid w:val="00681F4E"/>
    <w:rsid w:val="006820B8"/>
    <w:rsid w:val="006824F7"/>
    <w:rsid w:val="0068254D"/>
    <w:rsid w:val="006841F2"/>
    <w:rsid w:val="00684298"/>
    <w:rsid w:val="006842B6"/>
    <w:rsid w:val="006849C4"/>
    <w:rsid w:val="00684A30"/>
    <w:rsid w:val="00684E70"/>
    <w:rsid w:val="0068570F"/>
    <w:rsid w:val="0068620A"/>
    <w:rsid w:val="0068648E"/>
    <w:rsid w:val="0068694D"/>
    <w:rsid w:val="00686AAB"/>
    <w:rsid w:val="00686F69"/>
    <w:rsid w:val="00687300"/>
    <w:rsid w:val="00690197"/>
    <w:rsid w:val="00690D06"/>
    <w:rsid w:val="006910E2"/>
    <w:rsid w:val="00692072"/>
    <w:rsid w:val="00692734"/>
    <w:rsid w:val="00692DA2"/>
    <w:rsid w:val="00692F4D"/>
    <w:rsid w:val="006930EC"/>
    <w:rsid w:val="00693672"/>
    <w:rsid w:val="0069467E"/>
    <w:rsid w:val="00694AB4"/>
    <w:rsid w:val="00694DFC"/>
    <w:rsid w:val="006958DA"/>
    <w:rsid w:val="00695A38"/>
    <w:rsid w:val="00695C37"/>
    <w:rsid w:val="00695DEA"/>
    <w:rsid w:val="00696CE8"/>
    <w:rsid w:val="00697116"/>
    <w:rsid w:val="0069785B"/>
    <w:rsid w:val="00697CE2"/>
    <w:rsid w:val="00697FAD"/>
    <w:rsid w:val="006A016E"/>
    <w:rsid w:val="006A0521"/>
    <w:rsid w:val="006A1024"/>
    <w:rsid w:val="006A1117"/>
    <w:rsid w:val="006A1AA9"/>
    <w:rsid w:val="006A1BF7"/>
    <w:rsid w:val="006A3708"/>
    <w:rsid w:val="006A37C5"/>
    <w:rsid w:val="006A395A"/>
    <w:rsid w:val="006A3CD1"/>
    <w:rsid w:val="006A41A7"/>
    <w:rsid w:val="006A41AD"/>
    <w:rsid w:val="006A4A5A"/>
    <w:rsid w:val="006A54FE"/>
    <w:rsid w:val="006A5CA8"/>
    <w:rsid w:val="006A63A1"/>
    <w:rsid w:val="006A6400"/>
    <w:rsid w:val="006A6AFC"/>
    <w:rsid w:val="006A6B6F"/>
    <w:rsid w:val="006A6DD2"/>
    <w:rsid w:val="006A7191"/>
    <w:rsid w:val="006A75DC"/>
    <w:rsid w:val="006A7F09"/>
    <w:rsid w:val="006B0D8E"/>
    <w:rsid w:val="006B1A67"/>
    <w:rsid w:val="006B20EC"/>
    <w:rsid w:val="006B290C"/>
    <w:rsid w:val="006B2BF1"/>
    <w:rsid w:val="006B2D43"/>
    <w:rsid w:val="006B2D5F"/>
    <w:rsid w:val="006B4237"/>
    <w:rsid w:val="006B4812"/>
    <w:rsid w:val="006B5370"/>
    <w:rsid w:val="006B5926"/>
    <w:rsid w:val="006B7768"/>
    <w:rsid w:val="006C06A7"/>
    <w:rsid w:val="006C1B49"/>
    <w:rsid w:val="006C1BCB"/>
    <w:rsid w:val="006C1C91"/>
    <w:rsid w:val="006C1DD2"/>
    <w:rsid w:val="006C2503"/>
    <w:rsid w:val="006C2E32"/>
    <w:rsid w:val="006C36CD"/>
    <w:rsid w:val="006C4092"/>
    <w:rsid w:val="006C4E2D"/>
    <w:rsid w:val="006C57C0"/>
    <w:rsid w:val="006C582D"/>
    <w:rsid w:val="006C59B5"/>
    <w:rsid w:val="006C5F68"/>
    <w:rsid w:val="006C6CA5"/>
    <w:rsid w:val="006C6EC6"/>
    <w:rsid w:val="006C73D0"/>
    <w:rsid w:val="006C757F"/>
    <w:rsid w:val="006C75D9"/>
    <w:rsid w:val="006C7A8B"/>
    <w:rsid w:val="006C7B2C"/>
    <w:rsid w:val="006D19AF"/>
    <w:rsid w:val="006D1F54"/>
    <w:rsid w:val="006D1FAF"/>
    <w:rsid w:val="006D290F"/>
    <w:rsid w:val="006D311E"/>
    <w:rsid w:val="006D4096"/>
    <w:rsid w:val="006D438D"/>
    <w:rsid w:val="006D4744"/>
    <w:rsid w:val="006D4837"/>
    <w:rsid w:val="006D4D0D"/>
    <w:rsid w:val="006D52AC"/>
    <w:rsid w:val="006D5676"/>
    <w:rsid w:val="006D5FBE"/>
    <w:rsid w:val="006D63EF"/>
    <w:rsid w:val="006D6594"/>
    <w:rsid w:val="006D6A71"/>
    <w:rsid w:val="006D6CBB"/>
    <w:rsid w:val="006D71A1"/>
    <w:rsid w:val="006D7911"/>
    <w:rsid w:val="006D7A0B"/>
    <w:rsid w:val="006D7A95"/>
    <w:rsid w:val="006E0DA1"/>
    <w:rsid w:val="006E2046"/>
    <w:rsid w:val="006E2608"/>
    <w:rsid w:val="006E2F9D"/>
    <w:rsid w:val="006E3274"/>
    <w:rsid w:val="006E360C"/>
    <w:rsid w:val="006E36A0"/>
    <w:rsid w:val="006E3729"/>
    <w:rsid w:val="006E409E"/>
    <w:rsid w:val="006E49C9"/>
    <w:rsid w:val="006E51A3"/>
    <w:rsid w:val="006E5935"/>
    <w:rsid w:val="006E5F06"/>
    <w:rsid w:val="006E663C"/>
    <w:rsid w:val="006E663E"/>
    <w:rsid w:val="006E6721"/>
    <w:rsid w:val="006E69C6"/>
    <w:rsid w:val="006E70E7"/>
    <w:rsid w:val="006E784B"/>
    <w:rsid w:val="006F0D9D"/>
    <w:rsid w:val="006F1CCB"/>
    <w:rsid w:val="006F24B5"/>
    <w:rsid w:val="006F2574"/>
    <w:rsid w:val="006F294B"/>
    <w:rsid w:val="006F34F9"/>
    <w:rsid w:val="006F372B"/>
    <w:rsid w:val="006F43C7"/>
    <w:rsid w:val="006F4640"/>
    <w:rsid w:val="006F5F30"/>
    <w:rsid w:val="006F69E0"/>
    <w:rsid w:val="006F7208"/>
    <w:rsid w:val="006F7DAE"/>
    <w:rsid w:val="00700002"/>
    <w:rsid w:val="00700C2A"/>
    <w:rsid w:val="00701092"/>
    <w:rsid w:val="00701157"/>
    <w:rsid w:val="00701741"/>
    <w:rsid w:val="007017CC"/>
    <w:rsid w:val="00702D89"/>
    <w:rsid w:val="007034D2"/>
    <w:rsid w:val="0070391A"/>
    <w:rsid w:val="007039E5"/>
    <w:rsid w:val="007039F3"/>
    <w:rsid w:val="007040A2"/>
    <w:rsid w:val="007042ED"/>
    <w:rsid w:val="00704848"/>
    <w:rsid w:val="007058AF"/>
    <w:rsid w:val="00705B0F"/>
    <w:rsid w:val="007067A7"/>
    <w:rsid w:val="00706B60"/>
    <w:rsid w:val="00706C68"/>
    <w:rsid w:val="00707F7E"/>
    <w:rsid w:val="00710136"/>
    <w:rsid w:val="0071063E"/>
    <w:rsid w:val="00710D36"/>
    <w:rsid w:val="00710D8A"/>
    <w:rsid w:val="00711344"/>
    <w:rsid w:val="00711C41"/>
    <w:rsid w:val="00711E05"/>
    <w:rsid w:val="00711FBC"/>
    <w:rsid w:val="00712B93"/>
    <w:rsid w:val="00712B95"/>
    <w:rsid w:val="00713E6E"/>
    <w:rsid w:val="0071447B"/>
    <w:rsid w:val="00714C29"/>
    <w:rsid w:val="00714DC8"/>
    <w:rsid w:val="00715262"/>
    <w:rsid w:val="007162BA"/>
    <w:rsid w:val="00716557"/>
    <w:rsid w:val="00717246"/>
    <w:rsid w:val="00717973"/>
    <w:rsid w:val="00717A08"/>
    <w:rsid w:val="00717B1E"/>
    <w:rsid w:val="00717D40"/>
    <w:rsid w:val="007200A3"/>
    <w:rsid w:val="007206AB"/>
    <w:rsid w:val="00720C80"/>
    <w:rsid w:val="007214AF"/>
    <w:rsid w:val="00722122"/>
    <w:rsid w:val="00722BD6"/>
    <w:rsid w:val="0072415A"/>
    <w:rsid w:val="007250C2"/>
    <w:rsid w:val="00725E40"/>
    <w:rsid w:val="00726164"/>
    <w:rsid w:val="0072640C"/>
    <w:rsid w:val="0072673B"/>
    <w:rsid w:val="00726D94"/>
    <w:rsid w:val="0072729F"/>
    <w:rsid w:val="00727F95"/>
    <w:rsid w:val="00730081"/>
    <w:rsid w:val="007306B5"/>
    <w:rsid w:val="00730775"/>
    <w:rsid w:val="00730B2D"/>
    <w:rsid w:val="00730E8F"/>
    <w:rsid w:val="00730FA5"/>
    <w:rsid w:val="0073154F"/>
    <w:rsid w:val="00731E3A"/>
    <w:rsid w:val="00731F94"/>
    <w:rsid w:val="0073208F"/>
    <w:rsid w:val="007320C7"/>
    <w:rsid w:val="00732676"/>
    <w:rsid w:val="00733D18"/>
    <w:rsid w:val="007350D6"/>
    <w:rsid w:val="00735671"/>
    <w:rsid w:val="00735738"/>
    <w:rsid w:val="00736599"/>
    <w:rsid w:val="00736737"/>
    <w:rsid w:val="007367A7"/>
    <w:rsid w:val="007370A8"/>
    <w:rsid w:val="0073748B"/>
    <w:rsid w:val="007378B5"/>
    <w:rsid w:val="00737C29"/>
    <w:rsid w:val="007403A5"/>
    <w:rsid w:val="00740469"/>
    <w:rsid w:val="007409AC"/>
    <w:rsid w:val="007409E0"/>
    <w:rsid w:val="00740A32"/>
    <w:rsid w:val="00740DD8"/>
    <w:rsid w:val="00741392"/>
    <w:rsid w:val="007428F0"/>
    <w:rsid w:val="00742C8C"/>
    <w:rsid w:val="00742E9C"/>
    <w:rsid w:val="0074348F"/>
    <w:rsid w:val="00745454"/>
    <w:rsid w:val="007457F2"/>
    <w:rsid w:val="007457F9"/>
    <w:rsid w:val="00746C96"/>
    <w:rsid w:val="00747A03"/>
    <w:rsid w:val="00747A57"/>
    <w:rsid w:val="00747C22"/>
    <w:rsid w:val="00747DD4"/>
    <w:rsid w:val="00750541"/>
    <w:rsid w:val="00750F41"/>
    <w:rsid w:val="007518C8"/>
    <w:rsid w:val="007521B8"/>
    <w:rsid w:val="00752AA2"/>
    <w:rsid w:val="0075385E"/>
    <w:rsid w:val="007538C6"/>
    <w:rsid w:val="00753975"/>
    <w:rsid w:val="00753BF1"/>
    <w:rsid w:val="00753C0A"/>
    <w:rsid w:val="0075529A"/>
    <w:rsid w:val="00755E51"/>
    <w:rsid w:val="007565D6"/>
    <w:rsid w:val="00756910"/>
    <w:rsid w:val="00760051"/>
    <w:rsid w:val="00760756"/>
    <w:rsid w:val="00761436"/>
    <w:rsid w:val="00761C36"/>
    <w:rsid w:val="007624EA"/>
    <w:rsid w:val="00762583"/>
    <w:rsid w:val="00762E8B"/>
    <w:rsid w:val="00762F0C"/>
    <w:rsid w:val="0076355A"/>
    <w:rsid w:val="007636FF"/>
    <w:rsid w:val="0076469D"/>
    <w:rsid w:val="007648AC"/>
    <w:rsid w:val="00764B5F"/>
    <w:rsid w:val="0076559C"/>
    <w:rsid w:val="00765EFD"/>
    <w:rsid w:val="00766A8D"/>
    <w:rsid w:val="007678FA"/>
    <w:rsid w:val="0077028B"/>
    <w:rsid w:val="00770C9D"/>
    <w:rsid w:val="00770EF9"/>
    <w:rsid w:val="0077130F"/>
    <w:rsid w:val="00771334"/>
    <w:rsid w:val="00772C7C"/>
    <w:rsid w:val="00773C33"/>
    <w:rsid w:val="00773FB2"/>
    <w:rsid w:val="007742EC"/>
    <w:rsid w:val="00774DEF"/>
    <w:rsid w:val="00774E33"/>
    <w:rsid w:val="00775A83"/>
    <w:rsid w:val="00776645"/>
    <w:rsid w:val="007769FC"/>
    <w:rsid w:val="00777105"/>
    <w:rsid w:val="007773C8"/>
    <w:rsid w:val="007773E8"/>
    <w:rsid w:val="00777E5C"/>
    <w:rsid w:val="00777F9A"/>
    <w:rsid w:val="00780329"/>
    <w:rsid w:val="00780848"/>
    <w:rsid w:val="00780D68"/>
    <w:rsid w:val="00780E8C"/>
    <w:rsid w:val="00781C9E"/>
    <w:rsid w:val="007826FA"/>
    <w:rsid w:val="0078287C"/>
    <w:rsid w:val="00783890"/>
    <w:rsid w:val="00784217"/>
    <w:rsid w:val="00784B12"/>
    <w:rsid w:val="00784B1C"/>
    <w:rsid w:val="0078501E"/>
    <w:rsid w:val="0078628A"/>
    <w:rsid w:val="00786A65"/>
    <w:rsid w:val="00786E4B"/>
    <w:rsid w:val="00787E44"/>
    <w:rsid w:val="00790669"/>
    <w:rsid w:val="0079146E"/>
    <w:rsid w:val="00791948"/>
    <w:rsid w:val="00791B7D"/>
    <w:rsid w:val="00792559"/>
    <w:rsid w:val="00792F84"/>
    <w:rsid w:val="007933AD"/>
    <w:rsid w:val="0079395B"/>
    <w:rsid w:val="00794423"/>
    <w:rsid w:val="0079447D"/>
    <w:rsid w:val="00794C2F"/>
    <w:rsid w:val="007950AC"/>
    <w:rsid w:val="00795152"/>
    <w:rsid w:val="00795305"/>
    <w:rsid w:val="0079531D"/>
    <w:rsid w:val="00795D74"/>
    <w:rsid w:val="00796DF2"/>
    <w:rsid w:val="00797DD5"/>
    <w:rsid w:val="007A014E"/>
    <w:rsid w:val="007A0465"/>
    <w:rsid w:val="007A0AB8"/>
    <w:rsid w:val="007A0C12"/>
    <w:rsid w:val="007A138C"/>
    <w:rsid w:val="007A177E"/>
    <w:rsid w:val="007A1819"/>
    <w:rsid w:val="007A1907"/>
    <w:rsid w:val="007A1D7C"/>
    <w:rsid w:val="007A22C5"/>
    <w:rsid w:val="007A22E2"/>
    <w:rsid w:val="007A264F"/>
    <w:rsid w:val="007A2B0E"/>
    <w:rsid w:val="007A2CAF"/>
    <w:rsid w:val="007A349C"/>
    <w:rsid w:val="007A3B54"/>
    <w:rsid w:val="007A3D1D"/>
    <w:rsid w:val="007A3F8A"/>
    <w:rsid w:val="007A40E2"/>
    <w:rsid w:val="007A411D"/>
    <w:rsid w:val="007A4798"/>
    <w:rsid w:val="007A4847"/>
    <w:rsid w:val="007A48DF"/>
    <w:rsid w:val="007A4A1E"/>
    <w:rsid w:val="007A4DB4"/>
    <w:rsid w:val="007A5136"/>
    <w:rsid w:val="007A52CD"/>
    <w:rsid w:val="007A573B"/>
    <w:rsid w:val="007A5904"/>
    <w:rsid w:val="007A6003"/>
    <w:rsid w:val="007A613B"/>
    <w:rsid w:val="007A6F0A"/>
    <w:rsid w:val="007A7421"/>
    <w:rsid w:val="007A7713"/>
    <w:rsid w:val="007B01D0"/>
    <w:rsid w:val="007B116D"/>
    <w:rsid w:val="007B178D"/>
    <w:rsid w:val="007B1C3E"/>
    <w:rsid w:val="007B2C32"/>
    <w:rsid w:val="007B2DBF"/>
    <w:rsid w:val="007B4950"/>
    <w:rsid w:val="007B4C3B"/>
    <w:rsid w:val="007B4D22"/>
    <w:rsid w:val="007B5499"/>
    <w:rsid w:val="007B5662"/>
    <w:rsid w:val="007B591B"/>
    <w:rsid w:val="007B5B10"/>
    <w:rsid w:val="007B5F6D"/>
    <w:rsid w:val="007B7F9B"/>
    <w:rsid w:val="007C0837"/>
    <w:rsid w:val="007C0936"/>
    <w:rsid w:val="007C1667"/>
    <w:rsid w:val="007C1D66"/>
    <w:rsid w:val="007C23A7"/>
    <w:rsid w:val="007C27B7"/>
    <w:rsid w:val="007C35DB"/>
    <w:rsid w:val="007C3898"/>
    <w:rsid w:val="007C3A46"/>
    <w:rsid w:val="007C3AE1"/>
    <w:rsid w:val="007C43CD"/>
    <w:rsid w:val="007C48BE"/>
    <w:rsid w:val="007C4909"/>
    <w:rsid w:val="007C4D17"/>
    <w:rsid w:val="007C4D8D"/>
    <w:rsid w:val="007C5118"/>
    <w:rsid w:val="007C5521"/>
    <w:rsid w:val="007C6428"/>
    <w:rsid w:val="007C65AA"/>
    <w:rsid w:val="007C7390"/>
    <w:rsid w:val="007C7A1E"/>
    <w:rsid w:val="007C7B31"/>
    <w:rsid w:val="007C7ED0"/>
    <w:rsid w:val="007D0375"/>
    <w:rsid w:val="007D0443"/>
    <w:rsid w:val="007D0545"/>
    <w:rsid w:val="007D137B"/>
    <w:rsid w:val="007D1FBC"/>
    <w:rsid w:val="007D26FF"/>
    <w:rsid w:val="007D2DE0"/>
    <w:rsid w:val="007D30C6"/>
    <w:rsid w:val="007D3BFF"/>
    <w:rsid w:val="007D3ED9"/>
    <w:rsid w:val="007D4732"/>
    <w:rsid w:val="007D4EBD"/>
    <w:rsid w:val="007D5149"/>
    <w:rsid w:val="007D5584"/>
    <w:rsid w:val="007D573E"/>
    <w:rsid w:val="007D5C26"/>
    <w:rsid w:val="007D5FEE"/>
    <w:rsid w:val="007D69D6"/>
    <w:rsid w:val="007D6B2F"/>
    <w:rsid w:val="007D6C5D"/>
    <w:rsid w:val="007D7084"/>
    <w:rsid w:val="007D7406"/>
    <w:rsid w:val="007D7418"/>
    <w:rsid w:val="007D7634"/>
    <w:rsid w:val="007E0534"/>
    <w:rsid w:val="007E066E"/>
    <w:rsid w:val="007E0F11"/>
    <w:rsid w:val="007E0FD7"/>
    <w:rsid w:val="007E1445"/>
    <w:rsid w:val="007E179A"/>
    <w:rsid w:val="007E19A9"/>
    <w:rsid w:val="007E1AAD"/>
    <w:rsid w:val="007E22AD"/>
    <w:rsid w:val="007E32B0"/>
    <w:rsid w:val="007E4098"/>
    <w:rsid w:val="007E4B6A"/>
    <w:rsid w:val="007E5C11"/>
    <w:rsid w:val="007E763B"/>
    <w:rsid w:val="007E7D5E"/>
    <w:rsid w:val="007E7F3E"/>
    <w:rsid w:val="007F0386"/>
    <w:rsid w:val="007F18A3"/>
    <w:rsid w:val="007F1E80"/>
    <w:rsid w:val="007F1F3E"/>
    <w:rsid w:val="007F3222"/>
    <w:rsid w:val="007F33A2"/>
    <w:rsid w:val="007F37CA"/>
    <w:rsid w:val="007F3940"/>
    <w:rsid w:val="007F3AAF"/>
    <w:rsid w:val="007F3DA3"/>
    <w:rsid w:val="007F40CA"/>
    <w:rsid w:val="007F438C"/>
    <w:rsid w:val="007F4742"/>
    <w:rsid w:val="007F4D13"/>
    <w:rsid w:val="007F5117"/>
    <w:rsid w:val="007F52D6"/>
    <w:rsid w:val="007F534A"/>
    <w:rsid w:val="007F582E"/>
    <w:rsid w:val="007F67DD"/>
    <w:rsid w:val="007F6F9C"/>
    <w:rsid w:val="007F708E"/>
    <w:rsid w:val="007F72DC"/>
    <w:rsid w:val="007F72E0"/>
    <w:rsid w:val="008006AA"/>
    <w:rsid w:val="0080074B"/>
    <w:rsid w:val="00800D1D"/>
    <w:rsid w:val="00800F53"/>
    <w:rsid w:val="008011C4"/>
    <w:rsid w:val="008017A4"/>
    <w:rsid w:val="008027C1"/>
    <w:rsid w:val="00803509"/>
    <w:rsid w:val="0080370E"/>
    <w:rsid w:val="00803DC8"/>
    <w:rsid w:val="0080418C"/>
    <w:rsid w:val="00804E93"/>
    <w:rsid w:val="00805602"/>
    <w:rsid w:val="00805640"/>
    <w:rsid w:val="00806392"/>
    <w:rsid w:val="0080642F"/>
    <w:rsid w:val="00806501"/>
    <w:rsid w:val="00806609"/>
    <w:rsid w:val="008067FA"/>
    <w:rsid w:val="00806ED8"/>
    <w:rsid w:val="008072C2"/>
    <w:rsid w:val="00807B7D"/>
    <w:rsid w:val="00810AC1"/>
    <w:rsid w:val="00810B7C"/>
    <w:rsid w:val="00811EF2"/>
    <w:rsid w:val="0081264B"/>
    <w:rsid w:val="008127BA"/>
    <w:rsid w:val="00812B23"/>
    <w:rsid w:val="00812F57"/>
    <w:rsid w:val="00813599"/>
    <w:rsid w:val="00813B88"/>
    <w:rsid w:val="008143D7"/>
    <w:rsid w:val="00814C33"/>
    <w:rsid w:val="00814EDB"/>
    <w:rsid w:val="00815AEF"/>
    <w:rsid w:val="00815DCA"/>
    <w:rsid w:val="00815FD5"/>
    <w:rsid w:val="00816A56"/>
    <w:rsid w:val="00817872"/>
    <w:rsid w:val="00817E5A"/>
    <w:rsid w:val="00817FDD"/>
    <w:rsid w:val="00817FEC"/>
    <w:rsid w:val="00820A54"/>
    <w:rsid w:val="00820B7E"/>
    <w:rsid w:val="008211B3"/>
    <w:rsid w:val="00821216"/>
    <w:rsid w:val="00821230"/>
    <w:rsid w:val="0082190A"/>
    <w:rsid w:val="00821C0C"/>
    <w:rsid w:val="008221D6"/>
    <w:rsid w:val="00822792"/>
    <w:rsid w:val="00823106"/>
    <w:rsid w:val="00823DA3"/>
    <w:rsid w:val="00823F9E"/>
    <w:rsid w:val="00824066"/>
    <w:rsid w:val="0082461E"/>
    <w:rsid w:val="00824A1F"/>
    <w:rsid w:val="00825468"/>
    <w:rsid w:val="0082585D"/>
    <w:rsid w:val="00825BB1"/>
    <w:rsid w:val="0082600A"/>
    <w:rsid w:val="00826309"/>
    <w:rsid w:val="00827552"/>
    <w:rsid w:val="00827B13"/>
    <w:rsid w:val="0083179D"/>
    <w:rsid w:val="00833296"/>
    <w:rsid w:val="00833C56"/>
    <w:rsid w:val="00834081"/>
    <w:rsid w:val="00834ED3"/>
    <w:rsid w:val="00835A7E"/>
    <w:rsid w:val="00835BBC"/>
    <w:rsid w:val="008369D1"/>
    <w:rsid w:val="00836CEA"/>
    <w:rsid w:val="00840236"/>
    <w:rsid w:val="0084097A"/>
    <w:rsid w:val="00840C75"/>
    <w:rsid w:val="00841231"/>
    <w:rsid w:val="00842013"/>
    <w:rsid w:val="008425E4"/>
    <w:rsid w:val="00842FCD"/>
    <w:rsid w:val="008435BF"/>
    <w:rsid w:val="00843659"/>
    <w:rsid w:val="00843919"/>
    <w:rsid w:val="00843AAD"/>
    <w:rsid w:val="00843C7F"/>
    <w:rsid w:val="00843DC4"/>
    <w:rsid w:val="0084489C"/>
    <w:rsid w:val="008449DA"/>
    <w:rsid w:val="00845823"/>
    <w:rsid w:val="00845D14"/>
    <w:rsid w:val="00845D5C"/>
    <w:rsid w:val="0084621C"/>
    <w:rsid w:val="008466C6"/>
    <w:rsid w:val="008466F6"/>
    <w:rsid w:val="00846901"/>
    <w:rsid w:val="00847114"/>
    <w:rsid w:val="008475EF"/>
    <w:rsid w:val="00847DE9"/>
    <w:rsid w:val="0085010D"/>
    <w:rsid w:val="008514C6"/>
    <w:rsid w:val="008515C6"/>
    <w:rsid w:val="00851D32"/>
    <w:rsid w:val="00851FE8"/>
    <w:rsid w:val="008521B8"/>
    <w:rsid w:val="00852369"/>
    <w:rsid w:val="00852496"/>
    <w:rsid w:val="00852A74"/>
    <w:rsid w:val="00852EFB"/>
    <w:rsid w:val="00853304"/>
    <w:rsid w:val="008546A1"/>
    <w:rsid w:val="00854C9A"/>
    <w:rsid w:val="008550ED"/>
    <w:rsid w:val="008551B9"/>
    <w:rsid w:val="00855402"/>
    <w:rsid w:val="00855C1B"/>
    <w:rsid w:val="0085613E"/>
    <w:rsid w:val="00856557"/>
    <w:rsid w:val="008577A8"/>
    <w:rsid w:val="00857860"/>
    <w:rsid w:val="00857912"/>
    <w:rsid w:val="00860587"/>
    <w:rsid w:val="008606C4"/>
    <w:rsid w:val="008624A1"/>
    <w:rsid w:val="00862A68"/>
    <w:rsid w:val="008632B5"/>
    <w:rsid w:val="0086361F"/>
    <w:rsid w:val="008641F6"/>
    <w:rsid w:val="008646D2"/>
    <w:rsid w:val="008653FD"/>
    <w:rsid w:val="00865B66"/>
    <w:rsid w:val="008663F9"/>
    <w:rsid w:val="0086675F"/>
    <w:rsid w:val="00867093"/>
    <w:rsid w:val="008675B0"/>
    <w:rsid w:val="00867740"/>
    <w:rsid w:val="00871584"/>
    <w:rsid w:val="0087158D"/>
    <w:rsid w:val="00872A3E"/>
    <w:rsid w:val="00872E09"/>
    <w:rsid w:val="00872FCB"/>
    <w:rsid w:val="008735BE"/>
    <w:rsid w:val="00873D94"/>
    <w:rsid w:val="00874132"/>
    <w:rsid w:val="00874736"/>
    <w:rsid w:val="0087533D"/>
    <w:rsid w:val="0087547E"/>
    <w:rsid w:val="008761FD"/>
    <w:rsid w:val="00876441"/>
    <w:rsid w:val="00876A4D"/>
    <w:rsid w:val="00877221"/>
    <w:rsid w:val="00877243"/>
    <w:rsid w:val="00877707"/>
    <w:rsid w:val="00877CE1"/>
    <w:rsid w:val="00877CE9"/>
    <w:rsid w:val="008800A1"/>
    <w:rsid w:val="008804DA"/>
    <w:rsid w:val="00880E2C"/>
    <w:rsid w:val="00880FD7"/>
    <w:rsid w:val="00881DF3"/>
    <w:rsid w:val="00881ED0"/>
    <w:rsid w:val="0088225D"/>
    <w:rsid w:val="00882388"/>
    <w:rsid w:val="00882BB3"/>
    <w:rsid w:val="00883433"/>
    <w:rsid w:val="00883AB1"/>
    <w:rsid w:val="00885E72"/>
    <w:rsid w:val="00886337"/>
    <w:rsid w:val="00886B2C"/>
    <w:rsid w:val="00887226"/>
    <w:rsid w:val="0088782F"/>
    <w:rsid w:val="00887CAE"/>
    <w:rsid w:val="008905DB"/>
    <w:rsid w:val="00890D5C"/>
    <w:rsid w:val="00890DDB"/>
    <w:rsid w:val="008914DD"/>
    <w:rsid w:val="0089160F"/>
    <w:rsid w:val="0089172E"/>
    <w:rsid w:val="00891D6D"/>
    <w:rsid w:val="00892A20"/>
    <w:rsid w:val="00892A81"/>
    <w:rsid w:val="00892B41"/>
    <w:rsid w:val="00892EC8"/>
    <w:rsid w:val="00892F24"/>
    <w:rsid w:val="008932D0"/>
    <w:rsid w:val="008938A9"/>
    <w:rsid w:val="00894D34"/>
    <w:rsid w:val="00894D7F"/>
    <w:rsid w:val="00894EFA"/>
    <w:rsid w:val="0089639D"/>
    <w:rsid w:val="008967DD"/>
    <w:rsid w:val="008A09DE"/>
    <w:rsid w:val="008A09F7"/>
    <w:rsid w:val="008A1386"/>
    <w:rsid w:val="008A1B94"/>
    <w:rsid w:val="008A1DC1"/>
    <w:rsid w:val="008A2007"/>
    <w:rsid w:val="008A245A"/>
    <w:rsid w:val="008A26CD"/>
    <w:rsid w:val="008A3317"/>
    <w:rsid w:val="008A3660"/>
    <w:rsid w:val="008A36F1"/>
    <w:rsid w:val="008A3C58"/>
    <w:rsid w:val="008A3CF5"/>
    <w:rsid w:val="008A45CC"/>
    <w:rsid w:val="008A4980"/>
    <w:rsid w:val="008A4D18"/>
    <w:rsid w:val="008A50B3"/>
    <w:rsid w:val="008A5FDF"/>
    <w:rsid w:val="008A63D4"/>
    <w:rsid w:val="008A6433"/>
    <w:rsid w:val="008A68FF"/>
    <w:rsid w:val="008A6F4D"/>
    <w:rsid w:val="008A75BD"/>
    <w:rsid w:val="008A7BA1"/>
    <w:rsid w:val="008A7C11"/>
    <w:rsid w:val="008A7C71"/>
    <w:rsid w:val="008A7E87"/>
    <w:rsid w:val="008B0054"/>
    <w:rsid w:val="008B005A"/>
    <w:rsid w:val="008B03B7"/>
    <w:rsid w:val="008B0798"/>
    <w:rsid w:val="008B09AB"/>
    <w:rsid w:val="008B0C98"/>
    <w:rsid w:val="008B102A"/>
    <w:rsid w:val="008B1149"/>
    <w:rsid w:val="008B1482"/>
    <w:rsid w:val="008B2230"/>
    <w:rsid w:val="008B23C0"/>
    <w:rsid w:val="008B299F"/>
    <w:rsid w:val="008B322B"/>
    <w:rsid w:val="008B38BB"/>
    <w:rsid w:val="008B3932"/>
    <w:rsid w:val="008B41CF"/>
    <w:rsid w:val="008B45DF"/>
    <w:rsid w:val="008B500B"/>
    <w:rsid w:val="008B5C28"/>
    <w:rsid w:val="008B5D53"/>
    <w:rsid w:val="008B5DEE"/>
    <w:rsid w:val="008B6714"/>
    <w:rsid w:val="008B70C9"/>
    <w:rsid w:val="008B717D"/>
    <w:rsid w:val="008B71E5"/>
    <w:rsid w:val="008B747C"/>
    <w:rsid w:val="008B7DC8"/>
    <w:rsid w:val="008C0125"/>
    <w:rsid w:val="008C0570"/>
    <w:rsid w:val="008C0B39"/>
    <w:rsid w:val="008C0C11"/>
    <w:rsid w:val="008C0DBC"/>
    <w:rsid w:val="008C14E6"/>
    <w:rsid w:val="008C1BB9"/>
    <w:rsid w:val="008C1E88"/>
    <w:rsid w:val="008C1ECC"/>
    <w:rsid w:val="008C2232"/>
    <w:rsid w:val="008C26F4"/>
    <w:rsid w:val="008C2EA8"/>
    <w:rsid w:val="008C2EC8"/>
    <w:rsid w:val="008C2FEB"/>
    <w:rsid w:val="008C34DA"/>
    <w:rsid w:val="008C393C"/>
    <w:rsid w:val="008C4370"/>
    <w:rsid w:val="008C4FBC"/>
    <w:rsid w:val="008C5FE4"/>
    <w:rsid w:val="008C60F3"/>
    <w:rsid w:val="008C6174"/>
    <w:rsid w:val="008C6C49"/>
    <w:rsid w:val="008C6D0B"/>
    <w:rsid w:val="008C7633"/>
    <w:rsid w:val="008C7975"/>
    <w:rsid w:val="008C7FE2"/>
    <w:rsid w:val="008D009C"/>
    <w:rsid w:val="008D0464"/>
    <w:rsid w:val="008D0D7C"/>
    <w:rsid w:val="008D2DD9"/>
    <w:rsid w:val="008D3614"/>
    <w:rsid w:val="008D4476"/>
    <w:rsid w:val="008D48A1"/>
    <w:rsid w:val="008D54DA"/>
    <w:rsid w:val="008D589C"/>
    <w:rsid w:val="008D6D07"/>
    <w:rsid w:val="008D731F"/>
    <w:rsid w:val="008D7D54"/>
    <w:rsid w:val="008E0544"/>
    <w:rsid w:val="008E07BF"/>
    <w:rsid w:val="008E0B03"/>
    <w:rsid w:val="008E0DE4"/>
    <w:rsid w:val="008E0E4E"/>
    <w:rsid w:val="008E0F59"/>
    <w:rsid w:val="008E16A8"/>
    <w:rsid w:val="008E17E6"/>
    <w:rsid w:val="008E1AFE"/>
    <w:rsid w:val="008E2189"/>
    <w:rsid w:val="008E236A"/>
    <w:rsid w:val="008E3BF2"/>
    <w:rsid w:val="008E450E"/>
    <w:rsid w:val="008E479E"/>
    <w:rsid w:val="008E4C40"/>
    <w:rsid w:val="008E5A58"/>
    <w:rsid w:val="008E61D0"/>
    <w:rsid w:val="008E637D"/>
    <w:rsid w:val="008E66AE"/>
    <w:rsid w:val="008E79F9"/>
    <w:rsid w:val="008E7FCE"/>
    <w:rsid w:val="008F0114"/>
    <w:rsid w:val="008F056C"/>
    <w:rsid w:val="008F0ACE"/>
    <w:rsid w:val="008F0EBE"/>
    <w:rsid w:val="008F2700"/>
    <w:rsid w:val="008F2812"/>
    <w:rsid w:val="008F42BC"/>
    <w:rsid w:val="008F4F65"/>
    <w:rsid w:val="008F52AA"/>
    <w:rsid w:val="008F6415"/>
    <w:rsid w:val="008F727F"/>
    <w:rsid w:val="009000F3"/>
    <w:rsid w:val="00900101"/>
    <w:rsid w:val="00900212"/>
    <w:rsid w:val="00900937"/>
    <w:rsid w:val="00901088"/>
    <w:rsid w:val="009011CA"/>
    <w:rsid w:val="009016C6"/>
    <w:rsid w:val="00902195"/>
    <w:rsid w:val="009023D7"/>
    <w:rsid w:val="009027EC"/>
    <w:rsid w:val="00902C65"/>
    <w:rsid w:val="0090320F"/>
    <w:rsid w:val="0090323F"/>
    <w:rsid w:val="009033B5"/>
    <w:rsid w:val="00904281"/>
    <w:rsid w:val="00904C5C"/>
    <w:rsid w:val="00904DD9"/>
    <w:rsid w:val="009055C2"/>
    <w:rsid w:val="00905B1C"/>
    <w:rsid w:val="0090669D"/>
    <w:rsid w:val="009066B7"/>
    <w:rsid w:val="00906B87"/>
    <w:rsid w:val="00906D96"/>
    <w:rsid w:val="009072D1"/>
    <w:rsid w:val="0090750A"/>
    <w:rsid w:val="009079A2"/>
    <w:rsid w:val="00910128"/>
    <w:rsid w:val="00910B63"/>
    <w:rsid w:val="00910D2B"/>
    <w:rsid w:val="009113B4"/>
    <w:rsid w:val="0091144D"/>
    <w:rsid w:val="0091304C"/>
    <w:rsid w:val="00913336"/>
    <w:rsid w:val="0091362A"/>
    <w:rsid w:val="00913930"/>
    <w:rsid w:val="009144E2"/>
    <w:rsid w:val="00915725"/>
    <w:rsid w:val="00916047"/>
    <w:rsid w:val="00916060"/>
    <w:rsid w:val="0091631C"/>
    <w:rsid w:val="0091649F"/>
    <w:rsid w:val="009164C9"/>
    <w:rsid w:val="0091678E"/>
    <w:rsid w:val="00916DF4"/>
    <w:rsid w:val="00916F99"/>
    <w:rsid w:val="00917478"/>
    <w:rsid w:val="0091784C"/>
    <w:rsid w:val="00917AC2"/>
    <w:rsid w:val="00917BE1"/>
    <w:rsid w:val="00917D70"/>
    <w:rsid w:val="0092005A"/>
    <w:rsid w:val="00920521"/>
    <w:rsid w:val="00921015"/>
    <w:rsid w:val="0092151D"/>
    <w:rsid w:val="00921560"/>
    <w:rsid w:val="009220CB"/>
    <w:rsid w:val="009224CE"/>
    <w:rsid w:val="00922A88"/>
    <w:rsid w:val="00922CB7"/>
    <w:rsid w:val="009233AE"/>
    <w:rsid w:val="009234AD"/>
    <w:rsid w:val="00923915"/>
    <w:rsid w:val="00924087"/>
    <w:rsid w:val="009243A8"/>
    <w:rsid w:val="0092499E"/>
    <w:rsid w:val="00926DAB"/>
    <w:rsid w:val="00926E63"/>
    <w:rsid w:val="0092705A"/>
    <w:rsid w:val="00927ABB"/>
    <w:rsid w:val="00930F42"/>
    <w:rsid w:val="00930FFF"/>
    <w:rsid w:val="0093138E"/>
    <w:rsid w:val="009316E9"/>
    <w:rsid w:val="00931738"/>
    <w:rsid w:val="0093185D"/>
    <w:rsid w:val="00931A08"/>
    <w:rsid w:val="00932633"/>
    <w:rsid w:val="009326DA"/>
    <w:rsid w:val="00932B97"/>
    <w:rsid w:val="00932F52"/>
    <w:rsid w:val="009332CE"/>
    <w:rsid w:val="009332DF"/>
    <w:rsid w:val="00933330"/>
    <w:rsid w:val="00933854"/>
    <w:rsid w:val="009340F6"/>
    <w:rsid w:val="009344E0"/>
    <w:rsid w:val="0093484A"/>
    <w:rsid w:val="009350E6"/>
    <w:rsid w:val="009356B8"/>
    <w:rsid w:val="0093582E"/>
    <w:rsid w:val="009359D2"/>
    <w:rsid w:val="00936245"/>
    <w:rsid w:val="00936A1A"/>
    <w:rsid w:val="00936BD8"/>
    <w:rsid w:val="00936E78"/>
    <w:rsid w:val="009374D2"/>
    <w:rsid w:val="00937751"/>
    <w:rsid w:val="0094034E"/>
    <w:rsid w:val="009403B9"/>
    <w:rsid w:val="00940514"/>
    <w:rsid w:val="009411B2"/>
    <w:rsid w:val="009415A4"/>
    <w:rsid w:val="00941871"/>
    <w:rsid w:val="00941A68"/>
    <w:rsid w:val="00941C96"/>
    <w:rsid w:val="009422D5"/>
    <w:rsid w:val="00943050"/>
    <w:rsid w:val="009431ED"/>
    <w:rsid w:val="009437C2"/>
    <w:rsid w:val="009438B8"/>
    <w:rsid w:val="00943D17"/>
    <w:rsid w:val="00943E39"/>
    <w:rsid w:val="00943EBB"/>
    <w:rsid w:val="00944E4D"/>
    <w:rsid w:val="0094530F"/>
    <w:rsid w:val="00946142"/>
    <w:rsid w:val="00946496"/>
    <w:rsid w:val="0094650D"/>
    <w:rsid w:val="00946C84"/>
    <w:rsid w:val="00946E0F"/>
    <w:rsid w:val="009477CB"/>
    <w:rsid w:val="00947DAE"/>
    <w:rsid w:val="0095101F"/>
    <w:rsid w:val="00951EE8"/>
    <w:rsid w:val="009528BB"/>
    <w:rsid w:val="0095319C"/>
    <w:rsid w:val="0095335E"/>
    <w:rsid w:val="009537C6"/>
    <w:rsid w:val="00953E33"/>
    <w:rsid w:val="0095487E"/>
    <w:rsid w:val="00954A2F"/>
    <w:rsid w:val="009550B9"/>
    <w:rsid w:val="00955460"/>
    <w:rsid w:val="00956030"/>
    <w:rsid w:val="00956698"/>
    <w:rsid w:val="009571A9"/>
    <w:rsid w:val="009573E3"/>
    <w:rsid w:val="00957F19"/>
    <w:rsid w:val="00960147"/>
    <w:rsid w:val="009608EE"/>
    <w:rsid w:val="00960944"/>
    <w:rsid w:val="00960D7C"/>
    <w:rsid w:val="009618BC"/>
    <w:rsid w:val="00961B47"/>
    <w:rsid w:val="00961C03"/>
    <w:rsid w:val="0096240B"/>
    <w:rsid w:val="00962777"/>
    <w:rsid w:val="00962EFA"/>
    <w:rsid w:val="009635CC"/>
    <w:rsid w:val="00963F53"/>
    <w:rsid w:val="0096408C"/>
    <w:rsid w:val="00964B8D"/>
    <w:rsid w:val="0096545E"/>
    <w:rsid w:val="0096642A"/>
    <w:rsid w:val="00966DBF"/>
    <w:rsid w:val="00967ED4"/>
    <w:rsid w:val="00970029"/>
    <w:rsid w:val="00971488"/>
    <w:rsid w:val="0097163B"/>
    <w:rsid w:val="00972115"/>
    <w:rsid w:val="009726FF"/>
    <w:rsid w:val="00972B8E"/>
    <w:rsid w:val="0097316E"/>
    <w:rsid w:val="009739E4"/>
    <w:rsid w:val="00973CDC"/>
    <w:rsid w:val="00973F5C"/>
    <w:rsid w:val="009742C6"/>
    <w:rsid w:val="009748F2"/>
    <w:rsid w:val="00974FD9"/>
    <w:rsid w:val="0097601C"/>
    <w:rsid w:val="009763D6"/>
    <w:rsid w:val="00977A3F"/>
    <w:rsid w:val="00977B51"/>
    <w:rsid w:val="009800E1"/>
    <w:rsid w:val="00980620"/>
    <w:rsid w:val="00980622"/>
    <w:rsid w:val="009806CB"/>
    <w:rsid w:val="009809EF"/>
    <w:rsid w:val="00980A3E"/>
    <w:rsid w:val="009811CA"/>
    <w:rsid w:val="00982437"/>
    <w:rsid w:val="00982766"/>
    <w:rsid w:val="009828BC"/>
    <w:rsid w:val="00983F5E"/>
    <w:rsid w:val="00984094"/>
    <w:rsid w:val="00984D17"/>
    <w:rsid w:val="00985B1E"/>
    <w:rsid w:val="00985B94"/>
    <w:rsid w:val="00986AEF"/>
    <w:rsid w:val="00986D74"/>
    <w:rsid w:val="00986ED3"/>
    <w:rsid w:val="009909EF"/>
    <w:rsid w:val="00990ED5"/>
    <w:rsid w:val="00991476"/>
    <w:rsid w:val="00991D27"/>
    <w:rsid w:val="00991D79"/>
    <w:rsid w:val="00992909"/>
    <w:rsid w:val="009932F6"/>
    <w:rsid w:val="00993435"/>
    <w:rsid w:val="00993552"/>
    <w:rsid w:val="00993903"/>
    <w:rsid w:val="009947C0"/>
    <w:rsid w:val="00994B18"/>
    <w:rsid w:val="00994E8D"/>
    <w:rsid w:val="00995707"/>
    <w:rsid w:val="00995E35"/>
    <w:rsid w:val="00996736"/>
    <w:rsid w:val="00996906"/>
    <w:rsid w:val="00997083"/>
    <w:rsid w:val="009973B5"/>
    <w:rsid w:val="009977D5"/>
    <w:rsid w:val="009978F1"/>
    <w:rsid w:val="0099794F"/>
    <w:rsid w:val="00997C60"/>
    <w:rsid w:val="009A077B"/>
    <w:rsid w:val="009A1C06"/>
    <w:rsid w:val="009A1C12"/>
    <w:rsid w:val="009A1C71"/>
    <w:rsid w:val="009A2213"/>
    <w:rsid w:val="009A2787"/>
    <w:rsid w:val="009A2FE4"/>
    <w:rsid w:val="009A335F"/>
    <w:rsid w:val="009A388E"/>
    <w:rsid w:val="009A39A4"/>
    <w:rsid w:val="009A4874"/>
    <w:rsid w:val="009A5AA7"/>
    <w:rsid w:val="009A5B61"/>
    <w:rsid w:val="009A65D4"/>
    <w:rsid w:val="009B11A9"/>
    <w:rsid w:val="009B12AA"/>
    <w:rsid w:val="009B13F1"/>
    <w:rsid w:val="009B180C"/>
    <w:rsid w:val="009B23A5"/>
    <w:rsid w:val="009B2912"/>
    <w:rsid w:val="009B396E"/>
    <w:rsid w:val="009B3986"/>
    <w:rsid w:val="009B4010"/>
    <w:rsid w:val="009B4549"/>
    <w:rsid w:val="009B45DF"/>
    <w:rsid w:val="009B4D5C"/>
    <w:rsid w:val="009B4FD7"/>
    <w:rsid w:val="009B601C"/>
    <w:rsid w:val="009B6233"/>
    <w:rsid w:val="009B6AA1"/>
    <w:rsid w:val="009B786D"/>
    <w:rsid w:val="009C0161"/>
    <w:rsid w:val="009C080A"/>
    <w:rsid w:val="009C0982"/>
    <w:rsid w:val="009C206A"/>
    <w:rsid w:val="009C2391"/>
    <w:rsid w:val="009C24B7"/>
    <w:rsid w:val="009C3635"/>
    <w:rsid w:val="009C36FC"/>
    <w:rsid w:val="009C3CB4"/>
    <w:rsid w:val="009C3D2B"/>
    <w:rsid w:val="009C3E59"/>
    <w:rsid w:val="009C4303"/>
    <w:rsid w:val="009C4425"/>
    <w:rsid w:val="009C4641"/>
    <w:rsid w:val="009C48D7"/>
    <w:rsid w:val="009C4D02"/>
    <w:rsid w:val="009C50CD"/>
    <w:rsid w:val="009C5187"/>
    <w:rsid w:val="009C6232"/>
    <w:rsid w:val="009C67F1"/>
    <w:rsid w:val="009C688F"/>
    <w:rsid w:val="009C6E8A"/>
    <w:rsid w:val="009C7336"/>
    <w:rsid w:val="009C75CD"/>
    <w:rsid w:val="009C76A1"/>
    <w:rsid w:val="009C76FF"/>
    <w:rsid w:val="009C79F5"/>
    <w:rsid w:val="009D09B7"/>
    <w:rsid w:val="009D1421"/>
    <w:rsid w:val="009D1546"/>
    <w:rsid w:val="009D1D57"/>
    <w:rsid w:val="009D1D94"/>
    <w:rsid w:val="009D1F1C"/>
    <w:rsid w:val="009D2965"/>
    <w:rsid w:val="009D2C5A"/>
    <w:rsid w:val="009D4253"/>
    <w:rsid w:val="009D4A0B"/>
    <w:rsid w:val="009D4CB2"/>
    <w:rsid w:val="009D4E3C"/>
    <w:rsid w:val="009D50F0"/>
    <w:rsid w:val="009D5A6D"/>
    <w:rsid w:val="009D6013"/>
    <w:rsid w:val="009D6534"/>
    <w:rsid w:val="009D65DE"/>
    <w:rsid w:val="009D6918"/>
    <w:rsid w:val="009D697E"/>
    <w:rsid w:val="009D6B87"/>
    <w:rsid w:val="009D6BC1"/>
    <w:rsid w:val="009D6BD4"/>
    <w:rsid w:val="009D6DEF"/>
    <w:rsid w:val="009D6E6A"/>
    <w:rsid w:val="009D6F90"/>
    <w:rsid w:val="009D7504"/>
    <w:rsid w:val="009D7B90"/>
    <w:rsid w:val="009E0730"/>
    <w:rsid w:val="009E0777"/>
    <w:rsid w:val="009E0A3B"/>
    <w:rsid w:val="009E0CB9"/>
    <w:rsid w:val="009E24C5"/>
    <w:rsid w:val="009E29FF"/>
    <w:rsid w:val="009E2A9E"/>
    <w:rsid w:val="009E2C5F"/>
    <w:rsid w:val="009E2D84"/>
    <w:rsid w:val="009E3168"/>
    <w:rsid w:val="009E37C8"/>
    <w:rsid w:val="009E4108"/>
    <w:rsid w:val="009E46DC"/>
    <w:rsid w:val="009E4A38"/>
    <w:rsid w:val="009E4E33"/>
    <w:rsid w:val="009E4FCE"/>
    <w:rsid w:val="009E51DE"/>
    <w:rsid w:val="009E5E00"/>
    <w:rsid w:val="009E5FC9"/>
    <w:rsid w:val="009E6F25"/>
    <w:rsid w:val="009E725B"/>
    <w:rsid w:val="009E7CBE"/>
    <w:rsid w:val="009F03A9"/>
    <w:rsid w:val="009F04F3"/>
    <w:rsid w:val="009F08EA"/>
    <w:rsid w:val="009F0E61"/>
    <w:rsid w:val="009F0ED4"/>
    <w:rsid w:val="009F0F92"/>
    <w:rsid w:val="009F1546"/>
    <w:rsid w:val="009F2137"/>
    <w:rsid w:val="009F2A49"/>
    <w:rsid w:val="009F2B23"/>
    <w:rsid w:val="009F3381"/>
    <w:rsid w:val="009F3479"/>
    <w:rsid w:val="009F3B5A"/>
    <w:rsid w:val="009F3D5D"/>
    <w:rsid w:val="009F3D8F"/>
    <w:rsid w:val="009F40A4"/>
    <w:rsid w:val="009F4738"/>
    <w:rsid w:val="009F4D80"/>
    <w:rsid w:val="009F4F46"/>
    <w:rsid w:val="009F4F6E"/>
    <w:rsid w:val="009F50BD"/>
    <w:rsid w:val="009F52FE"/>
    <w:rsid w:val="009F58DF"/>
    <w:rsid w:val="009F5FDA"/>
    <w:rsid w:val="009F6667"/>
    <w:rsid w:val="009F6FBA"/>
    <w:rsid w:val="009F7F12"/>
    <w:rsid w:val="00A001DF"/>
    <w:rsid w:val="00A006FB"/>
    <w:rsid w:val="00A00CEA"/>
    <w:rsid w:val="00A00DB2"/>
    <w:rsid w:val="00A018BE"/>
    <w:rsid w:val="00A023BF"/>
    <w:rsid w:val="00A0250C"/>
    <w:rsid w:val="00A025B3"/>
    <w:rsid w:val="00A02ACF"/>
    <w:rsid w:val="00A03027"/>
    <w:rsid w:val="00A0356D"/>
    <w:rsid w:val="00A03A70"/>
    <w:rsid w:val="00A03C9B"/>
    <w:rsid w:val="00A04088"/>
    <w:rsid w:val="00A0452A"/>
    <w:rsid w:val="00A0471D"/>
    <w:rsid w:val="00A04790"/>
    <w:rsid w:val="00A04EE3"/>
    <w:rsid w:val="00A05777"/>
    <w:rsid w:val="00A06039"/>
    <w:rsid w:val="00A074D1"/>
    <w:rsid w:val="00A074D3"/>
    <w:rsid w:val="00A077B5"/>
    <w:rsid w:val="00A07B43"/>
    <w:rsid w:val="00A10054"/>
    <w:rsid w:val="00A107A4"/>
    <w:rsid w:val="00A10D5E"/>
    <w:rsid w:val="00A11C37"/>
    <w:rsid w:val="00A11FD0"/>
    <w:rsid w:val="00A12A42"/>
    <w:rsid w:val="00A12C25"/>
    <w:rsid w:val="00A12DB0"/>
    <w:rsid w:val="00A131FD"/>
    <w:rsid w:val="00A148E4"/>
    <w:rsid w:val="00A14961"/>
    <w:rsid w:val="00A14DD2"/>
    <w:rsid w:val="00A151B2"/>
    <w:rsid w:val="00A15368"/>
    <w:rsid w:val="00A154AB"/>
    <w:rsid w:val="00A158BD"/>
    <w:rsid w:val="00A15FD3"/>
    <w:rsid w:val="00A16198"/>
    <w:rsid w:val="00A1660D"/>
    <w:rsid w:val="00A16B9D"/>
    <w:rsid w:val="00A17063"/>
    <w:rsid w:val="00A17547"/>
    <w:rsid w:val="00A1766B"/>
    <w:rsid w:val="00A17743"/>
    <w:rsid w:val="00A17D79"/>
    <w:rsid w:val="00A200CC"/>
    <w:rsid w:val="00A201E0"/>
    <w:rsid w:val="00A20290"/>
    <w:rsid w:val="00A20C34"/>
    <w:rsid w:val="00A20D14"/>
    <w:rsid w:val="00A21D2F"/>
    <w:rsid w:val="00A21EE3"/>
    <w:rsid w:val="00A2249D"/>
    <w:rsid w:val="00A22544"/>
    <w:rsid w:val="00A22CD3"/>
    <w:rsid w:val="00A22E6B"/>
    <w:rsid w:val="00A23331"/>
    <w:rsid w:val="00A24785"/>
    <w:rsid w:val="00A25A7F"/>
    <w:rsid w:val="00A25B28"/>
    <w:rsid w:val="00A25B9B"/>
    <w:rsid w:val="00A26C94"/>
    <w:rsid w:val="00A27A58"/>
    <w:rsid w:val="00A30863"/>
    <w:rsid w:val="00A30A3E"/>
    <w:rsid w:val="00A318A6"/>
    <w:rsid w:val="00A3246A"/>
    <w:rsid w:val="00A32C5B"/>
    <w:rsid w:val="00A333A0"/>
    <w:rsid w:val="00A335FB"/>
    <w:rsid w:val="00A33C53"/>
    <w:rsid w:val="00A33E0F"/>
    <w:rsid w:val="00A33E2E"/>
    <w:rsid w:val="00A346FF"/>
    <w:rsid w:val="00A347AD"/>
    <w:rsid w:val="00A34D95"/>
    <w:rsid w:val="00A35225"/>
    <w:rsid w:val="00A35A5B"/>
    <w:rsid w:val="00A37B50"/>
    <w:rsid w:val="00A37DF5"/>
    <w:rsid w:val="00A37E18"/>
    <w:rsid w:val="00A401B8"/>
    <w:rsid w:val="00A40217"/>
    <w:rsid w:val="00A40AB3"/>
    <w:rsid w:val="00A41187"/>
    <w:rsid w:val="00A418FD"/>
    <w:rsid w:val="00A41CA3"/>
    <w:rsid w:val="00A4281B"/>
    <w:rsid w:val="00A42E98"/>
    <w:rsid w:val="00A432D8"/>
    <w:rsid w:val="00A43EA3"/>
    <w:rsid w:val="00A4424B"/>
    <w:rsid w:val="00A4464F"/>
    <w:rsid w:val="00A446F4"/>
    <w:rsid w:val="00A44F5F"/>
    <w:rsid w:val="00A45C45"/>
    <w:rsid w:val="00A45D07"/>
    <w:rsid w:val="00A45F9D"/>
    <w:rsid w:val="00A46043"/>
    <w:rsid w:val="00A47F67"/>
    <w:rsid w:val="00A511A1"/>
    <w:rsid w:val="00A51299"/>
    <w:rsid w:val="00A51768"/>
    <w:rsid w:val="00A525FB"/>
    <w:rsid w:val="00A5277D"/>
    <w:rsid w:val="00A52DD2"/>
    <w:rsid w:val="00A53387"/>
    <w:rsid w:val="00A5343A"/>
    <w:rsid w:val="00A53B7E"/>
    <w:rsid w:val="00A54517"/>
    <w:rsid w:val="00A54F62"/>
    <w:rsid w:val="00A5524C"/>
    <w:rsid w:val="00A55AF9"/>
    <w:rsid w:val="00A5644E"/>
    <w:rsid w:val="00A56DD7"/>
    <w:rsid w:val="00A56FB8"/>
    <w:rsid w:val="00A60115"/>
    <w:rsid w:val="00A60742"/>
    <w:rsid w:val="00A61124"/>
    <w:rsid w:val="00A61431"/>
    <w:rsid w:val="00A6171E"/>
    <w:rsid w:val="00A61CAB"/>
    <w:rsid w:val="00A62115"/>
    <w:rsid w:val="00A63363"/>
    <w:rsid w:val="00A6336E"/>
    <w:rsid w:val="00A63609"/>
    <w:rsid w:val="00A6390A"/>
    <w:rsid w:val="00A63E72"/>
    <w:rsid w:val="00A64323"/>
    <w:rsid w:val="00A64719"/>
    <w:rsid w:val="00A64914"/>
    <w:rsid w:val="00A651F1"/>
    <w:rsid w:val="00A65253"/>
    <w:rsid w:val="00A65FCE"/>
    <w:rsid w:val="00A661EA"/>
    <w:rsid w:val="00A67C11"/>
    <w:rsid w:val="00A7024D"/>
    <w:rsid w:val="00A71A8A"/>
    <w:rsid w:val="00A71C92"/>
    <w:rsid w:val="00A71FD0"/>
    <w:rsid w:val="00A72BA0"/>
    <w:rsid w:val="00A7306D"/>
    <w:rsid w:val="00A731D7"/>
    <w:rsid w:val="00A737F4"/>
    <w:rsid w:val="00A73E25"/>
    <w:rsid w:val="00A74AC7"/>
    <w:rsid w:val="00A74D9A"/>
    <w:rsid w:val="00A758DF"/>
    <w:rsid w:val="00A75E6C"/>
    <w:rsid w:val="00A768BC"/>
    <w:rsid w:val="00A77344"/>
    <w:rsid w:val="00A77BBE"/>
    <w:rsid w:val="00A80ACA"/>
    <w:rsid w:val="00A80B94"/>
    <w:rsid w:val="00A81849"/>
    <w:rsid w:val="00A81B84"/>
    <w:rsid w:val="00A81C11"/>
    <w:rsid w:val="00A8222E"/>
    <w:rsid w:val="00A8310E"/>
    <w:rsid w:val="00A835F2"/>
    <w:rsid w:val="00A844B7"/>
    <w:rsid w:val="00A8453B"/>
    <w:rsid w:val="00A854C9"/>
    <w:rsid w:val="00A8590F"/>
    <w:rsid w:val="00A85D2F"/>
    <w:rsid w:val="00A8619D"/>
    <w:rsid w:val="00A8630C"/>
    <w:rsid w:val="00A87BCF"/>
    <w:rsid w:val="00A87C22"/>
    <w:rsid w:val="00A87FAE"/>
    <w:rsid w:val="00A9009B"/>
    <w:rsid w:val="00A90315"/>
    <w:rsid w:val="00A90524"/>
    <w:rsid w:val="00A90C73"/>
    <w:rsid w:val="00A91B33"/>
    <w:rsid w:val="00A91FB7"/>
    <w:rsid w:val="00A924D3"/>
    <w:rsid w:val="00A92E27"/>
    <w:rsid w:val="00A92E44"/>
    <w:rsid w:val="00A93597"/>
    <w:rsid w:val="00A944C4"/>
    <w:rsid w:val="00A949F8"/>
    <w:rsid w:val="00A95183"/>
    <w:rsid w:val="00A95414"/>
    <w:rsid w:val="00A9558B"/>
    <w:rsid w:val="00A9585C"/>
    <w:rsid w:val="00A95ABE"/>
    <w:rsid w:val="00A95B52"/>
    <w:rsid w:val="00A95C4B"/>
    <w:rsid w:val="00A95C57"/>
    <w:rsid w:val="00A95EED"/>
    <w:rsid w:val="00A970F7"/>
    <w:rsid w:val="00A97236"/>
    <w:rsid w:val="00A97895"/>
    <w:rsid w:val="00A97AD3"/>
    <w:rsid w:val="00A97C61"/>
    <w:rsid w:val="00AA0387"/>
    <w:rsid w:val="00AA0454"/>
    <w:rsid w:val="00AA05B1"/>
    <w:rsid w:val="00AA0FEC"/>
    <w:rsid w:val="00AA14BE"/>
    <w:rsid w:val="00AA246E"/>
    <w:rsid w:val="00AA25F3"/>
    <w:rsid w:val="00AA26FF"/>
    <w:rsid w:val="00AA27BD"/>
    <w:rsid w:val="00AA2E03"/>
    <w:rsid w:val="00AA2F19"/>
    <w:rsid w:val="00AA30F1"/>
    <w:rsid w:val="00AA3AEC"/>
    <w:rsid w:val="00AA3D06"/>
    <w:rsid w:val="00AA40AF"/>
    <w:rsid w:val="00AA40D4"/>
    <w:rsid w:val="00AA4161"/>
    <w:rsid w:val="00AA4203"/>
    <w:rsid w:val="00AA48E0"/>
    <w:rsid w:val="00AA4BF6"/>
    <w:rsid w:val="00AA4BFA"/>
    <w:rsid w:val="00AA55F9"/>
    <w:rsid w:val="00AA585F"/>
    <w:rsid w:val="00AA5C1F"/>
    <w:rsid w:val="00AA5F7B"/>
    <w:rsid w:val="00AA622F"/>
    <w:rsid w:val="00AA6865"/>
    <w:rsid w:val="00AA6A3A"/>
    <w:rsid w:val="00AA6D8A"/>
    <w:rsid w:val="00AA7703"/>
    <w:rsid w:val="00AA7C7F"/>
    <w:rsid w:val="00AB0162"/>
    <w:rsid w:val="00AB13E2"/>
    <w:rsid w:val="00AB1E7C"/>
    <w:rsid w:val="00AB2207"/>
    <w:rsid w:val="00AB3134"/>
    <w:rsid w:val="00AB3747"/>
    <w:rsid w:val="00AB420C"/>
    <w:rsid w:val="00AB4839"/>
    <w:rsid w:val="00AB4A8A"/>
    <w:rsid w:val="00AB4EF4"/>
    <w:rsid w:val="00AB6232"/>
    <w:rsid w:val="00AB6363"/>
    <w:rsid w:val="00AB664E"/>
    <w:rsid w:val="00AB6BC5"/>
    <w:rsid w:val="00AB7F75"/>
    <w:rsid w:val="00AC09A8"/>
    <w:rsid w:val="00AC140F"/>
    <w:rsid w:val="00AC22B0"/>
    <w:rsid w:val="00AC2859"/>
    <w:rsid w:val="00AC2E3C"/>
    <w:rsid w:val="00AC32C5"/>
    <w:rsid w:val="00AC38BB"/>
    <w:rsid w:val="00AC40CD"/>
    <w:rsid w:val="00AC42D6"/>
    <w:rsid w:val="00AC4BFD"/>
    <w:rsid w:val="00AC5558"/>
    <w:rsid w:val="00AC593B"/>
    <w:rsid w:val="00AC5EC7"/>
    <w:rsid w:val="00AC5EF7"/>
    <w:rsid w:val="00AC7D50"/>
    <w:rsid w:val="00AD0084"/>
    <w:rsid w:val="00AD0188"/>
    <w:rsid w:val="00AD0204"/>
    <w:rsid w:val="00AD0FEB"/>
    <w:rsid w:val="00AD1097"/>
    <w:rsid w:val="00AD10C2"/>
    <w:rsid w:val="00AD1972"/>
    <w:rsid w:val="00AD23D0"/>
    <w:rsid w:val="00AD28D3"/>
    <w:rsid w:val="00AD2E05"/>
    <w:rsid w:val="00AD3CFE"/>
    <w:rsid w:val="00AD3FBE"/>
    <w:rsid w:val="00AD488D"/>
    <w:rsid w:val="00AD5080"/>
    <w:rsid w:val="00AD587B"/>
    <w:rsid w:val="00AD5CC0"/>
    <w:rsid w:val="00AD79F5"/>
    <w:rsid w:val="00AD7A4D"/>
    <w:rsid w:val="00AE02DA"/>
    <w:rsid w:val="00AE13BE"/>
    <w:rsid w:val="00AE153C"/>
    <w:rsid w:val="00AE184F"/>
    <w:rsid w:val="00AE18BC"/>
    <w:rsid w:val="00AE2E9E"/>
    <w:rsid w:val="00AE302E"/>
    <w:rsid w:val="00AE30C4"/>
    <w:rsid w:val="00AE32A2"/>
    <w:rsid w:val="00AE3D9E"/>
    <w:rsid w:val="00AE4096"/>
    <w:rsid w:val="00AE44C2"/>
    <w:rsid w:val="00AE48F8"/>
    <w:rsid w:val="00AE5922"/>
    <w:rsid w:val="00AE5B1A"/>
    <w:rsid w:val="00AE70F3"/>
    <w:rsid w:val="00AE71DF"/>
    <w:rsid w:val="00AE7A80"/>
    <w:rsid w:val="00AF016D"/>
    <w:rsid w:val="00AF0295"/>
    <w:rsid w:val="00AF04AC"/>
    <w:rsid w:val="00AF1AF3"/>
    <w:rsid w:val="00AF1EF7"/>
    <w:rsid w:val="00AF20C0"/>
    <w:rsid w:val="00AF217A"/>
    <w:rsid w:val="00AF29C1"/>
    <w:rsid w:val="00AF2CF0"/>
    <w:rsid w:val="00AF3301"/>
    <w:rsid w:val="00AF337E"/>
    <w:rsid w:val="00AF33E1"/>
    <w:rsid w:val="00AF4428"/>
    <w:rsid w:val="00AF4492"/>
    <w:rsid w:val="00AF4A13"/>
    <w:rsid w:val="00AF51D7"/>
    <w:rsid w:val="00AF5DCC"/>
    <w:rsid w:val="00AF5EFF"/>
    <w:rsid w:val="00AF5F2C"/>
    <w:rsid w:val="00AF713A"/>
    <w:rsid w:val="00B00228"/>
    <w:rsid w:val="00B002BA"/>
    <w:rsid w:val="00B002C2"/>
    <w:rsid w:val="00B00D60"/>
    <w:rsid w:val="00B00D74"/>
    <w:rsid w:val="00B01372"/>
    <w:rsid w:val="00B01E39"/>
    <w:rsid w:val="00B037A0"/>
    <w:rsid w:val="00B043DE"/>
    <w:rsid w:val="00B046AD"/>
    <w:rsid w:val="00B04B75"/>
    <w:rsid w:val="00B04BC0"/>
    <w:rsid w:val="00B04C9D"/>
    <w:rsid w:val="00B05133"/>
    <w:rsid w:val="00B05B4B"/>
    <w:rsid w:val="00B05F37"/>
    <w:rsid w:val="00B05F3D"/>
    <w:rsid w:val="00B062E0"/>
    <w:rsid w:val="00B06CB8"/>
    <w:rsid w:val="00B06E1D"/>
    <w:rsid w:val="00B06EFC"/>
    <w:rsid w:val="00B07049"/>
    <w:rsid w:val="00B0736F"/>
    <w:rsid w:val="00B07829"/>
    <w:rsid w:val="00B07B19"/>
    <w:rsid w:val="00B10175"/>
    <w:rsid w:val="00B10E3D"/>
    <w:rsid w:val="00B1103F"/>
    <w:rsid w:val="00B1115D"/>
    <w:rsid w:val="00B132A6"/>
    <w:rsid w:val="00B13679"/>
    <w:rsid w:val="00B13BA3"/>
    <w:rsid w:val="00B13F1E"/>
    <w:rsid w:val="00B14971"/>
    <w:rsid w:val="00B14F87"/>
    <w:rsid w:val="00B15A5D"/>
    <w:rsid w:val="00B15B83"/>
    <w:rsid w:val="00B15D87"/>
    <w:rsid w:val="00B15F4B"/>
    <w:rsid w:val="00B16264"/>
    <w:rsid w:val="00B163FB"/>
    <w:rsid w:val="00B1673E"/>
    <w:rsid w:val="00B20984"/>
    <w:rsid w:val="00B20E6F"/>
    <w:rsid w:val="00B20FE3"/>
    <w:rsid w:val="00B211DC"/>
    <w:rsid w:val="00B21494"/>
    <w:rsid w:val="00B2151A"/>
    <w:rsid w:val="00B21765"/>
    <w:rsid w:val="00B21B7B"/>
    <w:rsid w:val="00B21D90"/>
    <w:rsid w:val="00B225ED"/>
    <w:rsid w:val="00B226C2"/>
    <w:rsid w:val="00B23433"/>
    <w:rsid w:val="00B23465"/>
    <w:rsid w:val="00B23A9C"/>
    <w:rsid w:val="00B23F9B"/>
    <w:rsid w:val="00B24642"/>
    <w:rsid w:val="00B24F50"/>
    <w:rsid w:val="00B255CB"/>
    <w:rsid w:val="00B25EE8"/>
    <w:rsid w:val="00B266ED"/>
    <w:rsid w:val="00B26C58"/>
    <w:rsid w:val="00B26FEB"/>
    <w:rsid w:val="00B27C3D"/>
    <w:rsid w:val="00B27D3B"/>
    <w:rsid w:val="00B30534"/>
    <w:rsid w:val="00B30557"/>
    <w:rsid w:val="00B30658"/>
    <w:rsid w:val="00B30F09"/>
    <w:rsid w:val="00B31105"/>
    <w:rsid w:val="00B3138C"/>
    <w:rsid w:val="00B31624"/>
    <w:rsid w:val="00B32125"/>
    <w:rsid w:val="00B321C3"/>
    <w:rsid w:val="00B33A8F"/>
    <w:rsid w:val="00B33C44"/>
    <w:rsid w:val="00B34150"/>
    <w:rsid w:val="00B349EC"/>
    <w:rsid w:val="00B34CEF"/>
    <w:rsid w:val="00B34F54"/>
    <w:rsid w:val="00B35161"/>
    <w:rsid w:val="00B3597E"/>
    <w:rsid w:val="00B35C35"/>
    <w:rsid w:val="00B36301"/>
    <w:rsid w:val="00B3669B"/>
    <w:rsid w:val="00B37247"/>
    <w:rsid w:val="00B37579"/>
    <w:rsid w:val="00B378F2"/>
    <w:rsid w:val="00B41744"/>
    <w:rsid w:val="00B41AEF"/>
    <w:rsid w:val="00B41DE2"/>
    <w:rsid w:val="00B431BA"/>
    <w:rsid w:val="00B431C7"/>
    <w:rsid w:val="00B43783"/>
    <w:rsid w:val="00B439BD"/>
    <w:rsid w:val="00B44360"/>
    <w:rsid w:val="00B44824"/>
    <w:rsid w:val="00B44EA8"/>
    <w:rsid w:val="00B45C05"/>
    <w:rsid w:val="00B4682A"/>
    <w:rsid w:val="00B46F88"/>
    <w:rsid w:val="00B46FA0"/>
    <w:rsid w:val="00B47215"/>
    <w:rsid w:val="00B47617"/>
    <w:rsid w:val="00B47EEE"/>
    <w:rsid w:val="00B50CDF"/>
    <w:rsid w:val="00B513C1"/>
    <w:rsid w:val="00B5147A"/>
    <w:rsid w:val="00B51E79"/>
    <w:rsid w:val="00B5266B"/>
    <w:rsid w:val="00B52756"/>
    <w:rsid w:val="00B52D4E"/>
    <w:rsid w:val="00B532CB"/>
    <w:rsid w:val="00B545AB"/>
    <w:rsid w:val="00B54700"/>
    <w:rsid w:val="00B54735"/>
    <w:rsid w:val="00B54D6F"/>
    <w:rsid w:val="00B54F6B"/>
    <w:rsid w:val="00B56318"/>
    <w:rsid w:val="00B56403"/>
    <w:rsid w:val="00B5797D"/>
    <w:rsid w:val="00B579A2"/>
    <w:rsid w:val="00B60F16"/>
    <w:rsid w:val="00B611FF"/>
    <w:rsid w:val="00B61353"/>
    <w:rsid w:val="00B62391"/>
    <w:rsid w:val="00B6243D"/>
    <w:rsid w:val="00B62D9D"/>
    <w:rsid w:val="00B62FA2"/>
    <w:rsid w:val="00B6399B"/>
    <w:rsid w:val="00B64D23"/>
    <w:rsid w:val="00B64E2A"/>
    <w:rsid w:val="00B6524D"/>
    <w:rsid w:val="00B657BD"/>
    <w:rsid w:val="00B659F9"/>
    <w:rsid w:val="00B65C1A"/>
    <w:rsid w:val="00B6617A"/>
    <w:rsid w:val="00B665E6"/>
    <w:rsid w:val="00B66760"/>
    <w:rsid w:val="00B66832"/>
    <w:rsid w:val="00B66C18"/>
    <w:rsid w:val="00B66CD7"/>
    <w:rsid w:val="00B67350"/>
    <w:rsid w:val="00B67401"/>
    <w:rsid w:val="00B67C41"/>
    <w:rsid w:val="00B7048D"/>
    <w:rsid w:val="00B70541"/>
    <w:rsid w:val="00B70C9E"/>
    <w:rsid w:val="00B70E4E"/>
    <w:rsid w:val="00B70F82"/>
    <w:rsid w:val="00B7138E"/>
    <w:rsid w:val="00B713C0"/>
    <w:rsid w:val="00B71671"/>
    <w:rsid w:val="00B71B8B"/>
    <w:rsid w:val="00B734D9"/>
    <w:rsid w:val="00B74AFF"/>
    <w:rsid w:val="00B75FB7"/>
    <w:rsid w:val="00B7614A"/>
    <w:rsid w:val="00B766B6"/>
    <w:rsid w:val="00B76867"/>
    <w:rsid w:val="00B77605"/>
    <w:rsid w:val="00B803B4"/>
    <w:rsid w:val="00B8186D"/>
    <w:rsid w:val="00B81D4C"/>
    <w:rsid w:val="00B82B77"/>
    <w:rsid w:val="00B82FC6"/>
    <w:rsid w:val="00B83192"/>
    <w:rsid w:val="00B83599"/>
    <w:rsid w:val="00B837DC"/>
    <w:rsid w:val="00B83B09"/>
    <w:rsid w:val="00B83F42"/>
    <w:rsid w:val="00B8426D"/>
    <w:rsid w:val="00B84295"/>
    <w:rsid w:val="00B845C7"/>
    <w:rsid w:val="00B84855"/>
    <w:rsid w:val="00B84B1F"/>
    <w:rsid w:val="00B84FA9"/>
    <w:rsid w:val="00B8593B"/>
    <w:rsid w:val="00B859A8"/>
    <w:rsid w:val="00B85B4F"/>
    <w:rsid w:val="00B861EB"/>
    <w:rsid w:val="00B864BE"/>
    <w:rsid w:val="00B86E31"/>
    <w:rsid w:val="00B872EE"/>
    <w:rsid w:val="00B87644"/>
    <w:rsid w:val="00B87CF7"/>
    <w:rsid w:val="00B904B9"/>
    <w:rsid w:val="00B90974"/>
    <w:rsid w:val="00B913E1"/>
    <w:rsid w:val="00B91D28"/>
    <w:rsid w:val="00B928EF"/>
    <w:rsid w:val="00B93F0E"/>
    <w:rsid w:val="00B9453D"/>
    <w:rsid w:val="00B94C2B"/>
    <w:rsid w:val="00B953F4"/>
    <w:rsid w:val="00B9557C"/>
    <w:rsid w:val="00B96048"/>
    <w:rsid w:val="00B96633"/>
    <w:rsid w:val="00B967D7"/>
    <w:rsid w:val="00B96976"/>
    <w:rsid w:val="00B97109"/>
    <w:rsid w:val="00B976EF"/>
    <w:rsid w:val="00B97C0C"/>
    <w:rsid w:val="00BA0437"/>
    <w:rsid w:val="00BA17AC"/>
    <w:rsid w:val="00BA1D5F"/>
    <w:rsid w:val="00BA1D82"/>
    <w:rsid w:val="00BA1E7B"/>
    <w:rsid w:val="00BA2535"/>
    <w:rsid w:val="00BA25C1"/>
    <w:rsid w:val="00BA2BCD"/>
    <w:rsid w:val="00BA312A"/>
    <w:rsid w:val="00BA3467"/>
    <w:rsid w:val="00BA34EE"/>
    <w:rsid w:val="00BA36CD"/>
    <w:rsid w:val="00BA47FD"/>
    <w:rsid w:val="00BA5D69"/>
    <w:rsid w:val="00BA69A0"/>
    <w:rsid w:val="00BA6AF8"/>
    <w:rsid w:val="00BA71F0"/>
    <w:rsid w:val="00BA7390"/>
    <w:rsid w:val="00BA76A8"/>
    <w:rsid w:val="00BA7983"/>
    <w:rsid w:val="00BB0846"/>
    <w:rsid w:val="00BB11F9"/>
    <w:rsid w:val="00BB1919"/>
    <w:rsid w:val="00BB1F7C"/>
    <w:rsid w:val="00BB213F"/>
    <w:rsid w:val="00BB2F89"/>
    <w:rsid w:val="00BB36F5"/>
    <w:rsid w:val="00BB3856"/>
    <w:rsid w:val="00BB3E63"/>
    <w:rsid w:val="00BB41DC"/>
    <w:rsid w:val="00BB4781"/>
    <w:rsid w:val="00BB48EA"/>
    <w:rsid w:val="00BB4C37"/>
    <w:rsid w:val="00BB4E0F"/>
    <w:rsid w:val="00BB5460"/>
    <w:rsid w:val="00BB59D1"/>
    <w:rsid w:val="00BB5ECB"/>
    <w:rsid w:val="00BB66D9"/>
    <w:rsid w:val="00BB6898"/>
    <w:rsid w:val="00BB6D62"/>
    <w:rsid w:val="00BB7FF9"/>
    <w:rsid w:val="00BC0219"/>
    <w:rsid w:val="00BC116A"/>
    <w:rsid w:val="00BC1D7F"/>
    <w:rsid w:val="00BC26FF"/>
    <w:rsid w:val="00BC4850"/>
    <w:rsid w:val="00BC4B3F"/>
    <w:rsid w:val="00BC4C14"/>
    <w:rsid w:val="00BC4D02"/>
    <w:rsid w:val="00BC59AC"/>
    <w:rsid w:val="00BC59AE"/>
    <w:rsid w:val="00BC6893"/>
    <w:rsid w:val="00BC6994"/>
    <w:rsid w:val="00BC6FD0"/>
    <w:rsid w:val="00BC7C36"/>
    <w:rsid w:val="00BD0170"/>
    <w:rsid w:val="00BD0361"/>
    <w:rsid w:val="00BD0675"/>
    <w:rsid w:val="00BD084B"/>
    <w:rsid w:val="00BD08B5"/>
    <w:rsid w:val="00BD0BDD"/>
    <w:rsid w:val="00BD0C60"/>
    <w:rsid w:val="00BD0F1A"/>
    <w:rsid w:val="00BD11AC"/>
    <w:rsid w:val="00BD1468"/>
    <w:rsid w:val="00BD197B"/>
    <w:rsid w:val="00BD1AAE"/>
    <w:rsid w:val="00BD22CC"/>
    <w:rsid w:val="00BD2485"/>
    <w:rsid w:val="00BD2BF7"/>
    <w:rsid w:val="00BD2E00"/>
    <w:rsid w:val="00BD4095"/>
    <w:rsid w:val="00BD46D1"/>
    <w:rsid w:val="00BD4A87"/>
    <w:rsid w:val="00BD4E24"/>
    <w:rsid w:val="00BD5010"/>
    <w:rsid w:val="00BD5677"/>
    <w:rsid w:val="00BD658F"/>
    <w:rsid w:val="00BD66FD"/>
    <w:rsid w:val="00BD6AD1"/>
    <w:rsid w:val="00BD6EE6"/>
    <w:rsid w:val="00BD7FDE"/>
    <w:rsid w:val="00BE0356"/>
    <w:rsid w:val="00BE03A0"/>
    <w:rsid w:val="00BE07C9"/>
    <w:rsid w:val="00BE0B17"/>
    <w:rsid w:val="00BE0CE4"/>
    <w:rsid w:val="00BE15A2"/>
    <w:rsid w:val="00BE178C"/>
    <w:rsid w:val="00BE1A0B"/>
    <w:rsid w:val="00BE3433"/>
    <w:rsid w:val="00BE4690"/>
    <w:rsid w:val="00BE4802"/>
    <w:rsid w:val="00BE546E"/>
    <w:rsid w:val="00BE5B4B"/>
    <w:rsid w:val="00BE5BEF"/>
    <w:rsid w:val="00BE6216"/>
    <w:rsid w:val="00BE640D"/>
    <w:rsid w:val="00BE6606"/>
    <w:rsid w:val="00BE68FE"/>
    <w:rsid w:val="00BE6B37"/>
    <w:rsid w:val="00BE7F07"/>
    <w:rsid w:val="00BF0593"/>
    <w:rsid w:val="00BF076E"/>
    <w:rsid w:val="00BF0EF9"/>
    <w:rsid w:val="00BF1048"/>
    <w:rsid w:val="00BF1C16"/>
    <w:rsid w:val="00BF28EA"/>
    <w:rsid w:val="00BF3D45"/>
    <w:rsid w:val="00BF3FB8"/>
    <w:rsid w:val="00BF42A5"/>
    <w:rsid w:val="00BF4607"/>
    <w:rsid w:val="00BF47B7"/>
    <w:rsid w:val="00BF47CC"/>
    <w:rsid w:val="00BF4876"/>
    <w:rsid w:val="00BF4E43"/>
    <w:rsid w:val="00BF4FE3"/>
    <w:rsid w:val="00BF51D3"/>
    <w:rsid w:val="00BF5408"/>
    <w:rsid w:val="00BF5968"/>
    <w:rsid w:val="00BF5D53"/>
    <w:rsid w:val="00BF5E41"/>
    <w:rsid w:val="00BF6C24"/>
    <w:rsid w:val="00BF6EED"/>
    <w:rsid w:val="00BF6F6D"/>
    <w:rsid w:val="00BF76D2"/>
    <w:rsid w:val="00BF7E63"/>
    <w:rsid w:val="00C00391"/>
    <w:rsid w:val="00C00517"/>
    <w:rsid w:val="00C00B5C"/>
    <w:rsid w:val="00C00F73"/>
    <w:rsid w:val="00C01B36"/>
    <w:rsid w:val="00C01CFE"/>
    <w:rsid w:val="00C01DE3"/>
    <w:rsid w:val="00C03075"/>
    <w:rsid w:val="00C045B7"/>
    <w:rsid w:val="00C04BE5"/>
    <w:rsid w:val="00C072E5"/>
    <w:rsid w:val="00C106CA"/>
    <w:rsid w:val="00C114CA"/>
    <w:rsid w:val="00C11A16"/>
    <w:rsid w:val="00C1358D"/>
    <w:rsid w:val="00C14084"/>
    <w:rsid w:val="00C14A2F"/>
    <w:rsid w:val="00C14A8D"/>
    <w:rsid w:val="00C152EB"/>
    <w:rsid w:val="00C15467"/>
    <w:rsid w:val="00C1547C"/>
    <w:rsid w:val="00C154F7"/>
    <w:rsid w:val="00C158CE"/>
    <w:rsid w:val="00C15C5A"/>
    <w:rsid w:val="00C166DC"/>
    <w:rsid w:val="00C167C3"/>
    <w:rsid w:val="00C169AF"/>
    <w:rsid w:val="00C172E8"/>
    <w:rsid w:val="00C1775E"/>
    <w:rsid w:val="00C17D9D"/>
    <w:rsid w:val="00C207E2"/>
    <w:rsid w:val="00C2087D"/>
    <w:rsid w:val="00C20E1F"/>
    <w:rsid w:val="00C21C4E"/>
    <w:rsid w:val="00C21D2A"/>
    <w:rsid w:val="00C21ED8"/>
    <w:rsid w:val="00C224FE"/>
    <w:rsid w:val="00C228D4"/>
    <w:rsid w:val="00C229CA"/>
    <w:rsid w:val="00C23216"/>
    <w:rsid w:val="00C23849"/>
    <w:rsid w:val="00C25397"/>
    <w:rsid w:val="00C258BE"/>
    <w:rsid w:val="00C25ED7"/>
    <w:rsid w:val="00C26347"/>
    <w:rsid w:val="00C267FB"/>
    <w:rsid w:val="00C26BFB"/>
    <w:rsid w:val="00C27B0F"/>
    <w:rsid w:val="00C310FA"/>
    <w:rsid w:val="00C31C7E"/>
    <w:rsid w:val="00C3290D"/>
    <w:rsid w:val="00C32BCE"/>
    <w:rsid w:val="00C3360C"/>
    <w:rsid w:val="00C3386B"/>
    <w:rsid w:val="00C33A72"/>
    <w:rsid w:val="00C33A8F"/>
    <w:rsid w:val="00C33A92"/>
    <w:rsid w:val="00C34FD6"/>
    <w:rsid w:val="00C3533D"/>
    <w:rsid w:val="00C3556C"/>
    <w:rsid w:val="00C35B8E"/>
    <w:rsid w:val="00C366C9"/>
    <w:rsid w:val="00C3698E"/>
    <w:rsid w:val="00C36AB1"/>
    <w:rsid w:val="00C37255"/>
    <w:rsid w:val="00C373C5"/>
    <w:rsid w:val="00C3743B"/>
    <w:rsid w:val="00C37A31"/>
    <w:rsid w:val="00C40B14"/>
    <w:rsid w:val="00C40E17"/>
    <w:rsid w:val="00C41701"/>
    <w:rsid w:val="00C417AB"/>
    <w:rsid w:val="00C41BF9"/>
    <w:rsid w:val="00C43BF9"/>
    <w:rsid w:val="00C43F7D"/>
    <w:rsid w:val="00C44BEE"/>
    <w:rsid w:val="00C44E2C"/>
    <w:rsid w:val="00C45341"/>
    <w:rsid w:val="00C4535D"/>
    <w:rsid w:val="00C45997"/>
    <w:rsid w:val="00C46147"/>
    <w:rsid w:val="00C463AF"/>
    <w:rsid w:val="00C46A21"/>
    <w:rsid w:val="00C4776C"/>
    <w:rsid w:val="00C47DB4"/>
    <w:rsid w:val="00C5017B"/>
    <w:rsid w:val="00C50B70"/>
    <w:rsid w:val="00C50CA6"/>
    <w:rsid w:val="00C50D9A"/>
    <w:rsid w:val="00C51B4F"/>
    <w:rsid w:val="00C51B78"/>
    <w:rsid w:val="00C520D1"/>
    <w:rsid w:val="00C52725"/>
    <w:rsid w:val="00C529BA"/>
    <w:rsid w:val="00C52AC5"/>
    <w:rsid w:val="00C535E9"/>
    <w:rsid w:val="00C53938"/>
    <w:rsid w:val="00C53BBF"/>
    <w:rsid w:val="00C53BD2"/>
    <w:rsid w:val="00C54252"/>
    <w:rsid w:val="00C54B73"/>
    <w:rsid w:val="00C55699"/>
    <w:rsid w:val="00C55E47"/>
    <w:rsid w:val="00C5678F"/>
    <w:rsid w:val="00C57350"/>
    <w:rsid w:val="00C5774E"/>
    <w:rsid w:val="00C57B56"/>
    <w:rsid w:val="00C602F7"/>
    <w:rsid w:val="00C61146"/>
    <w:rsid w:val="00C61520"/>
    <w:rsid w:val="00C619A4"/>
    <w:rsid w:val="00C61DE0"/>
    <w:rsid w:val="00C6204A"/>
    <w:rsid w:val="00C62743"/>
    <w:rsid w:val="00C63C64"/>
    <w:rsid w:val="00C63D8D"/>
    <w:rsid w:val="00C63E01"/>
    <w:rsid w:val="00C640F0"/>
    <w:rsid w:val="00C64A90"/>
    <w:rsid w:val="00C65059"/>
    <w:rsid w:val="00C6615B"/>
    <w:rsid w:val="00C661E9"/>
    <w:rsid w:val="00C664CD"/>
    <w:rsid w:val="00C67037"/>
    <w:rsid w:val="00C670FF"/>
    <w:rsid w:val="00C67704"/>
    <w:rsid w:val="00C701F7"/>
    <w:rsid w:val="00C70310"/>
    <w:rsid w:val="00C7062E"/>
    <w:rsid w:val="00C715CC"/>
    <w:rsid w:val="00C71BF9"/>
    <w:rsid w:val="00C7218C"/>
    <w:rsid w:val="00C722DA"/>
    <w:rsid w:val="00C72326"/>
    <w:rsid w:val="00C72914"/>
    <w:rsid w:val="00C7297B"/>
    <w:rsid w:val="00C72981"/>
    <w:rsid w:val="00C73153"/>
    <w:rsid w:val="00C7335D"/>
    <w:rsid w:val="00C736C4"/>
    <w:rsid w:val="00C73C2A"/>
    <w:rsid w:val="00C74212"/>
    <w:rsid w:val="00C74F10"/>
    <w:rsid w:val="00C75534"/>
    <w:rsid w:val="00C7578B"/>
    <w:rsid w:val="00C75F17"/>
    <w:rsid w:val="00C775C0"/>
    <w:rsid w:val="00C778A8"/>
    <w:rsid w:val="00C8044D"/>
    <w:rsid w:val="00C8176F"/>
    <w:rsid w:val="00C818B6"/>
    <w:rsid w:val="00C819E9"/>
    <w:rsid w:val="00C81FBC"/>
    <w:rsid w:val="00C8202F"/>
    <w:rsid w:val="00C822D0"/>
    <w:rsid w:val="00C82554"/>
    <w:rsid w:val="00C8256F"/>
    <w:rsid w:val="00C82F20"/>
    <w:rsid w:val="00C83DE6"/>
    <w:rsid w:val="00C8474C"/>
    <w:rsid w:val="00C85176"/>
    <w:rsid w:val="00C85763"/>
    <w:rsid w:val="00C85C11"/>
    <w:rsid w:val="00C85D2B"/>
    <w:rsid w:val="00C86C4D"/>
    <w:rsid w:val="00C8702D"/>
    <w:rsid w:val="00C87037"/>
    <w:rsid w:val="00C8782D"/>
    <w:rsid w:val="00C878FF"/>
    <w:rsid w:val="00C87E79"/>
    <w:rsid w:val="00C90782"/>
    <w:rsid w:val="00C909E1"/>
    <w:rsid w:val="00C90A1B"/>
    <w:rsid w:val="00C91072"/>
    <w:rsid w:val="00C91368"/>
    <w:rsid w:val="00C91395"/>
    <w:rsid w:val="00C91743"/>
    <w:rsid w:val="00C91B7C"/>
    <w:rsid w:val="00C92618"/>
    <w:rsid w:val="00C9267F"/>
    <w:rsid w:val="00C931EE"/>
    <w:rsid w:val="00C932AC"/>
    <w:rsid w:val="00C9387F"/>
    <w:rsid w:val="00C93969"/>
    <w:rsid w:val="00C9397D"/>
    <w:rsid w:val="00C9415E"/>
    <w:rsid w:val="00C9466E"/>
    <w:rsid w:val="00C9486C"/>
    <w:rsid w:val="00C94A53"/>
    <w:rsid w:val="00C94D9E"/>
    <w:rsid w:val="00C95750"/>
    <w:rsid w:val="00C95EFA"/>
    <w:rsid w:val="00C96600"/>
    <w:rsid w:val="00C96BC2"/>
    <w:rsid w:val="00C970A7"/>
    <w:rsid w:val="00C97593"/>
    <w:rsid w:val="00C97D81"/>
    <w:rsid w:val="00CA013E"/>
    <w:rsid w:val="00CA070F"/>
    <w:rsid w:val="00CA098D"/>
    <w:rsid w:val="00CA0A74"/>
    <w:rsid w:val="00CA17F9"/>
    <w:rsid w:val="00CA189A"/>
    <w:rsid w:val="00CA2C38"/>
    <w:rsid w:val="00CA32C2"/>
    <w:rsid w:val="00CA373F"/>
    <w:rsid w:val="00CA3A7A"/>
    <w:rsid w:val="00CA57C5"/>
    <w:rsid w:val="00CA58B8"/>
    <w:rsid w:val="00CA6CBC"/>
    <w:rsid w:val="00CA6FAC"/>
    <w:rsid w:val="00CA7030"/>
    <w:rsid w:val="00CA7A63"/>
    <w:rsid w:val="00CA7C97"/>
    <w:rsid w:val="00CB0BB4"/>
    <w:rsid w:val="00CB0C00"/>
    <w:rsid w:val="00CB0D6B"/>
    <w:rsid w:val="00CB2D80"/>
    <w:rsid w:val="00CB3057"/>
    <w:rsid w:val="00CB3193"/>
    <w:rsid w:val="00CB3E92"/>
    <w:rsid w:val="00CB40ED"/>
    <w:rsid w:val="00CB42AB"/>
    <w:rsid w:val="00CB4A91"/>
    <w:rsid w:val="00CB4DFA"/>
    <w:rsid w:val="00CB52A7"/>
    <w:rsid w:val="00CB5B92"/>
    <w:rsid w:val="00CB5E61"/>
    <w:rsid w:val="00CB62DD"/>
    <w:rsid w:val="00CB6396"/>
    <w:rsid w:val="00CB65A9"/>
    <w:rsid w:val="00CB65F3"/>
    <w:rsid w:val="00CB78DE"/>
    <w:rsid w:val="00CB79E0"/>
    <w:rsid w:val="00CB7A03"/>
    <w:rsid w:val="00CB7CD1"/>
    <w:rsid w:val="00CC0362"/>
    <w:rsid w:val="00CC069E"/>
    <w:rsid w:val="00CC14A8"/>
    <w:rsid w:val="00CC17E5"/>
    <w:rsid w:val="00CC1D38"/>
    <w:rsid w:val="00CC1FBF"/>
    <w:rsid w:val="00CC2776"/>
    <w:rsid w:val="00CC2CDA"/>
    <w:rsid w:val="00CC38C5"/>
    <w:rsid w:val="00CC3A1E"/>
    <w:rsid w:val="00CC5187"/>
    <w:rsid w:val="00CC5298"/>
    <w:rsid w:val="00CC52D6"/>
    <w:rsid w:val="00CC58E3"/>
    <w:rsid w:val="00CC616F"/>
    <w:rsid w:val="00CC6586"/>
    <w:rsid w:val="00CC73A4"/>
    <w:rsid w:val="00CC7777"/>
    <w:rsid w:val="00CD01F0"/>
    <w:rsid w:val="00CD03CA"/>
    <w:rsid w:val="00CD0FC8"/>
    <w:rsid w:val="00CD1008"/>
    <w:rsid w:val="00CD10A6"/>
    <w:rsid w:val="00CD16EF"/>
    <w:rsid w:val="00CD221A"/>
    <w:rsid w:val="00CD228F"/>
    <w:rsid w:val="00CD23A0"/>
    <w:rsid w:val="00CD281C"/>
    <w:rsid w:val="00CD2A8B"/>
    <w:rsid w:val="00CD2BEB"/>
    <w:rsid w:val="00CD2E56"/>
    <w:rsid w:val="00CD2F2F"/>
    <w:rsid w:val="00CD34C2"/>
    <w:rsid w:val="00CD3866"/>
    <w:rsid w:val="00CD3C61"/>
    <w:rsid w:val="00CD42B0"/>
    <w:rsid w:val="00CD57E1"/>
    <w:rsid w:val="00CD5989"/>
    <w:rsid w:val="00CD5EA6"/>
    <w:rsid w:val="00CD5EEB"/>
    <w:rsid w:val="00CD6648"/>
    <w:rsid w:val="00CD6B75"/>
    <w:rsid w:val="00CD6BFE"/>
    <w:rsid w:val="00CD6C98"/>
    <w:rsid w:val="00CD7ADD"/>
    <w:rsid w:val="00CD7F5C"/>
    <w:rsid w:val="00CE0214"/>
    <w:rsid w:val="00CE0309"/>
    <w:rsid w:val="00CE1468"/>
    <w:rsid w:val="00CE1DD0"/>
    <w:rsid w:val="00CE2937"/>
    <w:rsid w:val="00CE2C55"/>
    <w:rsid w:val="00CE35ED"/>
    <w:rsid w:val="00CE3749"/>
    <w:rsid w:val="00CE4473"/>
    <w:rsid w:val="00CE4964"/>
    <w:rsid w:val="00CE4BDE"/>
    <w:rsid w:val="00CE5A1A"/>
    <w:rsid w:val="00CE5D8E"/>
    <w:rsid w:val="00CE6B6D"/>
    <w:rsid w:val="00CE6DD8"/>
    <w:rsid w:val="00CE74A7"/>
    <w:rsid w:val="00CF006C"/>
    <w:rsid w:val="00CF0107"/>
    <w:rsid w:val="00CF03BC"/>
    <w:rsid w:val="00CF0BDD"/>
    <w:rsid w:val="00CF1885"/>
    <w:rsid w:val="00CF1BF4"/>
    <w:rsid w:val="00CF21AE"/>
    <w:rsid w:val="00CF2233"/>
    <w:rsid w:val="00CF2D19"/>
    <w:rsid w:val="00CF39FF"/>
    <w:rsid w:val="00CF4D46"/>
    <w:rsid w:val="00CF5AF7"/>
    <w:rsid w:val="00CF5C3A"/>
    <w:rsid w:val="00CF63DA"/>
    <w:rsid w:val="00CF70E9"/>
    <w:rsid w:val="00CF7388"/>
    <w:rsid w:val="00CF7908"/>
    <w:rsid w:val="00CF7A90"/>
    <w:rsid w:val="00D000CE"/>
    <w:rsid w:val="00D00949"/>
    <w:rsid w:val="00D01003"/>
    <w:rsid w:val="00D01615"/>
    <w:rsid w:val="00D018A6"/>
    <w:rsid w:val="00D01C10"/>
    <w:rsid w:val="00D02363"/>
    <w:rsid w:val="00D02AD8"/>
    <w:rsid w:val="00D033B9"/>
    <w:rsid w:val="00D04B44"/>
    <w:rsid w:val="00D04EE2"/>
    <w:rsid w:val="00D052E8"/>
    <w:rsid w:val="00D05E06"/>
    <w:rsid w:val="00D05F24"/>
    <w:rsid w:val="00D0623D"/>
    <w:rsid w:val="00D06C22"/>
    <w:rsid w:val="00D071AF"/>
    <w:rsid w:val="00D07220"/>
    <w:rsid w:val="00D0727E"/>
    <w:rsid w:val="00D07597"/>
    <w:rsid w:val="00D10352"/>
    <w:rsid w:val="00D103AF"/>
    <w:rsid w:val="00D1060D"/>
    <w:rsid w:val="00D10925"/>
    <w:rsid w:val="00D10BDC"/>
    <w:rsid w:val="00D10F22"/>
    <w:rsid w:val="00D1101A"/>
    <w:rsid w:val="00D1328D"/>
    <w:rsid w:val="00D14C48"/>
    <w:rsid w:val="00D1548D"/>
    <w:rsid w:val="00D159B9"/>
    <w:rsid w:val="00D15F07"/>
    <w:rsid w:val="00D160BE"/>
    <w:rsid w:val="00D161E5"/>
    <w:rsid w:val="00D166C8"/>
    <w:rsid w:val="00D177EB"/>
    <w:rsid w:val="00D17937"/>
    <w:rsid w:val="00D206A5"/>
    <w:rsid w:val="00D20BA5"/>
    <w:rsid w:val="00D20F49"/>
    <w:rsid w:val="00D21B60"/>
    <w:rsid w:val="00D22EBE"/>
    <w:rsid w:val="00D22F88"/>
    <w:rsid w:val="00D2339A"/>
    <w:rsid w:val="00D23BF6"/>
    <w:rsid w:val="00D23D89"/>
    <w:rsid w:val="00D248C7"/>
    <w:rsid w:val="00D24A66"/>
    <w:rsid w:val="00D2525E"/>
    <w:rsid w:val="00D260B9"/>
    <w:rsid w:val="00D26E97"/>
    <w:rsid w:val="00D275D7"/>
    <w:rsid w:val="00D27F45"/>
    <w:rsid w:val="00D30569"/>
    <w:rsid w:val="00D3140A"/>
    <w:rsid w:val="00D31D2A"/>
    <w:rsid w:val="00D320BF"/>
    <w:rsid w:val="00D32CDB"/>
    <w:rsid w:val="00D32D29"/>
    <w:rsid w:val="00D33653"/>
    <w:rsid w:val="00D336BA"/>
    <w:rsid w:val="00D33960"/>
    <w:rsid w:val="00D33F80"/>
    <w:rsid w:val="00D34006"/>
    <w:rsid w:val="00D340AB"/>
    <w:rsid w:val="00D34A33"/>
    <w:rsid w:val="00D34E33"/>
    <w:rsid w:val="00D35193"/>
    <w:rsid w:val="00D3542A"/>
    <w:rsid w:val="00D35483"/>
    <w:rsid w:val="00D35FE7"/>
    <w:rsid w:val="00D361E2"/>
    <w:rsid w:val="00D36604"/>
    <w:rsid w:val="00D37410"/>
    <w:rsid w:val="00D374F0"/>
    <w:rsid w:val="00D3769D"/>
    <w:rsid w:val="00D37837"/>
    <w:rsid w:val="00D37C56"/>
    <w:rsid w:val="00D4003B"/>
    <w:rsid w:val="00D402BB"/>
    <w:rsid w:val="00D40549"/>
    <w:rsid w:val="00D407DC"/>
    <w:rsid w:val="00D411CD"/>
    <w:rsid w:val="00D41237"/>
    <w:rsid w:val="00D42C2B"/>
    <w:rsid w:val="00D438EB"/>
    <w:rsid w:val="00D43A37"/>
    <w:rsid w:val="00D43A74"/>
    <w:rsid w:val="00D44BDE"/>
    <w:rsid w:val="00D45358"/>
    <w:rsid w:val="00D45CB9"/>
    <w:rsid w:val="00D45D78"/>
    <w:rsid w:val="00D46888"/>
    <w:rsid w:val="00D46C8C"/>
    <w:rsid w:val="00D472C9"/>
    <w:rsid w:val="00D47DD0"/>
    <w:rsid w:val="00D50718"/>
    <w:rsid w:val="00D50BEE"/>
    <w:rsid w:val="00D50E92"/>
    <w:rsid w:val="00D51891"/>
    <w:rsid w:val="00D530C6"/>
    <w:rsid w:val="00D5396A"/>
    <w:rsid w:val="00D53C82"/>
    <w:rsid w:val="00D53D39"/>
    <w:rsid w:val="00D53FDE"/>
    <w:rsid w:val="00D54B1A"/>
    <w:rsid w:val="00D55D3B"/>
    <w:rsid w:val="00D565D1"/>
    <w:rsid w:val="00D57278"/>
    <w:rsid w:val="00D579DF"/>
    <w:rsid w:val="00D57C18"/>
    <w:rsid w:val="00D57F9A"/>
    <w:rsid w:val="00D602D3"/>
    <w:rsid w:val="00D60703"/>
    <w:rsid w:val="00D60902"/>
    <w:rsid w:val="00D6139E"/>
    <w:rsid w:val="00D618C3"/>
    <w:rsid w:val="00D62926"/>
    <w:rsid w:val="00D62A09"/>
    <w:rsid w:val="00D630E8"/>
    <w:rsid w:val="00D63B3A"/>
    <w:rsid w:val="00D63D90"/>
    <w:rsid w:val="00D64401"/>
    <w:rsid w:val="00D6490C"/>
    <w:rsid w:val="00D65282"/>
    <w:rsid w:val="00D664D5"/>
    <w:rsid w:val="00D6677C"/>
    <w:rsid w:val="00D6685F"/>
    <w:rsid w:val="00D66E57"/>
    <w:rsid w:val="00D67027"/>
    <w:rsid w:val="00D676B4"/>
    <w:rsid w:val="00D7115B"/>
    <w:rsid w:val="00D713BC"/>
    <w:rsid w:val="00D716A1"/>
    <w:rsid w:val="00D71A3F"/>
    <w:rsid w:val="00D71E0F"/>
    <w:rsid w:val="00D720E7"/>
    <w:rsid w:val="00D720EC"/>
    <w:rsid w:val="00D722F7"/>
    <w:rsid w:val="00D7241B"/>
    <w:rsid w:val="00D72D56"/>
    <w:rsid w:val="00D734CE"/>
    <w:rsid w:val="00D73B39"/>
    <w:rsid w:val="00D73BD8"/>
    <w:rsid w:val="00D73FF8"/>
    <w:rsid w:val="00D74288"/>
    <w:rsid w:val="00D74679"/>
    <w:rsid w:val="00D74DED"/>
    <w:rsid w:val="00D75B30"/>
    <w:rsid w:val="00D76335"/>
    <w:rsid w:val="00D76793"/>
    <w:rsid w:val="00D77090"/>
    <w:rsid w:val="00D77604"/>
    <w:rsid w:val="00D776D4"/>
    <w:rsid w:val="00D80060"/>
    <w:rsid w:val="00D80298"/>
    <w:rsid w:val="00D8094D"/>
    <w:rsid w:val="00D809CE"/>
    <w:rsid w:val="00D80A12"/>
    <w:rsid w:val="00D80BB3"/>
    <w:rsid w:val="00D80DF1"/>
    <w:rsid w:val="00D80F62"/>
    <w:rsid w:val="00D821F6"/>
    <w:rsid w:val="00D838B6"/>
    <w:rsid w:val="00D83BFE"/>
    <w:rsid w:val="00D83F01"/>
    <w:rsid w:val="00D847D8"/>
    <w:rsid w:val="00D84A99"/>
    <w:rsid w:val="00D84D7D"/>
    <w:rsid w:val="00D84FCC"/>
    <w:rsid w:val="00D85D77"/>
    <w:rsid w:val="00D86F48"/>
    <w:rsid w:val="00D873EE"/>
    <w:rsid w:val="00D874A1"/>
    <w:rsid w:val="00D9007C"/>
    <w:rsid w:val="00D9040D"/>
    <w:rsid w:val="00D90D3D"/>
    <w:rsid w:val="00D90F31"/>
    <w:rsid w:val="00D91DAC"/>
    <w:rsid w:val="00D92463"/>
    <w:rsid w:val="00D92D6B"/>
    <w:rsid w:val="00D93330"/>
    <w:rsid w:val="00D9395B"/>
    <w:rsid w:val="00D93DA1"/>
    <w:rsid w:val="00D94A74"/>
    <w:rsid w:val="00D94B53"/>
    <w:rsid w:val="00D95588"/>
    <w:rsid w:val="00D958D1"/>
    <w:rsid w:val="00D9652C"/>
    <w:rsid w:val="00D9666A"/>
    <w:rsid w:val="00D96C21"/>
    <w:rsid w:val="00D96E69"/>
    <w:rsid w:val="00DA0482"/>
    <w:rsid w:val="00DA05AC"/>
    <w:rsid w:val="00DA0C90"/>
    <w:rsid w:val="00DA13F4"/>
    <w:rsid w:val="00DA15A7"/>
    <w:rsid w:val="00DA1614"/>
    <w:rsid w:val="00DA1D60"/>
    <w:rsid w:val="00DA2074"/>
    <w:rsid w:val="00DA22C9"/>
    <w:rsid w:val="00DA22F8"/>
    <w:rsid w:val="00DA32D9"/>
    <w:rsid w:val="00DA3CAE"/>
    <w:rsid w:val="00DA3FFC"/>
    <w:rsid w:val="00DA4156"/>
    <w:rsid w:val="00DA4569"/>
    <w:rsid w:val="00DA4EEB"/>
    <w:rsid w:val="00DA4F27"/>
    <w:rsid w:val="00DA5F39"/>
    <w:rsid w:val="00DA6051"/>
    <w:rsid w:val="00DA7E17"/>
    <w:rsid w:val="00DB08E3"/>
    <w:rsid w:val="00DB08F5"/>
    <w:rsid w:val="00DB0A8E"/>
    <w:rsid w:val="00DB0F0F"/>
    <w:rsid w:val="00DB1616"/>
    <w:rsid w:val="00DB18EE"/>
    <w:rsid w:val="00DB1B99"/>
    <w:rsid w:val="00DB230C"/>
    <w:rsid w:val="00DB27DD"/>
    <w:rsid w:val="00DB2C71"/>
    <w:rsid w:val="00DB3106"/>
    <w:rsid w:val="00DB3297"/>
    <w:rsid w:val="00DB4C9D"/>
    <w:rsid w:val="00DB4F26"/>
    <w:rsid w:val="00DB6335"/>
    <w:rsid w:val="00DB6536"/>
    <w:rsid w:val="00DB65A1"/>
    <w:rsid w:val="00DB6980"/>
    <w:rsid w:val="00DB6E52"/>
    <w:rsid w:val="00DB6FC9"/>
    <w:rsid w:val="00DB73CE"/>
    <w:rsid w:val="00DB76C1"/>
    <w:rsid w:val="00DB7C55"/>
    <w:rsid w:val="00DB7E0F"/>
    <w:rsid w:val="00DC005A"/>
    <w:rsid w:val="00DC0C64"/>
    <w:rsid w:val="00DC0D29"/>
    <w:rsid w:val="00DC1312"/>
    <w:rsid w:val="00DC150B"/>
    <w:rsid w:val="00DC1B9B"/>
    <w:rsid w:val="00DC252C"/>
    <w:rsid w:val="00DC2AB1"/>
    <w:rsid w:val="00DC2B3F"/>
    <w:rsid w:val="00DC2D1E"/>
    <w:rsid w:val="00DC3A19"/>
    <w:rsid w:val="00DC402B"/>
    <w:rsid w:val="00DC4AD0"/>
    <w:rsid w:val="00DC4BB4"/>
    <w:rsid w:val="00DC5CA8"/>
    <w:rsid w:val="00DC5F9F"/>
    <w:rsid w:val="00DC65EE"/>
    <w:rsid w:val="00DC6648"/>
    <w:rsid w:val="00DC666B"/>
    <w:rsid w:val="00DC71C5"/>
    <w:rsid w:val="00DC7EED"/>
    <w:rsid w:val="00DD021F"/>
    <w:rsid w:val="00DD0710"/>
    <w:rsid w:val="00DD0816"/>
    <w:rsid w:val="00DD0AE5"/>
    <w:rsid w:val="00DD0EDE"/>
    <w:rsid w:val="00DD1040"/>
    <w:rsid w:val="00DD1173"/>
    <w:rsid w:val="00DD1B24"/>
    <w:rsid w:val="00DD2E6B"/>
    <w:rsid w:val="00DD3807"/>
    <w:rsid w:val="00DD398C"/>
    <w:rsid w:val="00DD3D8D"/>
    <w:rsid w:val="00DD44FF"/>
    <w:rsid w:val="00DD47F8"/>
    <w:rsid w:val="00DD56C4"/>
    <w:rsid w:val="00DD610A"/>
    <w:rsid w:val="00DD6A9F"/>
    <w:rsid w:val="00DD6D30"/>
    <w:rsid w:val="00DD7502"/>
    <w:rsid w:val="00DD7529"/>
    <w:rsid w:val="00DE03F6"/>
    <w:rsid w:val="00DE05D8"/>
    <w:rsid w:val="00DE0CD4"/>
    <w:rsid w:val="00DE0DA4"/>
    <w:rsid w:val="00DE1901"/>
    <w:rsid w:val="00DE1F08"/>
    <w:rsid w:val="00DE20A2"/>
    <w:rsid w:val="00DE2941"/>
    <w:rsid w:val="00DE3C0C"/>
    <w:rsid w:val="00DE481D"/>
    <w:rsid w:val="00DE5210"/>
    <w:rsid w:val="00DE537B"/>
    <w:rsid w:val="00DE55A1"/>
    <w:rsid w:val="00DE678A"/>
    <w:rsid w:val="00DE6AE7"/>
    <w:rsid w:val="00DE6B50"/>
    <w:rsid w:val="00DE7095"/>
    <w:rsid w:val="00DE713C"/>
    <w:rsid w:val="00DE7318"/>
    <w:rsid w:val="00DE769A"/>
    <w:rsid w:val="00DE7A54"/>
    <w:rsid w:val="00DE7AAE"/>
    <w:rsid w:val="00DF04BA"/>
    <w:rsid w:val="00DF1976"/>
    <w:rsid w:val="00DF2050"/>
    <w:rsid w:val="00DF2156"/>
    <w:rsid w:val="00DF2883"/>
    <w:rsid w:val="00DF2901"/>
    <w:rsid w:val="00DF2B6C"/>
    <w:rsid w:val="00DF2D40"/>
    <w:rsid w:val="00DF2D52"/>
    <w:rsid w:val="00DF2D80"/>
    <w:rsid w:val="00DF2E0C"/>
    <w:rsid w:val="00DF2F03"/>
    <w:rsid w:val="00DF306E"/>
    <w:rsid w:val="00DF31A0"/>
    <w:rsid w:val="00DF424B"/>
    <w:rsid w:val="00DF48C3"/>
    <w:rsid w:val="00DF51E2"/>
    <w:rsid w:val="00DF59C2"/>
    <w:rsid w:val="00DF5DCC"/>
    <w:rsid w:val="00DF6866"/>
    <w:rsid w:val="00DF6989"/>
    <w:rsid w:val="00DF77CB"/>
    <w:rsid w:val="00DF7A24"/>
    <w:rsid w:val="00DF7A5A"/>
    <w:rsid w:val="00DF7B0A"/>
    <w:rsid w:val="00E00405"/>
    <w:rsid w:val="00E00523"/>
    <w:rsid w:val="00E0149F"/>
    <w:rsid w:val="00E014C0"/>
    <w:rsid w:val="00E0158F"/>
    <w:rsid w:val="00E01C2C"/>
    <w:rsid w:val="00E02B9A"/>
    <w:rsid w:val="00E02E2D"/>
    <w:rsid w:val="00E0413D"/>
    <w:rsid w:val="00E04664"/>
    <w:rsid w:val="00E04E1E"/>
    <w:rsid w:val="00E04F9F"/>
    <w:rsid w:val="00E05DBC"/>
    <w:rsid w:val="00E0638A"/>
    <w:rsid w:val="00E065AF"/>
    <w:rsid w:val="00E06B62"/>
    <w:rsid w:val="00E07383"/>
    <w:rsid w:val="00E07CDF"/>
    <w:rsid w:val="00E10745"/>
    <w:rsid w:val="00E10DE4"/>
    <w:rsid w:val="00E11D66"/>
    <w:rsid w:val="00E1228A"/>
    <w:rsid w:val="00E1250E"/>
    <w:rsid w:val="00E125B6"/>
    <w:rsid w:val="00E12CEF"/>
    <w:rsid w:val="00E138A1"/>
    <w:rsid w:val="00E14DC5"/>
    <w:rsid w:val="00E14EF1"/>
    <w:rsid w:val="00E14F85"/>
    <w:rsid w:val="00E1533B"/>
    <w:rsid w:val="00E15532"/>
    <w:rsid w:val="00E1563F"/>
    <w:rsid w:val="00E16150"/>
    <w:rsid w:val="00E16606"/>
    <w:rsid w:val="00E16687"/>
    <w:rsid w:val="00E169DF"/>
    <w:rsid w:val="00E16BC0"/>
    <w:rsid w:val="00E16EA5"/>
    <w:rsid w:val="00E173BF"/>
    <w:rsid w:val="00E174E3"/>
    <w:rsid w:val="00E17CFD"/>
    <w:rsid w:val="00E21200"/>
    <w:rsid w:val="00E21576"/>
    <w:rsid w:val="00E21A16"/>
    <w:rsid w:val="00E21D30"/>
    <w:rsid w:val="00E21DD0"/>
    <w:rsid w:val="00E22031"/>
    <w:rsid w:val="00E22152"/>
    <w:rsid w:val="00E225FB"/>
    <w:rsid w:val="00E22946"/>
    <w:rsid w:val="00E22A90"/>
    <w:rsid w:val="00E23EF2"/>
    <w:rsid w:val="00E246F2"/>
    <w:rsid w:val="00E24861"/>
    <w:rsid w:val="00E24DCD"/>
    <w:rsid w:val="00E25707"/>
    <w:rsid w:val="00E25BA0"/>
    <w:rsid w:val="00E26D3B"/>
    <w:rsid w:val="00E2743E"/>
    <w:rsid w:val="00E304FA"/>
    <w:rsid w:val="00E30A19"/>
    <w:rsid w:val="00E315AA"/>
    <w:rsid w:val="00E323C1"/>
    <w:rsid w:val="00E324B3"/>
    <w:rsid w:val="00E32D60"/>
    <w:rsid w:val="00E337EE"/>
    <w:rsid w:val="00E33983"/>
    <w:rsid w:val="00E33F50"/>
    <w:rsid w:val="00E34133"/>
    <w:rsid w:val="00E34E3B"/>
    <w:rsid w:val="00E353BC"/>
    <w:rsid w:val="00E35450"/>
    <w:rsid w:val="00E35683"/>
    <w:rsid w:val="00E35869"/>
    <w:rsid w:val="00E35B92"/>
    <w:rsid w:val="00E36376"/>
    <w:rsid w:val="00E367A0"/>
    <w:rsid w:val="00E36AC6"/>
    <w:rsid w:val="00E36D60"/>
    <w:rsid w:val="00E36E7E"/>
    <w:rsid w:val="00E37A28"/>
    <w:rsid w:val="00E37E87"/>
    <w:rsid w:val="00E4067E"/>
    <w:rsid w:val="00E41327"/>
    <w:rsid w:val="00E41A42"/>
    <w:rsid w:val="00E41FB1"/>
    <w:rsid w:val="00E42ACF"/>
    <w:rsid w:val="00E43777"/>
    <w:rsid w:val="00E43A83"/>
    <w:rsid w:val="00E45993"/>
    <w:rsid w:val="00E45AAA"/>
    <w:rsid w:val="00E45BFB"/>
    <w:rsid w:val="00E467F9"/>
    <w:rsid w:val="00E47133"/>
    <w:rsid w:val="00E51B88"/>
    <w:rsid w:val="00E51E9C"/>
    <w:rsid w:val="00E52829"/>
    <w:rsid w:val="00E52AC1"/>
    <w:rsid w:val="00E53393"/>
    <w:rsid w:val="00E53656"/>
    <w:rsid w:val="00E537C4"/>
    <w:rsid w:val="00E539E5"/>
    <w:rsid w:val="00E53C2A"/>
    <w:rsid w:val="00E54648"/>
    <w:rsid w:val="00E54918"/>
    <w:rsid w:val="00E5495B"/>
    <w:rsid w:val="00E54A9A"/>
    <w:rsid w:val="00E54B4C"/>
    <w:rsid w:val="00E54D26"/>
    <w:rsid w:val="00E55046"/>
    <w:rsid w:val="00E55240"/>
    <w:rsid w:val="00E5677A"/>
    <w:rsid w:val="00E56813"/>
    <w:rsid w:val="00E56F3B"/>
    <w:rsid w:val="00E56FC9"/>
    <w:rsid w:val="00E5729E"/>
    <w:rsid w:val="00E601AB"/>
    <w:rsid w:val="00E608FD"/>
    <w:rsid w:val="00E60BD4"/>
    <w:rsid w:val="00E612AC"/>
    <w:rsid w:val="00E61B63"/>
    <w:rsid w:val="00E61E50"/>
    <w:rsid w:val="00E623A0"/>
    <w:rsid w:val="00E626E2"/>
    <w:rsid w:val="00E62BE0"/>
    <w:rsid w:val="00E62F25"/>
    <w:rsid w:val="00E630E0"/>
    <w:rsid w:val="00E631C5"/>
    <w:rsid w:val="00E632D0"/>
    <w:rsid w:val="00E63755"/>
    <w:rsid w:val="00E63D34"/>
    <w:rsid w:val="00E64057"/>
    <w:rsid w:val="00E6411F"/>
    <w:rsid w:val="00E6442A"/>
    <w:rsid w:val="00E6529E"/>
    <w:rsid w:val="00E6588A"/>
    <w:rsid w:val="00E660B1"/>
    <w:rsid w:val="00E66CC8"/>
    <w:rsid w:val="00E6762B"/>
    <w:rsid w:val="00E676B0"/>
    <w:rsid w:val="00E67870"/>
    <w:rsid w:val="00E67B1D"/>
    <w:rsid w:val="00E7008B"/>
    <w:rsid w:val="00E70163"/>
    <w:rsid w:val="00E70569"/>
    <w:rsid w:val="00E72003"/>
    <w:rsid w:val="00E722B2"/>
    <w:rsid w:val="00E726B1"/>
    <w:rsid w:val="00E72BF0"/>
    <w:rsid w:val="00E730B9"/>
    <w:rsid w:val="00E73B47"/>
    <w:rsid w:val="00E74223"/>
    <w:rsid w:val="00E7460E"/>
    <w:rsid w:val="00E75245"/>
    <w:rsid w:val="00E75F0A"/>
    <w:rsid w:val="00E7688F"/>
    <w:rsid w:val="00E7736A"/>
    <w:rsid w:val="00E7772E"/>
    <w:rsid w:val="00E777B3"/>
    <w:rsid w:val="00E77B3F"/>
    <w:rsid w:val="00E77CE4"/>
    <w:rsid w:val="00E77F50"/>
    <w:rsid w:val="00E80130"/>
    <w:rsid w:val="00E8098E"/>
    <w:rsid w:val="00E8115F"/>
    <w:rsid w:val="00E813A2"/>
    <w:rsid w:val="00E81AB1"/>
    <w:rsid w:val="00E82503"/>
    <w:rsid w:val="00E82754"/>
    <w:rsid w:val="00E82DC2"/>
    <w:rsid w:val="00E83F06"/>
    <w:rsid w:val="00E84221"/>
    <w:rsid w:val="00E8425A"/>
    <w:rsid w:val="00E8444C"/>
    <w:rsid w:val="00E84738"/>
    <w:rsid w:val="00E84763"/>
    <w:rsid w:val="00E85764"/>
    <w:rsid w:val="00E85C60"/>
    <w:rsid w:val="00E870CC"/>
    <w:rsid w:val="00E872E5"/>
    <w:rsid w:val="00E90FFD"/>
    <w:rsid w:val="00E91207"/>
    <w:rsid w:val="00E91BAE"/>
    <w:rsid w:val="00E9222D"/>
    <w:rsid w:val="00E925F9"/>
    <w:rsid w:val="00E92727"/>
    <w:rsid w:val="00E92A22"/>
    <w:rsid w:val="00E92E60"/>
    <w:rsid w:val="00E93093"/>
    <w:rsid w:val="00E936DE"/>
    <w:rsid w:val="00E9424D"/>
    <w:rsid w:val="00E9451E"/>
    <w:rsid w:val="00E948DB"/>
    <w:rsid w:val="00E94A6F"/>
    <w:rsid w:val="00E951D1"/>
    <w:rsid w:val="00E9527C"/>
    <w:rsid w:val="00E965AD"/>
    <w:rsid w:val="00E96D9E"/>
    <w:rsid w:val="00E96DB2"/>
    <w:rsid w:val="00E9731C"/>
    <w:rsid w:val="00E973D6"/>
    <w:rsid w:val="00EA07C5"/>
    <w:rsid w:val="00EA082C"/>
    <w:rsid w:val="00EA082D"/>
    <w:rsid w:val="00EA099E"/>
    <w:rsid w:val="00EA0A06"/>
    <w:rsid w:val="00EA0A40"/>
    <w:rsid w:val="00EA211D"/>
    <w:rsid w:val="00EA2434"/>
    <w:rsid w:val="00EA26E6"/>
    <w:rsid w:val="00EA3B8F"/>
    <w:rsid w:val="00EA3E09"/>
    <w:rsid w:val="00EA4CEF"/>
    <w:rsid w:val="00EA5601"/>
    <w:rsid w:val="00EA6A81"/>
    <w:rsid w:val="00EA7BBF"/>
    <w:rsid w:val="00EB0B6F"/>
    <w:rsid w:val="00EB12BC"/>
    <w:rsid w:val="00EB272D"/>
    <w:rsid w:val="00EB2880"/>
    <w:rsid w:val="00EB2DB0"/>
    <w:rsid w:val="00EB2E4D"/>
    <w:rsid w:val="00EB35D9"/>
    <w:rsid w:val="00EB3976"/>
    <w:rsid w:val="00EB41CF"/>
    <w:rsid w:val="00EB46AE"/>
    <w:rsid w:val="00EB4C4C"/>
    <w:rsid w:val="00EB564A"/>
    <w:rsid w:val="00EB5C98"/>
    <w:rsid w:val="00EB7612"/>
    <w:rsid w:val="00EC034E"/>
    <w:rsid w:val="00EC1116"/>
    <w:rsid w:val="00EC12BF"/>
    <w:rsid w:val="00EC1485"/>
    <w:rsid w:val="00EC14AD"/>
    <w:rsid w:val="00EC164E"/>
    <w:rsid w:val="00EC1776"/>
    <w:rsid w:val="00EC2ACA"/>
    <w:rsid w:val="00EC3690"/>
    <w:rsid w:val="00EC3895"/>
    <w:rsid w:val="00EC452E"/>
    <w:rsid w:val="00EC4707"/>
    <w:rsid w:val="00EC5071"/>
    <w:rsid w:val="00EC57E3"/>
    <w:rsid w:val="00EC59BD"/>
    <w:rsid w:val="00EC5B92"/>
    <w:rsid w:val="00EC5C9C"/>
    <w:rsid w:val="00EC6637"/>
    <w:rsid w:val="00EC7B20"/>
    <w:rsid w:val="00EC7F42"/>
    <w:rsid w:val="00ED0027"/>
    <w:rsid w:val="00ED0916"/>
    <w:rsid w:val="00ED110E"/>
    <w:rsid w:val="00ED1616"/>
    <w:rsid w:val="00ED16AE"/>
    <w:rsid w:val="00ED1900"/>
    <w:rsid w:val="00ED21F7"/>
    <w:rsid w:val="00ED2A42"/>
    <w:rsid w:val="00ED2EC7"/>
    <w:rsid w:val="00ED2F08"/>
    <w:rsid w:val="00ED3473"/>
    <w:rsid w:val="00ED3520"/>
    <w:rsid w:val="00ED38BE"/>
    <w:rsid w:val="00ED4F31"/>
    <w:rsid w:val="00ED5681"/>
    <w:rsid w:val="00ED58CC"/>
    <w:rsid w:val="00ED5A03"/>
    <w:rsid w:val="00ED6195"/>
    <w:rsid w:val="00ED61EC"/>
    <w:rsid w:val="00ED781F"/>
    <w:rsid w:val="00EE0002"/>
    <w:rsid w:val="00EE099C"/>
    <w:rsid w:val="00EE0AE2"/>
    <w:rsid w:val="00EE1775"/>
    <w:rsid w:val="00EE1886"/>
    <w:rsid w:val="00EE232F"/>
    <w:rsid w:val="00EE2A31"/>
    <w:rsid w:val="00EE3DFC"/>
    <w:rsid w:val="00EE3F77"/>
    <w:rsid w:val="00EE4274"/>
    <w:rsid w:val="00EE46F5"/>
    <w:rsid w:val="00EE476A"/>
    <w:rsid w:val="00EE4EF3"/>
    <w:rsid w:val="00EE5751"/>
    <w:rsid w:val="00EE5BA2"/>
    <w:rsid w:val="00EE5BEB"/>
    <w:rsid w:val="00EE5D46"/>
    <w:rsid w:val="00EE66AD"/>
    <w:rsid w:val="00EE6986"/>
    <w:rsid w:val="00EE6B7A"/>
    <w:rsid w:val="00EE6FAC"/>
    <w:rsid w:val="00EE7150"/>
    <w:rsid w:val="00EE71BB"/>
    <w:rsid w:val="00EE7BA7"/>
    <w:rsid w:val="00EF0A5C"/>
    <w:rsid w:val="00EF0C94"/>
    <w:rsid w:val="00EF0D65"/>
    <w:rsid w:val="00EF0DE3"/>
    <w:rsid w:val="00EF1AD8"/>
    <w:rsid w:val="00EF1E70"/>
    <w:rsid w:val="00EF203F"/>
    <w:rsid w:val="00EF24E2"/>
    <w:rsid w:val="00EF27D9"/>
    <w:rsid w:val="00EF292D"/>
    <w:rsid w:val="00EF30AC"/>
    <w:rsid w:val="00EF3177"/>
    <w:rsid w:val="00EF383B"/>
    <w:rsid w:val="00EF4249"/>
    <w:rsid w:val="00EF428C"/>
    <w:rsid w:val="00EF45FE"/>
    <w:rsid w:val="00EF4B02"/>
    <w:rsid w:val="00EF4BCB"/>
    <w:rsid w:val="00EF4C64"/>
    <w:rsid w:val="00EF5013"/>
    <w:rsid w:val="00EF5530"/>
    <w:rsid w:val="00EF5A7E"/>
    <w:rsid w:val="00EF7C24"/>
    <w:rsid w:val="00EF7E58"/>
    <w:rsid w:val="00F00DAD"/>
    <w:rsid w:val="00F00DE9"/>
    <w:rsid w:val="00F01815"/>
    <w:rsid w:val="00F01B17"/>
    <w:rsid w:val="00F01CE2"/>
    <w:rsid w:val="00F027EA"/>
    <w:rsid w:val="00F032C8"/>
    <w:rsid w:val="00F03773"/>
    <w:rsid w:val="00F03CA6"/>
    <w:rsid w:val="00F040D2"/>
    <w:rsid w:val="00F04A1B"/>
    <w:rsid w:val="00F05722"/>
    <w:rsid w:val="00F06C50"/>
    <w:rsid w:val="00F06FC1"/>
    <w:rsid w:val="00F07040"/>
    <w:rsid w:val="00F070C9"/>
    <w:rsid w:val="00F07D7D"/>
    <w:rsid w:val="00F1027D"/>
    <w:rsid w:val="00F105F8"/>
    <w:rsid w:val="00F108BB"/>
    <w:rsid w:val="00F109F8"/>
    <w:rsid w:val="00F10D5F"/>
    <w:rsid w:val="00F11449"/>
    <w:rsid w:val="00F1228E"/>
    <w:rsid w:val="00F122A3"/>
    <w:rsid w:val="00F12511"/>
    <w:rsid w:val="00F12C80"/>
    <w:rsid w:val="00F134C2"/>
    <w:rsid w:val="00F137E9"/>
    <w:rsid w:val="00F13C96"/>
    <w:rsid w:val="00F14624"/>
    <w:rsid w:val="00F149B2"/>
    <w:rsid w:val="00F14D76"/>
    <w:rsid w:val="00F1508A"/>
    <w:rsid w:val="00F150E8"/>
    <w:rsid w:val="00F15EFE"/>
    <w:rsid w:val="00F15F0C"/>
    <w:rsid w:val="00F16911"/>
    <w:rsid w:val="00F16BEC"/>
    <w:rsid w:val="00F1726D"/>
    <w:rsid w:val="00F2024E"/>
    <w:rsid w:val="00F21CC4"/>
    <w:rsid w:val="00F2243B"/>
    <w:rsid w:val="00F22C2F"/>
    <w:rsid w:val="00F22C3E"/>
    <w:rsid w:val="00F22EC6"/>
    <w:rsid w:val="00F23074"/>
    <w:rsid w:val="00F23154"/>
    <w:rsid w:val="00F235A9"/>
    <w:rsid w:val="00F24F5A"/>
    <w:rsid w:val="00F253C6"/>
    <w:rsid w:val="00F26405"/>
    <w:rsid w:val="00F264BB"/>
    <w:rsid w:val="00F264C4"/>
    <w:rsid w:val="00F27180"/>
    <w:rsid w:val="00F273A0"/>
    <w:rsid w:val="00F27E88"/>
    <w:rsid w:val="00F3026A"/>
    <w:rsid w:val="00F30397"/>
    <w:rsid w:val="00F307E4"/>
    <w:rsid w:val="00F3098D"/>
    <w:rsid w:val="00F30F1E"/>
    <w:rsid w:val="00F30FBD"/>
    <w:rsid w:val="00F31C91"/>
    <w:rsid w:val="00F322AC"/>
    <w:rsid w:val="00F32BC4"/>
    <w:rsid w:val="00F32D05"/>
    <w:rsid w:val="00F32EA2"/>
    <w:rsid w:val="00F33646"/>
    <w:rsid w:val="00F3449C"/>
    <w:rsid w:val="00F346F3"/>
    <w:rsid w:val="00F34866"/>
    <w:rsid w:val="00F34B9C"/>
    <w:rsid w:val="00F34D9B"/>
    <w:rsid w:val="00F351C0"/>
    <w:rsid w:val="00F35840"/>
    <w:rsid w:val="00F369C0"/>
    <w:rsid w:val="00F36BB3"/>
    <w:rsid w:val="00F372F3"/>
    <w:rsid w:val="00F401F6"/>
    <w:rsid w:val="00F402B1"/>
    <w:rsid w:val="00F402D1"/>
    <w:rsid w:val="00F40CDB"/>
    <w:rsid w:val="00F41664"/>
    <w:rsid w:val="00F4186E"/>
    <w:rsid w:val="00F41C52"/>
    <w:rsid w:val="00F41C83"/>
    <w:rsid w:val="00F42937"/>
    <w:rsid w:val="00F4344A"/>
    <w:rsid w:val="00F438B2"/>
    <w:rsid w:val="00F44FC1"/>
    <w:rsid w:val="00F45019"/>
    <w:rsid w:val="00F45229"/>
    <w:rsid w:val="00F4598B"/>
    <w:rsid w:val="00F45F42"/>
    <w:rsid w:val="00F46551"/>
    <w:rsid w:val="00F46967"/>
    <w:rsid w:val="00F479BB"/>
    <w:rsid w:val="00F47C4F"/>
    <w:rsid w:val="00F47E21"/>
    <w:rsid w:val="00F47F4A"/>
    <w:rsid w:val="00F50376"/>
    <w:rsid w:val="00F506F1"/>
    <w:rsid w:val="00F50A6D"/>
    <w:rsid w:val="00F510CA"/>
    <w:rsid w:val="00F51BD6"/>
    <w:rsid w:val="00F51F59"/>
    <w:rsid w:val="00F52196"/>
    <w:rsid w:val="00F521D7"/>
    <w:rsid w:val="00F534F3"/>
    <w:rsid w:val="00F53881"/>
    <w:rsid w:val="00F541F0"/>
    <w:rsid w:val="00F55FB5"/>
    <w:rsid w:val="00F55FCD"/>
    <w:rsid w:val="00F560DB"/>
    <w:rsid w:val="00F5744C"/>
    <w:rsid w:val="00F6091F"/>
    <w:rsid w:val="00F609D3"/>
    <w:rsid w:val="00F61300"/>
    <w:rsid w:val="00F618AD"/>
    <w:rsid w:val="00F61D67"/>
    <w:rsid w:val="00F62346"/>
    <w:rsid w:val="00F623F1"/>
    <w:rsid w:val="00F62CE3"/>
    <w:rsid w:val="00F63991"/>
    <w:rsid w:val="00F63C33"/>
    <w:rsid w:val="00F63EC9"/>
    <w:rsid w:val="00F650CE"/>
    <w:rsid w:val="00F652A5"/>
    <w:rsid w:val="00F652A6"/>
    <w:rsid w:val="00F66336"/>
    <w:rsid w:val="00F66A5D"/>
    <w:rsid w:val="00F66A8E"/>
    <w:rsid w:val="00F66D52"/>
    <w:rsid w:val="00F670B6"/>
    <w:rsid w:val="00F713A8"/>
    <w:rsid w:val="00F72115"/>
    <w:rsid w:val="00F7219E"/>
    <w:rsid w:val="00F723B2"/>
    <w:rsid w:val="00F72846"/>
    <w:rsid w:val="00F72FCB"/>
    <w:rsid w:val="00F730C5"/>
    <w:rsid w:val="00F7367D"/>
    <w:rsid w:val="00F73D3A"/>
    <w:rsid w:val="00F73ED6"/>
    <w:rsid w:val="00F7454E"/>
    <w:rsid w:val="00F756B7"/>
    <w:rsid w:val="00F75B07"/>
    <w:rsid w:val="00F760E3"/>
    <w:rsid w:val="00F771BC"/>
    <w:rsid w:val="00F77D17"/>
    <w:rsid w:val="00F77D3E"/>
    <w:rsid w:val="00F80BBA"/>
    <w:rsid w:val="00F81547"/>
    <w:rsid w:val="00F81EC2"/>
    <w:rsid w:val="00F81F54"/>
    <w:rsid w:val="00F82036"/>
    <w:rsid w:val="00F822F6"/>
    <w:rsid w:val="00F82C79"/>
    <w:rsid w:val="00F8535A"/>
    <w:rsid w:val="00F855FC"/>
    <w:rsid w:val="00F85A21"/>
    <w:rsid w:val="00F86888"/>
    <w:rsid w:val="00F8721D"/>
    <w:rsid w:val="00F873BD"/>
    <w:rsid w:val="00F87D63"/>
    <w:rsid w:val="00F90281"/>
    <w:rsid w:val="00F906B7"/>
    <w:rsid w:val="00F90CE8"/>
    <w:rsid w:val="00F91DE2"/>
    <w:rsid w:val="00F92283"/>
    <w:rsid w:val="00F92F35"/>
    <w:rsid w:val="00F9341B"/>
    <w:rsid w:val="00F93CD0"/>
    <w:rsid w:val="00F941FA"/>
    <w:rsid w:val="00F948C1"/>
    <w:rsid w:val="00F953EF"/>
    <w:rsid w:val="00F9582C"/>
    <w:rsid w:val="00F968F6"/>
    <w:rsid w:val="00F96E20"/>
    <w:rsid w:val="00F9723B"/>
    <w:rsid w:val="00F97843"/>
    <w:rsid w:val="00F97AE1"/>
    <w:rsid w:val="00FA0871"/>
    <w:rsid w:val="00FA0957"/>
    <w:rsid w:val="00FA0DDB"/>
    <w:rsid w:val="00FA1EBF"/>
    <w:rsid w:val="00FA2079"/>
    <w:rsid w:val="00FA231A"/>
    <w:rsid w:val="00FA2B79"/>
    <w:rsid w:val="00FA30EF"/>
    <w:rsid w:val="00FA3136"/>
    <w:rsid w:val="00FA326B"/>
    <w:rsid w:val="00FA3302"/>
    <w:rsid w:val="00FA347A"/>
    <w:rsid w:val="00FA3626"/>
    <w:rsid w:val="00FA37E6"/>
    <w:rsid w:val="00FA419D"/>
    <w:rsid w:val="00FA460F"/>
    <w:rsid w:val="00FA49FC"/>
    <w:rsid w:val="00FA4AFF"/>
    <w:rsid w:val="00FA4BEA"/>
    <w:rsid w:val="00FA5687"/>
    <w:rsid w:val="00FA5748"/>
    <w:rsid w:val="00FA5B48"/>
    <w:rsid w:val="00FA5F67"/>
    <w:rsid w:val="00FA697D"/>
    <w:rsid w:val="00FA6DAA"/>
    <w:rsid w:val="00FA6DB5"/>
    <w:rsid w:val="00FA70D9"/>
    <w:rsid w:val="00FA7E52"/>
    <w:rsid w:val="00FA7FDC"/>
    <w:rsid w:val="00FB0117"/>
    <w:rsid w:val="00FB011B"/>
    <w:rsid w:val="00FB0628"/>
    <w:rsid w:val="00FB0716"/>
    <w:rsid w:val="00FB0891"/>
    <w:rsid w:val="00FB13F5"/>
    <w:rsid w:val="00FB1D3F"/>
    <w:rsid w:val="00FB2915"/>
    <w:rsid w:val="00FB2B82"/>
    <w:rsid w:val="00FB2BA3"/>
    <w:rsid w:val="00FB3455"/>
    <w:rsid w:val="00FB35B0"/>
    <w:rsid w:val="00FB35BE"/>
    <w:rsid w:val="00FB35DE"/>
    <w:rsid w:val="00FB45FF"/>
    <w:rsid w:val="00FB481F"/>
    <w:rsid w:val="00FB513C"/>
    <w:rsid w:val="00FB5E75"/>
    <w:rsid w:val="00FB6D9A"/>
    <w:rsid w:val="00FB7CBE"/>
    <w:rsid w:val="00FC0E6D"/>
    <w:rsid w:val="00FC1F59"/>
    <w:rsid w:val="00FC2352"/>
    <w:rsid w:val="00FC2431"/>
    <w:rsid w:val="00FC28A2"/>
    <w:rsid w:val="00FC299A"/>
    <w:rsid w:val="00FC429A"/>
    <w:rsid w:val="00FC4A91"/>
    <w:rsid w:val="00FC4E8D"/>
    <w:rsid w:val="00FC4F78"/>
    <w:rsid w:val="00FC505A"/>
    <w:rsid w:val="00FC5C33"/>
    <w:rsid w:val="00FC62FB"/>
    <w:rsid w:val="00FC6354"/>
    <w:rsid w:val="00FC647D"/>
    <w:rsid w:val="00FC68B2"/>
    <w:rsid w:val="00FC6A24"/>
    <w:rsid w:val="00FC7A39"/>
    <w:rsid w:val="00FD0A3C"/>
    <w:rsid w:val="00FD10DE"/>
    <w:rsid w:val="00FD1347"/>
    <w:rsid w:val="00FD1852"/>
    <w:rsid w:val="00FD1B89"/>
    <w:rsid w:val="00FD1F0A"/>
    <w:rsid w:val="00FD239C"/>
    <w:rsid w:val="00FD2946"/>
    <w:rsid w:val="00FD2C9B"/>
    <w:rsid w:val="00FD3438"/>
    <w:rsid w:val="00FD3F85"/>
    <w:rsid w:val="00FD4477"/>
    <w:rsid w:val="00FD48B0"/>
    <w:rsid w:val="00FD4934"/>
    <w:rsid w:val="00FD4CB4"/>
    <w:rsid w:val="00FD4EDC"/>
    <w:rsid w:val="00FD5315"/>
    <w:rsid w:val="00FD5895"/>
    <w:rsid w:val="00FD58F1"/>
    <w:rsid w:val="00FD59D6"/>
    <w:rsid w:val="00FD6B41"/>
    <w:rsid w:val="00FD6C91"/>
    <w:rsid w:val="00FD7413"/>
    <w:rsid w:val="00FD7C69"/>
    <w:rsid w:val="00FD7CBF"/>
    <w:rsid w:val="00FE0A61"/>
    <w:rsid w:val="00FE118B"/>
    <w:rsid w:val="00FE1321"/>
    <w:rsid w:val="00FE1802"/>
    <w:rsid w:val="00FE22A0"/>
    <w:rsid w:val="00FE22DD"/>
    <w:rsid w:val="00FE23D2"/>
    <w:rsid w:val="00FE2D9C"/>
    <w:rsid w:val="00FE3CDF"/>
    <w:rsid w:val="00FE3D55"/>
    <w:rsid w:val="00FE4137"/>
    <w:rsid w:val="00FE42CB"/>
    <w:rsid w:val="00FE443D"/>
    <w:rsid w:val="00FE46B0"/>
    <w:rsid w:val="00FE49FC"/>
    <w:rsid w:val="00FE5437"/>
    <w:rsid w:val="00FE59C7"/>
    <w:rsid w:val="00FE5C3C"/>
    <w:rsid w:val="00FE6720"/>
    <w:rsid w:val="00FE6941"/>
    <w:rsid w:val="00FE6A99"/>
    <w:rsid w:val="00FE7C25"/>
    <w:rsid w:val="00FE7C36"/>
    <w:rsid w:val="00FE7E50"/>
    <w:rsid w:val="00FF0182"/>
    <w:rsid w:val="00FF01E2"/>
    <w:rsid w:val="00FF028E"/>
    <w:rsid w:val="00FF034C"/>
    <w:rsid w:val="00FF12D9"/>
    <w:rsid w:val="00FF16F8"/>
    <w:rsid w:val="00FF187D"/>
    <w:rsid w:val="00FF18C0"/>
    <w:rsid w:val="00FF1C8E"/>
    <w:rsid w:val="00FF232F"/>
    <w:rsid w:val="00FF2355"/>
    <w:rsid w:val="00FF24BB"/>
    <w:rsid w:val="00FF2DEE"/>
    <w:rsid w:val="00FF2F58"/>
    <w:rsid w:val="00FF3E74"/>
    <w:rsid w:val="00FF5C1E"/>
    <w:rsid w:val="00FF60E5"/>
    <w:rsid w:val="00FF68A9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672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0672C9"/>
    <w:rPr>
      <w:sz w:val="22"/>
      <w:szCs w:val="22"/>
      <w:lang w:eastAsia="en-US"/>
    </w:rPr>
  </w:style>
  <w:style w:type="paragraph" w:customStyle="1" w:styleId="Default">
    <w:name w:val="Default"/>
    <w:rsid w:val="000672C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DB0A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14A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4A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4A8D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4A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4A8D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4A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14A8D"/>
    <w:rPr>
      <w:rFonts w:ascii="Tahoma" w:hAnsi="Tahoma" w:cs="Tahoma"/>
      <w:sz w:val="16"/>
      <w:szCs w:val="16"/>
      <w:lang w:eastAsia="en-US"/>
    </w:rPr>
  </w:style>
  <w:style w:type="table" w:customStyle="1" w:styleId="Tabela-Siatka1">
    <w:name w:val="Tabela - Siatka1"/>
    <w:basedOn w:val="Standardowy"/>
    <w:next w:val="Tabela-Siatka"/>
    <w:uiPriority w:val="39"/>
    <w:rsid w:val="002E5762"/>
    <w:rPr>
      <w:rFonts w:eastAsia="Times New Roman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672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0672C9"/>
    <w:rPr>
      <w:sz w:val="22"/>
      <w:szCs w:val="22"/>
      <w:lang w:eastAsia="en-US"/>
    </w:rPr>
  </w:style>
  <w:style w:type="paragraph" w:customStyle="1" w:styleId="Default">
    <w:name w:val="Default"/>
    <w:rsid w:val="000672C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DB0A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14A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4A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4A8D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4A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4A8D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4A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14A8D"/>
    <w:rPr>
      <w:rFonts w:ascii="Tahoma" w:hAnsi="Tahoma" w:cs="Tahoma"/>
      <w:sz w:val="16"/>
      <w:szCs w:val="16"/>
      <w:lang w:eastAsia="en-US"/>
    </w:rPr>
  </w:style>
  <w:style w:type="table" w:customStyle="1" w:styleId="Tabela-Siatka1">
    <w:name w:val="Tabela - Siatka1"/>
    <w:basedOn w:val="Standardowy"/>
    <w:next w:val="Tabela-Siatka"/>
    <w:uiPriority w:val="39"/>
    <w:rsid w:val="002E5762"/>
    <w:rPr>
      <w:rFonts w:eastAsia="Times New Roman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55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66</Words>
  <Characters>1602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osław Parma</dc:creator>
  <cp:lastModifiedBy>AISN PTK</cp:lastModifiedBy>
  <cp:revision>9</cp:revision>
  <dcterms:created xsi:type="dcterms:W3CDTF">2018-12-30T20:06:00Z</dcterms:created>
  <dcterms:modified xsi:type="dcterms:W3CDTF">2019-07-29T18:34:00Z</dcterms:modified>
</cp:coreProperties>
</file>